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4ECDA" w14:textId="77777777" w:rsidR="00FE0A26" w:rsidRPr="005C447F" w:rsidRDefault="00C504AC" w:rsidP="00354BFA">
      <w:pPr>
        <w:spacing w:after="0" w:line="240" w:lineRule="auto"/>
        <w:jc w:val="center"/>
        <w:rPr>
          <w:rFonts w:ascii="Tw Cen MT" w:hAnsi="Tw Cen MT"/>
          <w:b/>
        </w:rPr>
      </w:pPr>
      <w:r w:rsidRPr="005C447F">
        <w:rPr>
          <w:rFonts w:ascii="Tw Cen MT" w:hAnsi="Tw Cen MT"/>
          <w:b/>
        </w:rPr>
        <w:t>SEATTLE RENTERS’</w:t>
      </w:r>
      <w:r w:rsidR="00A54DE8" w:rsidRPr="005C447F">
        <w:rPr>
          <w:rFonts w:ascii="Tw Cen MT" w:hAnsi="Tw Cen MT"/>
          <w:b/>
        </w:rPr>
        <w:t xml:space="preserve"> COMMISSION</w:t>
      </w:r>
    </w:p>
    <w:p w14:paraId="73CF3891" w14:textId="6FB889EC" w:rsidR="00A54DE8" w:rsidRPr="005C447F" w:rsidRDefault="00F63B94" w:rsidP="00354BFA">
      <w:pPr>
        <w:spacing w:after="0" w:line="240" w:lineRule="auto"/>
        <w:jc w:val="center"/>
        <w:rPr>
          <w:rFonts w:ascii="Tw Cen MT" w:hAnsi="Tw Cen MT"/>
          <w:b/>
        </w:rPr>
      </w:pPr>
      <w:r w:rsidRPr="005C447F">
        <w:rPr>
          <w:rFonts w:ascii="Tw Cen MT" w:hAnsi="Tw Cen MT"/>
          <w:b/>
        </w:rPr>
        <w:t>MINUTES</w:t>
      </w:r>
    </w:p>
    <w:p w14:paraId="4C34845F" w14:textId="23DC5EC9" w:rsidR="007F00B4" w:rsidRPr="005C447F" w:rsidRDefault="00027877" w:rsidP="00CE2642">
      <w:pPr>
        <w:spacing w:before="40" w:after="0" w:line="240" w:lineRule="auto"/>
        <w:jc w:val="center"/>
        <w:rPr>
          <w:rFonts w:ascii="Tw Cen MT" w:hAnsi="Tw Cen MT"/>
        </w:rPr>
      </w:pPr>
      <w:r w:rsidRPr="005C447F">
        <w:rPr>
          <w:rFonts w:ascii="Tw Cen MT" w:hAnsi="Tw Cen MT"/>
        </w:rPr>
        <w:t xml:space="preserve">Monday, </w:t>
      </w:r>
      <w:r w:rsidR="005470F5">
        <w:rPr>
          <w:rFonts w:ascii="Tw Cen MT" w:hAnsi="Tw Cen MT"/>
        </w:rPr>
        <w:t>February</w:t>
      </w:r>
      <w:r w:rsidRPr="005C447F">
        <w:rPr>
          <w:rFonts w:ascii="Tw Cen MT" w:hAnsi="Tw Cen MT"/>
        </w:rPr>
        <w:t xml:space="preserve"> </w:t>
      </w:r>
      <w:r w:rsidR="005470F5">
        <w:rPr>
          <w:rFonts w:ascii="Tw Cen MT" w:hAnsi="Tw Cen MT"/>
        </w:rPr>
        <w:t>7</w:t>
      </w:r>
      <w:r w:rsidRPr="005C447F">
        <w:rPr>
          <w:rFonts w:ascii="Tw Cen MT" w:hAnsi="Tw Cen MT"/>
        </w:rPr>
        <w:t>, 202</w:t>
      </w:r>
      <w:r w:rsidR="005470F5">
        <w:rPr>
          <w:rFonts w:ascii="Tw Cen MT" w:hAnsi="Tw Cen MT"/>
        </w:rPr>
        <w:t>2</w:t>
      </w:r>
    </w:p>
    <w:p w14:paraId="02C9F0AD" w14:textId="0E6FE3DE" w:rsidR="00675C73" w:rsidRPr="005C447F" w:rsidRDefault="00027877" w:rsidP="00CE2642">
      <w:pPr>
        <w:spacing w:before="40" w:after="0" w:line="240" w:lineRule="auto"/>
        <w:jc w:val="center"/>
        <w:rPr>
          <w:rFonts w:ascii="Tw Cen MT" w:hAnsi="Tw Cen MT"/>
        </w:rPr>
      </w:pPr>
      <w:r w:rsidRPr="005C447F">
        <w:rPr>
          <w:rFonts w:ascii="Tw Cen MT" w:hAnsi="Tw Cen MT"/>
        </w:rPr>
        <w:t xml:space="preserve">6:00 – </w:t>
      </w:r>
      <w:r w:rsidR="005470F5">
        <w:rPr>
          <w:rFonts w:ascii="Tw Cen MT" w:hAnsi="Tw Cen MT"/>
        </w:rPr>
        <w:t>7</w:t>
      </w:r>
      <w:r w:rsidRPr="005C447F">
        <w:rPr>
          <w:rFonts w:ascii="Tw Cen MT" w:hAnsi="Tw Cen MT"/>
        </w:rPr>
        <w:t>:</w:t>
      </w:r>
      <w:r w:rsidR="005470F5">
        <w:rPr>
          <w:rFonts w:ascii="Tw Cen MT" w:hAnsi="Tw Cen MT"/>
        </w:rPr>
        <w:t>3</w:t>
      </w:r>
      <w:r w:rsidRPr="005C447F">
        <w:rPr>
          <w:rFonts w:ascii="Tw Cen MT" w:hAnsi="Tw Cen MT"/>
        </w:rPr>
        <w:t>0 pm</w:t>
      </w:r>
    </w:p>
    <w:p w14:paraId="15C701D0" w14:textId="2D5725D5" w:rsidR="00354BFA" w:rsidRPr="005C447F" w:rsidRDefault="00062018" w:rsidP="007F00B4">
      <w:pPr>
        <w:spacing w:after="0" w:line="240" w:lineRule="auto"/>
        <w:jc w:val="center"/>
        <w:rPr>
          <w:rFonts w:ascii="Tw Cen MT" w:hAnsi="Tw Cen MT"/>
        </w:rPr>
      </w:pPr>
      <w:r w:rsidRPr="005C447F">
        <w:rPr>
          <w:rFonts w:ascii="Tw Cen MT" w:hAnsi="Tw Cen MT"/>
        </w:rPr>
        <w:t>WebEx</w:t>
      </w:r>
    </w:p>
    <w:p w14:paraId="654309D3" w14:textId="4867BC6C" w:rsidR="00F80514" w:rsidRPr="005C447F" w:rsidRDefault="00EF46C8" w:rsidP="005F2239">
      <w:pPr>
        <w:spacing w:after="0" w:line="240" w:lineRule="auto"/>
        <w:rPr>
          <w:rFonts w:ascii="Tw Cen MT" w:hAnsi="Tw Cen MT"/>
          <w:sz w:val="24"/>
          <w:szCs w:val="24"/>
        </w:rPr>
      </w:pPr>
      <w:r>
        <w:rPr>
          <w:noProof/>
        </w:rPr>
        <w:pict w14:anchorId="13874B7D">
          <v:line id="Straight Connector 4" o:spid="_x0000_s1027"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 from="1.25pt,245.35pt" to="467.8pt,24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" strokecolor="black [3200]" strokeweight=".5pt">
            <v:stroke joinstyle="miter"/>
            <w10:wrap anchorx="margin" anchory="page"/>
            <w10:anchorlock/>
          </v:line>
        </w:pict>
      </w:r>
    </w:p>
    <w:p w14:paraId="51634C01" w14:textId="42B615A9" w:rsidR="008E0A1A" w:rsidRPr="005470F5" w:rsidRDefault="005A156B" w:rsidP="005470F5">
      <w:pPr>
        <w:spacing w:after="0"/>
        <w:ind w:left="2880" w:hanging="2880"/>
        <w:rPr>
          <w:rFonts w:ascii="Tw Cen MT" w:eastAsia="Times New Roman" w:hAnsi="Tw Cen MT" w:cs="Calibri"/>
        </w:rPr>
      </w:pPr>
      <w:r w:rsidRPr="005C447F">
        <w:rPr>
          <w:rFonts w:ascii="Tw Cen MT" w:hAnsi="Tw Cen MT"/>
          <w:b/>
        </w:rPr>
        <w:t>Commissioners Present:</w:t>
      </w:r>
      <w:r w:rsidRPr="005C447F">
        <w:rPr>
          <w:rFonts w:ascii="Tw Cen MT" w:hAnsi="Tw Cen MT"/>
          <w:b/>
        </w:rPr>
        <w:tab/>
      </w:r>
      <w:r w:rsidR="0062304E" w:rsidRPr="005C447F">
        <w:rPr>
          <w:rFonts w:ascii="Tw Cen MT" w:eastAsia="Times New Roman" w:hAnsi="Tw Cen MT" w:cs="Calibri"/>
        </w:rPr>
        <w:t>Mac McGregor, Gina Owens, Arianna Laureano, Dinah Braccio,</w:t>
      </w:r>
      <w:r w:rsidR="005470F5">
        <w:rPr>
          <w:rFonts w:ascii="Tw Cen MT" w:eastAsia="Times New Roman" w:hAnsi="Tw Cen MT" w:cs="Calibri"/>
        </w:rPr>
        <w:t xml:space="preserve"> </w:t>
      </w:r>
      <w:r w:rsidR="0062304E" w:rsidRPr="005C447F">
        <w:rPr>
          <w:rFonts w:ascii="Tw Cen MT" w:eastAsia="Times New Roman" w:hAnsi="Tw Cen MT" w:cs="Calibri"/>
        </w:rPr>
        <w:t>Laurie Goff</w:t>
      </w:r>
    </w:p>
    <w:p w14:paraId="26B8ABC9" w14:textId="77777777" w:rsidR="00A04F83" w:rsidRPr="005C447F" w:rsidRDefault="00A04F83" w:rsidP="0016782E">
      <w:pPr>
        <w:spacing w:after="0"/>
        <w:ind w:left="2880" w:hanging="2880"/>
        <w:rPr>
          <w:rFonts w:ascii="Tw Cen MT" w:hAnsi="Tw Cen MT"/>
          <w:b/>
        </w:rPr>
      </w:pPr>
    </w:p>
    <w:p w14:paraId="27CC7EAA" w14:textId="09D17A98" w:rsidR="00A04F83" w:rsidRPr="005C447F" w:rsidRDefault="00EF46C8" w:rsidP="0016782E">
      <w:pPr>
        <w:spacing w:after="0"/>
        <w:ind w:left="2880" w:hanging="2880"/>
        <w:rPr>
          <w:rFonts w:ascii="Tw Cen MT" w:hAnsi="Tw Cen MT"/>
          <w:b/>
        </w:rPr>
      </w:pPr>
      <w:r>
        <w:rPr>
          <w:noProof/>
        </w:rPr>
        <w:pict w14:anchorId="0D3A1F5A">
          <v:line id="Straight Connector 1" o:spid="_x0000_s1026" style="position:absolute;left:0;text-align:left;z-index:251661312;visibility:visible;mso-wrap-style:square;mso-width-percent:0;mso-wrap-distance-left:9pt;mso-wrap-distance-top:0;mso-wrap-distance-right:9pt;mso-wrap-distance-bottom:0;mso-position-horizontal-relative:margin;mso-position-vertical-relative:page;mso-width-percent:0;mso-width-relative:margin" from=".65pt,195.6pt" to="467.2pt,1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" strokecolor="black [3200]" strokeweight=".5pt">
            <v:stroke joinstyle="miter"/>
            <w10:wrap anchorx="margin" anchory="page"/>
            <w10:anchorlock/>
          </v:line>
        </w:pict>
      </w:r>
    </w:p>
    <w:p w14:paraId="5E7BE7DA" w14:textId="77777777" w:rsidR="00A04F83" w:rsidRPr="005C447F" w:rsidRDefault="00A04F83" w:rsidP="0016782E">
      <w:pPr>
        <w:spacing w:after="0"/>
        <w:ind w:left="2880" w:hanging="2880"/>
        <w:rPr>
          <w:rFonts w:ascii="Tw Cen MT" w:hAnsi="Tw Cen MT"/>
          <w:b/>
        </w:rPr>
      </w:pPr>
    </w:p>
    <w:p w14:paraId="2A1C9DC2" w14:textId="7ECBC7C2" w:rsidR="003B2C3D" w:rsidRPr="005C447F" w:rsidRDefault="005A156B" w:rsidP="00254C9B">
      <w:pPr>
        <w:spacing w:after="0"/>
        <w:ind w:left="2880" w:hanging="2880"/>
        <w:rPr>
          <w:rFonts w:ascii="Tw Cen MT" w:hAnsi="Tw Cen MT" w:cstheme="minorHAnsi"/>
          <w:bCs/>
        </w:rPr>
      </w:pPr>
      <w:r w:rsidRPr="005C447F">
        <w:rPr>
          <w:rFonts w:ascii="Tw Cen MT" w:hAnsi="Tw Cen MT"/>
          <w:b/>
        </w:rPr>
        <w:t>Commissioners Absent:</w:t>
      </w:r>
      <w:r w:rsidRPr="005C447F">
        <w:rPr>
          <w:rFonts w:ascii="Tw Cen MT" w:hAnsi="Tw Cen MT"/>
        </w:rPr>
        <w:tab/>
      </w:r>
      <w:r w:rsidR="005470F5" w:rsidRPr="005C447F">
        <w:rPr>
          <w:rFonts w:ascii="Tw Cen MT" w:eastAsia="Times New Roman" w:hAnsi="Tw Cen MT" w:cs="Calibri"/>
        </w:rPr>
        <w:t xml:space="preserve">Haley </w:t>
      </w:r>
      <w:proofErr w:type="spellStart"/>
      <w:r w:rsidR="005470F5" w:rsidRPr="005C447F">
        <w:rPr>
          <w:rFonts w:ascii="Tw Cen MT" w:eastAsia="Times New Roman" w:hAnsi="Tw Cen MT" w:cs="Calibri"/>
        </w:rPr>
        <w:t>Freedlund</w:t>
      </w:r>
      <w:proofErr w:type="spellEnd"/>
      <w:r w:rsidR="005470F5">
        <w:rPr>
          <w:rFonts w:ascii="Tw Cen MT" w:eastAsia="Times New Roman" w:hAnsi="Tw Cen MT" w:cs="Calibri"/>
        </w:rPr>
        <w:t xml:space="preserve"> (E)</w:t>
      </w:r>
      <w:r w:rsidR="005470F5" w:rsidRPr="005C447F">
        <w:rPr>
          <w:rFonts w:ascii="Tw Cen MT" w:eastAsia="Times New Roman" w:hAnsi="Tw Cen MT" w:cs="Calibri"/>
        </w:rPr>
        <w:t>, Rachel Sanchez</w:t>
      </w:r>
      <w:r w:rsidR="005470F5">
        <w:rPr>
          <w:rFonts w:ascii="Tw Cen MT" w:eastAsia="Times New Roman" w:hAnsi="Tw Cen MT" w:cs="Calibri"/>
        </w:rPr>
        <w:t xml:space="preserve"> (E)</w:t>
      </w:r>
      <w:r w:rsidR="005470F5" w:rsidRPr="005C447F">
        <w:rPr>
          <w:rFonts w:ascii="Tw Cen MT" w:eastAsia="Times New Roman" w:hAnsi="Tw Cen MT" w:cs="Calibri"/>
        </w:rPr>
        <w:t>, Maya Garfunkel</w:t>
      </w:r>
      <w:r w:rsidR="005470F5">
        <w:rPr>
          <w:rFonts w:ascii="Tw Cen MT" w:eastAsia="Times New Roman" w:hAnsi="Tw Cen MT" w:cs="Calibri"/>
        </w:rPr>
        <w:t xml:space="preserve"> (E),</w:t>
      </w:r>
      <w:r w:rsidR="005470F5" w:rsidRPr="005C447F">
        <w:rPr>
          <w:rFonts w:ascii="Tw Cen MT" w:hAnsi="Tw Cen MT" w:cstheme="minorHAnsi"/>
        </w:rPr>
        <w:t xml:space="preserve"> </w:t>
      </w:r>
      <w:proofErr w:type="spellStart"/>
      <w:r w:rsidR="005C447F" w:rsidRPr="005C447F">
        <w:rPr>
          <w:rFonts w:ascii="Tw Cen MT" w:hAnsi="Tw Cen MT" w:cstheme="minorHAnsi"/>
        </w:rPr>
        <w:t>ChrisTiana</w:t>
      </w:r>
      <w:proofErr w:type="spellEnd"/>
      <w:r w:rsidR="005C447F" w:rsidRPr="005C447F">
        <w:rPr>
          <w:rFonts w:ascii="Tw Cen MT" w:hAnsi="Tw Cen MT" w:cstheme="minorHAnsi"/>
        </w:rPr>
        <w:t xml:space="preserve"> </w:t>
      </w:r>
      <w:proofErr w:type="spellStart"/>
      <w:r w:rsidR="005C447F" w:rsidRPr="005C447F">
        <w:rPr>
          <w:rFonts w:ascii="Tw Cen MT" w:hAnsi="Tw Cen MT" w:cstheme="minorHAnsi"/>
        </w:rPr>
        <w:t>ObeySumner</w:t>
      </w:r>
      <w:proofErr w:type="spellEnd"/>
      <w:r w:rsidR="005C447F" w:rsidRPr="005C447F">
        <w:rPr>
          <w:rFonts w:ascii="Tw Cen MT" w:hAnsi="Tw Cen MT" w:cstheme="minorHAnsi"/>
        </w:rPr>
        <w:t xml:space="preserve"> (E)</w:t>
      </w:r>
    </w:p>
    <w:p w14:paraId="3E6B280B" w14:textId="77777777" w:rsidR="00254C9B" w:rsidRPr="005C447F" w:rsidRDefault="00254C9B" w:rsidP="005C447F">
      <w:pPr>
        <w:spacing w:after="0"/>
        <w:rPr>
          <w:rFonts w:ascii="Tw Cen MT" w:hAnsi="Tw Cen MT"/>
        </w:rPr>
      </w:pPr>
    </w:p>
    <w:p w14:paraId="753CEEC8" w14:textId="77777777" w:rsidR="00C84EB8" w:rsidRPr="005C447F" w:rsidRDefault="00F518AA" w:rsidP="009C6AFF">
      <w:pPr>
        <w:spacing w:after="0"/>
        <w:rPr>
          <w:rFonts w:ascii="Tw Cen MT" w:hAnsi="Tw Cen MT"/>
          <w:b/>
        </w:rPr>
      </w:pPr>
      <w:r w:rsidRPr="005C447F">
        <w:rPr>
          <w:rFonts w:ascii="Tw Cen MT" w:hAnsi="Tw Cen MT"/>
        </w:rPr>
        <w:br/>
      </w:r>
    </w:p>
    <w:p w14:paraId="1D3E4405" w14:textId="56C23D31" w:rsidR="005A156B" w:rsidRPr="005C447F" w:rsidRDefault="005A156B" w:rsidP="009C6AFF">
      <w:pPr>
        <w:spacing w:after="0"/>
        <w:rPr>
          <w:rFonts w:ascii="Tw Cen MT" w:hAnsi="Tw Cen MT"/>
        </w:rPr>
      </w:pPr>
      <w:r w:rsidRPr="005C447F">
        <w:rPr>
          <w:rFonts w:ascii="Tw Cen MT" w:hAnsi="Tw Cen MT"/>
          <w:b/>
        </w:rPr>
        <w:t>Commission Staff:</w:t>
      </w:r>
      <w:r w:rsidRPr="005C447F">
        <w:rPr>
          <w:rFonts w:ascii="Tw Cen MT" w:hAnsi="Tw Cen MT"/>
        </w:rPr>
        <w:tab/>
      </w:r>
      <w:r w:rsidRPr="005C447F">
        <w:rPr>
          <w:rFonts w:ascii="Tw Cen MT" w:hAnsi="Tw Cen MT"/>
        </w:rPr>
        <w:tab/>
      </w:r>
      <w:r w:rsidR="005470F5">
        <w:rPr>
          <w:rFonts w:ascii="Tw Cen MT" w:hAnsi="Tw Cen MT"/>
        </w:rPr>
        <w:t xml:space="preserve">Alexis </w:t>
      </w:r>
      <w:proofErr w:type="spellStart"/>
      <w:r w:rsidR="005470F5">
        <w:rPr>
          <w:rFonts w:ascii="Tw Cen MT" w:hAnsi="Tw Cen MT"/>
        </w:rPr>
        <w:t>Izor</w:t>
      </w:r>
      <w:proofErr w:type="spellEnd"/>
      <w:r w:rsidR="005470F5">
        <w:rPr>
          <w:rFonts w:ascii="Tw Cen MT" w:hAnsi="Tw Cen MT"/>
        </w:rPr>
        <w:t xml:space="preserve"> &amp; </w:t>
      </w:r>
      <w:r w:rsidR="00BC1BE3" w:rsidRPr="005C447F">
        <w:rPr>
          <w:rFonts w:ascii="Tw Cen MT" w:hAnsi="Tw Cen MT"/>
        </w:rPr>
        <w:t>Shaquan Smith</w:t>
      </w:r>
      <w:r w:rsidR="00B34025" w:rsidRPr="005C447F">
        <w:rPr>
          <w:rFonts w:ascii="Tw Cen MT" w:hAnsi="Tw Cen MT"/>
        </w:rPr>
        <w:t>, Department of Neighborhoods</w:t>
      </w:r>
    </w:p>
    <w:p w14:paraId="65D28C1A" w14:textId="18D55346" w:rsidR="005A156B" w:rsidRPr="005C447F" w:rsidRDefault="00B84082" w:rsidP="009C6AFF">
      <w:pPr>
        <w:spacing w:after="0"/>
        <w:rPr>
          <w:rFonts w:ascii="Tw Cen MT" w:hAnsi="Tw Cen MT"/>
        </w:rPr>
      </w:pPr>
      <w:r w:rsidRPr="005C447F">
        <w:rPr>
          <w:rFonts w:ascii="Tw Cen MT" w:hAnsi="Tw Cen MT"/>
        </w:rPr>
        <w:tab/>
      </w:r>
      <w:r w:rsidRPr="005C447F">
        <w:rPr>
          <w:rFonts w:ascii="Tw Cen MT" w:hAnsi="Tw Cen MT"/>
        </w:rPr>
        <w:tab/>
      </w:r>
      <w:r w:rsidRPr="005C447F">
        <w:rPr>
          <w:rFonts w:ascii="Tw Cen MT" w:hAnsi="Tw Cen MT"/>
        </w:rPr>
        <w:tab/>
      </w:r>
      <w:r w:rsidRPr="005C447F">
        <w:rPr>
          <w:rFonts w:ascii="Tw Cen MT" w:hAnsi="Tw Cen MT"/>
        </w:rPr>
        <w:tab/>
      </w:r>
    </w:p>
    <w:p w14:paraId="5ABAE5F1" w14:textId="46BF3F45" w:rsidR="00410BDB" w:rsidRPr="00207CE7" w:rsidRDefault="005A156B" w:rsidP="00207CE7">
      <w:pPr>
        <w:spacing w:after="0"/>
        <w:ind w:left="2880" w:hanging="2880"/>
        <w:rPr>
          <w:rFonts w:ascii="Tw Cen MT" w:hAnsi="Tw Cen MT"/>
          <w:bCs/>
        </w:rPr>
      </w:pPr>
      <w:r w:rsidRPr="005C447F">
        <w:rPr>
          <w:rFonts w:ascii="Tw Cen MT" w:hAnsi="Tw Cen MT"/>
          <w:b/>
        </w:rPr>
        <w:t>Guests:</w:t>
      </w:r>
      <w:r w:rsidR="00BC1BE3" w:rsidRPr="005C447F">
        <w:rPr>
          <w:rFonts w:ascii="Tw Cen MT" w:hAnsi="Tw Cen MT"/>
          <w:b/>
        </w:rPr>
        <w:tab/>
      </w:r>
      <w:r w:rsidR="00207CE7" w:rsidRPr="00207CE7">
        <w:rPr>
          <w:rFonts w:ascii="Tw Cen MT" w:hAnsi="Tw Cen MT"/>
          <w:bCs/>
        </w:rPr>
        <w:t>Karla</w:t>
      </w:r>
      <w:r w:rsidR="00207CE7">
        <w:rPr>
          <w:rFonts w:ascii="Tw Cen MT" w:hAnsi="Tw Cen MT"/>
          <w:bCs/>
        </w:rPr>
        <w:t xml:space="preserve"> </w:t>
      </w:r>
      <w:r w:rsidR="00207CE7" w:rsidRPr="00207CE7">
        <w:rPr>
          <w:rFonts w:ascii="Tw Cen MT" w:hAnsi="Tw Cen MT"/>
          <w:bCs/>
        </w:rPr>
        <w:t>Davis</w:t>
      </w:r>
      <w:r w:rsidR="00207CE7">
        <w:rPr>
          <w:rFonts w:ascii="Tw Cen MT" w:hAnsi="Tw Cen MT"/>
          <w:bCs/>
        </w:rPr>
        <w:t xml:space="preserve"> &amp; </w:t>
      </w:r>
      <w:r w:rsidR="00207CE7" w:rsidRPr="00207CE7">
        <w:rPr>
          <w:rFonts w:ascii="Tw Cen MT" w:hAnsi="Tw Cen MT"/>
          <w:bCs/>
        </w:rPr>
        <w:t>Katharine</w:t>
      </w:r>
      <w:r w:rsidR="00207CE7" w:rsidRPr="00207CE7">
        <w:rPr>
          <w:rFonts w:ascii="Tw Cen MT" w:hAnsi="Tw Cen MT"/>
          <w:bCs/>
        </w:rPr>
        <w:tab/>
      </w:r>
      <w:proofErr w:type="spellStart"/>
      <w:r w:rsidR="00207CE7" w:rsidRPr="00207CE7">
        <w:rPr>
          <w:rFonts w:ascii="Tw Cen MT" w:hAnsi="Tw Cen MT"/>
          <w:bCs/>
        </w:rPr>
        <w:t>Nyden</w:t>
      </w:r>
      <w:proofErr w:type="spellEnd"/>
      <w:r w:rsidR="00207CE7" w:rsidRPr="00207CE7">
        <w:rPr>
          <w:rFonts w:ascii="Tw Cen MT" w:hAnsi="Tw Cen MT"/>
          <w:bCs/>
        </w:rPr>
        <w:t>,</w:t>
      </w:r>
      <w:r w:rsidR="00207CE7" w:rsidRPr="00207CE7">
        <w:rPr>
          <w:bCs/>
        </w:rPr>
        <w:t xml:space="preserve"> </w:t>
      </w:r>
      <w:r w:rsidR="00207CE7" w:rsidRPr="00207CE7">
        <w:rPr>
          <w:rFonts w:ascii="Tw Cen MT" w:hAnsi="Tw Cen MT"/>
          <w:bCs/>
        </w:rPr>
        <w:t>Housing Justice Project</w:t>
      </w:r>
      <w:r w:rsidR="006234A2">
        <w:rPr>
          <w:rFonts w:ascii="Tw Cen MT" w:hAnsi="Tw Cen MT"/>
          <w:bCs/>
        </w:rPr>
        <w:t xml:space="preserve"> (HJP)</w:t>
      </w:r>
    </w:p>
    <w:p w14:paraId="1D375E09" w14:textId="337AA4E7" w:rsidR="00E52656" w:rsidRPr="005C447F" w:rsidRDefault="00E94FC4" w:rsidP="006066BD">
      <w:pPr>
        <w:spacing w:after="0"/>
        <w:ind w:left="2880" w:hanging="2880"/>
        <w:rPr>
          <w:rFonts w:ascii="Tw Cen MT" w:hAnsi="Tw Cen MT"/>
          <w:bCs/>
          <w:i/>
          <w:iCs/>
        </w:rPr>
      </w:pPr>
      <w:r w:rsidRPr="005C447F">
        <w:rPr>
          <w:rFonts w:ascii="Tw Cen MT" w:hAnsi="Tw Cen MT"/>
          <w:b/>
        </w:rPr>
        <w:tab/>
      </w:r>
    </w:p>
    <w:p w14:paraId="0C8C290F" w14:textId="4B7D7F5F" w:rsidR="001409FB" w:rsidRPr="005C447F" w:rsidRDefault="00DC5CCF" w:rsidP="009C6AFF">
      <w:pPr>
        <w:spacing w:after="0"/>
        <w:rPr>
          <w:rFonts w:ascii="Tw Cen MT" w:hAnsi="Tw Cen MT"/>
          <w:i/>
        </w:rPr>
      </w:pPr>
      <w:r w:rsidRPr="005C447F">
        <w:rPr>
          <w:rFonts w:ascii="Tw Cen MT" w:hAnsi="Tw Cen MT"/>
          <w:i/>
        </w:rPr>
        <w:t>(</w:t>
      </w:r>
      <w:r w:rsidR="007D11E9" w:rsidRPr="005C447F">
        <w:rPr>
          <w:rFonts w:ascii="Tw Cen MT" w:hAnsi="Tw Cen MT"/>
          <w:i/>
        </w:rPr>
        <w:t xml:space="preserve">Transcriber’s Note: </w:t>
      </w:r>
      <w:r w:rsidR="00F80514" w:rsidRPr="005C447F">
        <w:rPr>
          <w:rFonts w:ascii="Tw Cen MT" w:hAnsi="Tw Cen MT"/>
          <w:i/>
        </w:rPr>
        <w:t>Seattle Renters</w:t>
      </w:r>
      <w:r w:rsidR="005C447F">
        <w:rPr>
          <w:rFonts w:ascii="Tw Cen MT" w:hAnsi="Tw Cen MT"/>
          <w:i/>
        </w:rPr>
        <w:t>’</w:t>
      </w:r>
      <w:r w:rsidR="00F80514" w:rsidRPr="005C447F">
        <w:rPr>
          <w:rFonts w:ascii="Tw Cen MT" w:hAnsi="Tw Cen MT"/>
          <w:i/>
        </w:rPr>
        <w:t xml:space="preserve"> Commission meeting minutes are not an exact </w:t>
      </w:r>
      <w:r w:rsidR="00CF4FAA" w:rsidRPr="005C447F">
        <w:rPr>
          <w:rFonts w:ascii="Tw Cen MT" w:hAnsi="Tw Cen MT"/>
          <w:i/>
        </w:rPr>
        <w:t>transcript and</w:t>
      </w:r>
      <w:r w:rsidR="00F80514" w:rsidRPr="005C447F">
        <w:rPr>
          <w:rFonts w:ascii="Tw Cen MT" w:hAnsi="Tw Cen MT"/>
          <w:i/>
        </w:rPr>
        <w:t xml:space="preserve"> represent key points and the basis of discussion.</w:t>
      </w:r>
      <w:r w:rsidRPr="005C447F">
        <w:rPr>
          <w:rFonts w:ascii="Tw Cen MT" w:hAnsi="Tw Cen MT"/>
          <w:i/>
        </w:rPr>
        <w:t xml:space="preserve">  The recording of the minutes </w:t>
      </w:r>
      <w:r w:rsidR="00CD0EEA" w:rsidRPr="005C447F">
        <w:rPr>
          <w:rFonts w:ascii="Tw Cen MT" w:hAnsi="Tw Cen MT"/>
          <w:i/>
        </w:rPr>
        <w:t>is</w:t>
      </w:r>
      <w:r w:rsidRPr="005C447F">
        <w:rPr>
          <w:rFonts w:ascii="Tw Cen MT" w:hAnsi="Tw Cen MT"/>
          <w:i/>
        </w:rPr>
        <w:t xml:space="preserve"> available upon request.)</w:t>
      </w:r>
    </w:p>
    <w:p w14:paraId="32A598DE" w14:textId="77777777" w:rsidR="002622D0" w:rsidRPr="005C447F" w:rsidRDefault="002622D0" w:rsidP="002345D6">
      <w:pPr>
        <w:spacing w:after="0"/>
        <w:rPr>
          <w:rFonts w:ascii="Tw Cen MT" w:hAnsi="Tw Cen MT"/>
          <w:noProof/>
        </w:rPr>
      </w:pPr>
    </w:p>
    <w:p w14:paraId="0D5DD02C" w14:textId="77777777" w:rsidR="001B42EA" w:rsidRPr="007D2672" w:rsidRDefault="001B42EA" w:rsidP="001B42EA">
      <w:pPr>
        <w:spacing w:after="0" w:line="240" w:lineRule="auto"/>
        <w:rPr>
          <w:rFonts w:ascii="Tw Cen MT" w:eastAsia="Times New Roman" w:hAnsi="Tw Cen MT" w:cs="Times New Roman"/>
          <w:sz w:val="24"/>
          <w:szCs w:val="24"/>
        </w:rPr>
      </w:pPr>
      <w:r w:rsidRPr="007D2672">
        <w:rPr>
          <w:rFonts w:ascii="Tw Cen MT" w:eastAsia="Times New Roman" w:hAnsi="Tw Cen MT" w:cs="Calibri"/>
          <w:b/>
          <w:bCs/>
          <w:color w:val="000000"/>
        </w:rPr>
        <w:t>Welcome and Announcements</w:t>
      </w:r>
      <w:r w:rsidRPr="007D2672">
        <w:rPr>
          <w:rFonts w:ascii="Tw Cen MT" w:eastAsia="Times New Roman" w:hAnsi="Tw Cen MT" w:cs="Calibri"/>
          <w:b/>
          <w:bCs/>
          <w:color w:val="000000"/>
        </w:rPr>
        <w:tab/>
      </w:r>
      <w:r w:rsidRPr="007D2672">
        <w:rPr>
          <w:rFonts w:ascii="Tw Cen MT" w:eastAsia="Times New Roman" w:hAnsi="Tw Cen MT" w:cs="Calibri"/>
          <w:b/>
          <w:bCs/>
          <w:color w:val="000000"/>
        </w:rPr>
        <w:tab/>
      </w:r>
      <w:r w:rsidRPr="007D2672">
        <w:rPr>
          <w:rFonts w:ascii="Tw Cen MT" w:eastAsia="Times New Roman" w:hAnsi="Tw Cen MT" w:cs="Calibri"/>
          <w:b/>
          <w:bCs/>
          <w:color w:val="000000"/>
        </w:rPr>
        <w:tab/>
      </w:r>
      <w:r w:rsidRPr="007D2672">
        <w:rPr>
          <w:rFonts w:ascii="Tw Cen MT" w:eastAsia="Times New Roman" w:hAnsi="Tw Cen MT" w:cs="Calibri"/>
          <w:b/>
          <w:bCs/>
          <w:color w:val="000000"/>
        </w:rPr>
        <w:tab/>
      </w:r>
      <w:r w:rsidRPr="007D2672">
        <w:rPr>
          <w:rFonts w:ascii="Tw Cen MT" w:eastAsia="Times New Roman" w:hAnsi="Tw Cen MT" w:cs="Calibri"/>
          <w:b/>
          <w:bCs/>
          <w:color w:val="000000"/>
        </w:rPr>
        <w:tab/>
      </w:r>
      <w:r w:rsidRPr="007D2672">
        <w:rPr>
          <w:rFonts w:ascii="Tw Cen MT" w:eastAsia="Times New Roman" w:hAnsi="Tw Cen MT" w:cs="Calibri"/>
          <w:b/>
          <w:bCs/>
          <w:color w:val="000000"/>
        </w:rPr>
        <w:tab/>
      </w:r>
      <w:r w:rsidRPr="007D2672">
        <w:rPr>
          <w:rFonts w:ascii="Tw Cen MT" w:eastAsia="Times New Roman" w:hAnsi="Tw Cen MT" w:cs="Calibri"/>
          <w:b/>
          <w:bCs/>
          <w:color w:val="000000"/>
        </w:rPr>
        <w:tab/>
      </w:r>
      <w:r>
        <w:rPr>
          <w:rFonts w:ascii="Tw Cen MT" w:eastAsia="Times New Roman" w:hAnsi="Tw Cen MT" w:cs="Calibri"/>
          <w:b/>
          <w:bCs/>
          <w:color w:val="000000"/>
        </w:rPr>
        <w:tab/>
      </w:r>
    </w:p>
    <w:p w14:paraId="31454343" w14:textId="441FEA22" w:rsidR="001B42EA" w:rsidRPr="001B42EA" w:rsidRDefault="001B42EA" w:rsidP="001B42EA">
      <w:pPr>
        <w:pStyle w:val="ListParagraph"/>
        <w:numPr>
          <w:ilvl w:val="0"/>
          <w:numId w:val="3"/>
        </w:numPr>
        <w:rPr>
          <w:rFonts w:ascii="Tw Cen MT" w:hAnsi="Tw Cen MT"/>
          <w:bCs/>
        </w:rPr>
      </w:pPr>
      <w:r>
        <w:rPr>
          <w:rFonts w:ascii="Tw Cen MT" w:hAnsi="Tw Cen MT"/>
          <w:bCs/>
        </w:rPr>
        <w:t>P</w:t>
      </w:r>
      <w:r w:rsidRPr="001B42EA">
        <w:rPr>
          <w:rFonts w:ascii="Tw Cen MT" w:hAnsi="Tw Cen MT"/>
          <w:bCs/>
        </w:rPr>
        <w:t>otential Get Engaged Candidate</w:t>
      </w:r>
      <w:r>
        <w:rPr>
          <w:rFonts w:ascii="Tw Cen MT" w:hAnsi="Tw Cen MT"/>
          <w:bCs/>
        </w:rPr>
        <w:t xml:space="preserve"> </w:t>
      </w:r>
      <w:r w:rsidRPr="001B42EA">
        <w:rPr>
          <w:rFonts w:ascii="Tw Cen MT" w:hAnsi="Tw Cen MT"/>
          <w:bCs/>
        </w:rPr>
        <w:t xml:space="preserve">Daniel Godfrey </w:t>
      </w:r>
      <w:r>
        <w:rPr>
          <w:rFonts w:ascii="Tw Cen MT" w:hAnsi="Tw Cen MT"/>
          <w:bCs/>
        </w:rPr>
        <w:t>introduced himself</w:t>
      </w:r>
      <w:r w:rsidR="006234A2">
        <w:rPr>
          <w:rFonts w:ascii="Tw Cen MT" w:hAnsi="Tw Cen MT"/>
          <w:bCs/>
        </w:rPr>
        <w:t>.</w:t>
      </w:r>
    </w:p>
    <w:p w14:paraId="23FBC914" w14:textId="77777777" w:rsidR="001B42EA" w:rsidRDefault="001B42EA" w:rsidP="001B42EA">
      <w:pPr>
        <w:spacing w:after="0"/>
        <w:ind w:left="2880" w:hanging="2880"/>
        <w:rPr>
          <w:rFonts w:ascii="Tw Cen MT" w:hAnsi="Tw Cen MT"/>
          <w:b/>
        </w:rPr>
      </w:pPr>
    </w:p>
    <w:p w14:paraId="2FD6E706" w14:textId="77777777" w:rsidR="006234A2" w:rsidRDefault="001B42EA" w:rsidP="001B42EA">
      <w:pPr>
        <w:spacing w:after="0"/>
        <w:ind w:left="2880" w:hanging="2880"/>
        <w:rPr>
          <w:rFonts w:ascii="Tw Cen MT" w:hAnsi="Tw Cen MT"/>
          <w:b/>
        </w:rPr>
      </w:pPr>
      <w:r w:rsidRPr="005C447F">
        <w:rPr>
          <w:rFonts w:ascii="Tw Cen MT" w:hAnsi="Tw Cen MT"/>
          <w:b/>
        </w:rPr>
        <w:t>Public Comment</w:t>
      </w:r>
    </w:p>
    <w:p w14:paraId="33DE36DD" w14:textId="62CEBA88" w:rsidR="001B42EA" w:rsidRPr="006234A2" w:rsidRDefault="001B42EA" w:rsidP="006234A2">
      <w:pPr>
        <w:pStyle w:val="ListParagraph"/>
        <w:numPr>
          <w:ilvl w:val="0"/>
          <w:numId w:val="3"/>
        </w:numPr>
        <w:rPr>
          <w:rFonts w:ascii="Tw Cen MT" w:hAnsi="Tw Cen MT"/>
          <w:bCs/>
        </w:rPr>
      </w:pPr>
      <w:r w:rsidRPr="006234A2">
        <w:rPr>
          <w:rFonts w:ascii="Tw Cen MT" w:hAnsi="Tw Cen MT"/>
          <w:bCs/>
        </w:rPr>
        <w:t>None</w:t>
      </w:r>
    </w:p>
    <w:p w14:paraId="5F5B3640" w14:textId="77777777" w:rsidR="001B42EA" w:rsidRDefault="001B42EA" w:rsidP="00410BDB">
      <w:pPr>
        <w:spacing w:after="0" w:line="240" w:lineRule="auto"/>
        <w:rPr>
          <w:rFonts w:ascii="Tw Cen MT" w:eastAsia="Times New Roman" w:hAnsi="Tw Cen MT" w:cs="Calibri"/>
          <w:b/>
          <w:bCs/>
          <w:color w:val="000000"/>
        </w:rPr>
      </w:pPr>
    </w:p>
    <w:p w14:paraId="66C77BAA" w14:textId="51CBCAC5" w:rsidR="00410BDB" w:rsidRPr="005C447F" w:rsidRDefault="00207CE7" w:rsidP="00410BDB">
      <w:pPr>
        <w:spacing w:after="0" w:line="240" w:lineRule="auto"/>
        <w:rPr>
          <w:rFonts w:ascii="Tw Cen MT" w:eastAsia="Times New Roman" w:hAnsi="Tw Cen MT" w:cs="Times New Roman"/>
          <w:sz w:val="24"/>
          <w:szCs w:val="24"/>
        </w:rPr>
      </w:pPr>
      <w:bookmarkStart w:id="0" w:name="_Hlk102142597"/>
      <w:r>
        <w:rPr>
          <w:rFonts w:ascii="Tw Cen MT" w:eastAsia="Times New Roman" w:hAnsi="Tw Cen MT" w:cs="Calibri"/>
          <w:b/>
          <w:bCs/>
          <w:color w:val="000000"/>
        </w:rPr>
        <w:t>H</w:t>
      </w:r>
      <w:r w:rsidRPr="00207CE7">
        <w:rPr>
          <w:rFonts w:ascii="Tw Cen MT" w:eastAsia="Times New Roman" w:hAnsi="Tw Cen MT" w:cs="Calibri"/>
          <w:b/>
          <w:bCs/>
          <w:color w:val="000000"/>
        </w:rPr>
        <w:t>ousing Justice Project</w:t>
      </w:r>
      <w:bookmarkEnd w:id="0"/>
      <w:r w:rsidRPr="00207CE7">
        <w:rPr>
          <w:rFonts w:ascii="Tw Cen MT" w:eastAsia="Times New Roman" w:hAnsi="Tw Cen MT" w:cs="Calibri"/>
          <w:b/>
          <w:bCs/>
          <w:color w:val="000000"/>
        </w:rPr>
        <w:tab/>
        <w:t>Presentation</w:t>
      </w:r>
      <w:r w:rsidR="00410BDB" w:rsidRPr="005C447F">
        <w:rPr>
          <w:rFonts w:ascii="Tw Cen MT" w:eastAsia="Times New Roman" w:hAnsi="Tw Cen MT" w:cs="Calibri"/>
          <w:b/>
          <w:bCs/>
          <w:color w:val="000000"/>
        </w:rPr>
        <w:tab/>
      </w:r>
      <w:r w:rsidR="00410BDB" w:rsidRPr="005C447F">
        <w:rPr>
          <w:rFonts w:ascii="Tw Cen MT" w:eastAsia="Times New Roman" w:hAnsi="Tw Cen MT" w:cs="Calibri"/>
          <w:b/>
          <w:bCs/>
          <w:color w:val="000000"/>
        </w:rPr>
        <w:tab/>
      </w:r>
      <w:r w:rsidR="00410BDB" w:rsidRPr="005C447F">
        <w:rPr>
          <w:rFonts w:ascii="Tw Cen MT" w:eastAsia="Times New Roman" w:hAnsi="Tw Cen MT" w:cs="Calibri"/>
          <w:b/>
          <w:bCs/>
          <w:color w:val="000000"/>
        </w:rPr>
        <w:tab/>
      </w:r>
      <w:r w:rsidR="00410BDB" w:rsidRPr="005C447F">
        <w:rPr>
          <w:rFonts w:ascii="Tw Cen MT" w:eastAsia="Times New Roman" w:hAnsi="Tw Cen MT" w:cs="Calibri"/>
          <w:b/>
          <w:bCs/>
          <w:color w:val="000000"/>
        </w:rPr>
        <w:tab/>
      </w:r>
      <w:r w:rsidR="00410BDB" w:rsidRPr="005C447F">
        <w:rPr>
          <w:rFonts w:ascii="Tw Cen MT" w:eastAsia="Times New Roman" w:hAnsi="Tw Cen MT" w:cs="Calibri"/>
          <w:b/>
          <w:bCs/>
          <w:color w:val="000000"/>
        </w:rPr>
        <w:tab/>
        <w:t xml:space="preserve"> </w:t>
      </w:r>
      <w:r w:rsidR="00675C73" w:rsidRPr="005C447F">
        <w:rPr>
          <w:rFonts w:ascii="Tw Cen MT" w:eastAsia="Times New Roman" w:hAnsi="Tw Cen MT" w:cs="Calibri"/>
          <w:b/>
          <w:bCs/>
          <w:color w:val="000000"/>
        </w:rPr>
        <w:tab/>
        <w:t xml:space="preserve">     </w:t>
      </w:r>
    </w:p>
    <w:p w14:paraId="1C4204D3" w14:textId="77777777" w:rsidR="006234A2" w:rsidRPr="006234A2" w:rsidRDefault="006234A2" w:rsidP="006234A2">
      <w:pPr>
        <w:pStyle w:val="ListParagraph"/>
        <w:numPr>
          <w:ilvl w:val="0"/>
          <w:numId w:val="1"/>
        </w:numPr>
        <w:rPr>
          <w:rFonts w:ascii="Tw Cen MT" w:hAnsi="Tw Cen MT"/>
          <w:bCs/>
        </w:rPr>
      </w:pPr>
      <w:r w:rsidRPr="006234A2">
        <w:rPr>
          <w:rFonts w:ascii="Tw Cen MT" w:hAnsi="Tw Cen MT"/>
          <w:bCs/>
        </w:rPr>
        <w:t xml:space="preserve">Power point presentation by Karla Davis, a right-to-counsel coordinator, and Katherine </w:t>
      </w:r>
      <w:proofErr w:type="spellStart"/>
      <w:r w:rsidRPr="006234A2">
        <w:rPr>
          <w:rFonts w:ascii="Tw Cen MT" w:hAnsi="Tw Cen MT"/>
          <w:bCs/>
        </w:rPr>
        <w:t>Nyden</w:t>
      </w:r>
      <w:proofErr w:type="spellEnd"/>
      <w:r w:rsidRPr="006234A2">
        <w:rPr>
          <w:rFonts w:ascii="Tw Cen MT" w:hAnsi="Tw Cen MT"/>
          <w:bCs/>
        </w:rPr>
        <w:t xml:space="preserve"> about what the HJP does and doesn’t do. How to access services, who is eligible for and how to access their services. They provide legal assistance to persons living in King County.</w:t>
      </w:r>
    </w:p>
    <w:p w14:paraId="77DE691F" w14:textId="504267F1" w:rsidR="006234A2" w:rsidRPr="006234A2" w:rsidRDefault="006234A2" w:rsidP="006234A2">
      <w:pPr>
        <w:pStyle w:val="ListParagraph"/>
        <w:numPr>
          <w:ilvl w:val="0"/>
          <w:numId w:val="1"/>
        </w:numPr>
        <w:rPr>
          <w:rFonts w:ascii="Tw Cen MT" w:hAnsi="Tw Cen MT"/>
          <w:bCs/>
        </w:rPr>
      </w:pPr>
      <w:r w:rsidRPr="006234A2">
        <w:rPr>
          <w:rFonts w:ascii="Tw Cen MT" w:hAnsi="Tw Cen MT"/>
          <w:bCs/>
        </w:rPr>
        <w:t>Karla described the Eviction Resolution Pilot program. Katherine described the various rental assistance programs: Limited Landlord Relief Program, Landlord Mitigation Program and Landlord Damage Relief Program, Right to Counsel and its barriers/challenges, including language access.</w:t>
      </w:r>
    </w:p>
    <w:p w14:paraId="2A73C692" w14:textId="77777777" w:rsidR="006234A2" w:rsidRPr="006234A2" w:rsidRDefault="006234A2" w:rsidP="006234A2">
      <w:pPr>
        <w:pStyle w:val="ListParagraph"/>
        <w:numPr>
          <w:ilvl w:val="0"/>
          <w:numId w:val="1"/>
        </w:numPr>
        <w:rPr>
          <w:rFonts w:ascii="Tw Cen MT" w:hAnsi="Tw Cen MT"/>
          <w:bCs/>
        </w:rPr>
      </w:pPr>
      <w:r w:rsidRPr="006234A2">
        <w:rPr>
          <w:rFonts w:ascii="Tw Cen MT" w:hAnsi="Tw Cen MT"/>
          <w:bCs/>
        </w:rPr>
        <w:t>Karla described the different kinds of notices they respond to for assistance to renters, the Eviction Resolution Program to help mediate the rent dispute.</w:t>
      </w:r>
    </w:p>
    <w:p w14:paraId="22B6BCDE" w14:textId="7E802DAE" w:rsidR="006234A2" w:rsidRPr="006234A2" w:rsidRDefault="006234A2" w:rsidP="006234A2">
      <w:pPr>
        <w:pStyle w:val="ListParagraph"/>
        <w:numPr>
          <w:ilvl w:val="0"/>
          <w:numId w:val="1"/>
        </w:numPr>
        <w:rPr>
          <w:rFonts w:ascii="Tw Cen MT" w:hAnsi="Tw Cen MT"/>
          <w:bCs/>
        </w:rPr>
      </w:pPr>
      <w:r w:rsidRPr="006234A2">
        <w:rPr>
          <w:rFonts w:ascii="Tw Cen MT" w:hAnsi="Tw Cen MT"/>
          <w:bCs/>
        </w:rPr>
        <w:t>Katherine described the Right to Counsel regulations regarding Rental Assistance programs: Eviction Prevention Rental Assistance Program: Landlord, Tenant Program, and Hub &amp; Spoke Program. She also spoke to the Limited Landlord Relief Program (part of the Department of Commerce), Landlord Mitigation Program and Landlord Damage Relief Program and the Right to Counsel regulations as well as the access issues facing the tenants including lack of technical resources.</w:t>
      </w:r>
    </w:p>
    <w:p w14:paraId="57784745" w14:textId="77777777" w:rsidR="006234A2" w:rsidRPr="006234A2" w:rsidRDefault="006234A2" w:rsidP="006234A2">
      <w:pPr>
        <w:pStyle w:val="ListParagraph"/>
        <w:numPr>
          <w:ilvl w:val="0"/>
          <w:numId w:val="1"/>
        </w:numPr>
        <w:rPr>
          <w:rFonts w:ascii="Tw Cen MT" w:hAnsi="Tw Cen MT"/>
          <w:bCs/>
        </w:rPr>
      </w:pPr>
      <w:r w:rsidRPr="006234A2">
        <w:rPr>
          <w:rFonts w:ascii="Tw Cen MT" w:hAnsi="Tw Cen MT"/>
          <w:bCs/>
        </w:rPr>
        <w:t>She also spoke about recommendations RTC attorneys feel are necessary to do their jobs better.</w:t>
      </w:r>
    </w:p>
    <w:p w14:paraId="58FB0968" w14:textId="1781FF47" w:rsidR="006234A2" w:rsidRPr="006234A2" w:rsidRDefault="006234A2" w:rsidP="006234A2">
      <w:pPr>
        <w:pStyle w:val="ListParagraph"/>
        <w:numPr>
          <w:ilvl w:val="0"/>
          <w:numId w:val="1"/>
        </w:numPr>
        <w:rPr>
          <w:rFonts w:ascii="Tw Cen MT" w:hAnsi="Tw Cen MT"/>
          <w:bCs/>
        </w:rPr>
      </w:pPr>
      <w:r w:rsidRPr="006234A2">
        <w:rPr>
          <w:rFonts w:ascii="Tw Cen MT" w:hAnsi="Tw Cen MT"/>
          <w:bCs/>
        </w:rPr>
        <w:t xml:space="preserve">Discussion about the ways in which landlords can price tenants out of their homes without </w:t>
      </w:r>
      <w:proofErr w:type="gramStart"/>
      <w:r w:rsidRPr="006234A2">
        <w:rPr>
          <w:rFonts w:ascii="Tw Cen MT" w:hAnsi="Tw Cen MT"/>
          <w:bCs/>
        </w:rPr>
        <w:t>actually evicting</w:t>
      </w:r>
      <w:proofErr w:type="gramEnd"/>
      <w:r w:rsidRPr="006234A2">
        <w:rPr>
          <w:rFonts w:ascii="Tw Cen MT" w:hAnsi="Tw Cen MT"/>
          <w:bCs/>
        </w:rPr>
        <w:t xml:space="preserve"> them.</w:t>
      </w:r>
    </w:p>
    <w:p w14:paraId="52DD1276" w14:textId="6ED1AB31" w:rsidR="00B03326" w:rsidRPr="006234A2" w:rsidRDefault="006234A2" w:rsidP="00B03326">
      <w:pPr>
        <w:pStyle w:val="ListParagraph"/>
        <w:numPr>
          <w:ilvl w:val="0"/>
          <w:numId w:val="1"/>
        </w:numPr>
        <w:rPr>
          <w:rFonts w:ascii="Tw Cen MT" w:hAnsi="Tw Cen MT"/>
          <w:bCs/>
        </w:rPr>
      </w:pPr>
      <w:r w:rsidRPr="006234A2">
        <w:rPr>
          <w:rFonts w:ascii="Tw Cen MT" w:hAnsi="Tw Cen MT"/>
          <w:bCs/>
        </w:rPr>
        <w:t>Group discussion on how to educate voters about their rights like Right to Counsel and other new rules and regulations.</w:t>
      </w:r>
    </w:p>
    <w:p w14:paraId="63B1598D" w14:textId="563A5752" w:rsidR="00BC1BE3" w:rsidRPr="006234A2" w:rsidRDefault="00BC1BE3" w:rsidP="00B03326">
      <w:pPr>
        <w:spacing w:after="0" w:line="240" w:lineRule="auto"/>
        <w:rPr>
          <w:rFonts w:ascii="Tw Cen MT" w:hAnsi="Tw Cen MT"/>
          <w:b/>
        </w:rPr>
      </w:pPr>
    </w:p>
    <w:p w14:paraId="1734C839" w14:textId="5822665F" w:rsidR="006234A2" w:rsidRPr="006234A2" w:rsidRDefault="006234A2" w:rsidP="00B03326">
      <w:pPr>
        <w:spacing w:after="0" w:line="240" w:lineRule="auto"/>
        <w:rPr>
          <w:rFonts w:ascii="Tw Cen MT" w:eastAsia="Times New Roman" w:hAnsi="Tw Cen MT" w:cs="Calibri"/>
          <w:b/>
          <w:bCs/>
          <w:color w:val="000000"/>
        </w:rPr>
      </w:pPr>
      <w:r w:rsidRPr="006234A2">
        <w:rPr>
          <w:rFonts w:ascii="Tw Cen MT" w:eastAsia="Times New Roman" w:hAnsi="Tw Cen MT" w:cs="Calibri"/>
          <w:b/>
          <w:bCs/>
          <w:color w:val="000000"/>
        </w:rPr>
        <w:lastRenderedPageBreak/>
        <w:t>Review &amp; Prioritize Strategic Plan</w:t>
      </w:r>
    </w:p>
    <w:p w14:paraId="210FF96C" w14:textId="77777777" w:rsidR="006234A2" w:rsidRPr="006234A2" w:rsidRDefault="006234A2" w:rsidP="006234A2">
      <w:pPr>
        <w:pStyle w:val="ListParagraph"/>
        <w:numPr>
          <w:ilvl w:val="0"/>
          <w:numId w:val="4"/>
        </w:numPr>
        <w:rPr>
          <w:rFonts w:ascii="Tw Cen MT" w:hAnsi="Tw Cen MT"/>
          <w:bCs/>
        </w:rPr>
      </w:pPr>
      <w:r w:rsidRPr="006234A2">
        <w:rPr>
          <w:rFonts w:ascii="Tw Cen MT" w:hAnsi="Tw Cen MT"/>
          <w:bCs/>
        </w:rPr>
        <w:t>Discussion about the various new programs which offer tax credits to the landlords/owners. Perhaps creating a video so people can fill out their forms correctly and acquire new housing</w:t>
      </w:r>
    </w:p>
    <w:p w14:paraId="7CE063D8" w14:textId="77777777" w:rsidR="006234A2" w:rsidRPr="006234A2" w:rsidRDefault="006234A2" w:rsidP="006234A2">
      <w:pPr>
        <w:pStyle w:val="ListParagraph"/>
        <w:numPr>
          <w:ilvl w:val="0"/>
          <w:numId w:val="4"/>
        </w:numPr>
        <w:rPr>
          <w:rFonts w:ascii="Tw Cen MT" w:hAnsi="Tw Cen MT"/>
          <w:bCs/>
        </w:rPr>
      </w:pPr>
      <w:r w:rsidRPr="006234A2">
        <w:rPr>
          <w:rFonts w:ascii="Tw Cen MT" w:hAnsi="Tw Cen MT"/>
          <w:bCs/>
        </w:rPr>
        <w:t xml:space="preserve">Improving access to the attorneys quicker and finding solutions to other barriers </w:t>
      </w:r>
    </w:p>
    <w:p w14:paraId="47635DD7" w14:textId="77777777" w:rsidR="006234A2" w:rsidRPr="006234A2" w:rsidRDefault="006234A2" w:rsidP="006234A2">
      <w:pPr>
        <w:pStyle w:val="ListParagraph"/>
        <w:numPr>
          <w:ilvl w:val="0"/>
          <w:numId w:val="4"/>
        </w:numPr>
        <w:rPr>
          <w:rFonts w:ascii="Tw Cen MT" w:hAnsi="Tw Cen MT"/>
          <w:bCs/>
        </w:rPr>
      </w:pPr>
      <w:r w:rsidRPr="006234A2">
        <w:rPr>
          <w:rFonts w:ascii="Tw Cen MT" w:hAnsi="Tw Cen MT"/>
          <w:bCs/>
        </w:rPr>
        <w:t>Working with King County’s renters’ commission</w:t>
      </w:r>
    </w:p>
    <w:p w14:paraId="4A13CB0F" w14:textId="77777777" w:rsidR="006234A2" w:rsidRPr="006234A2" w:rsidRDefault="006234A2" w:rsidP="006234A2">
      <w:pPr>
        <w:pStyle w:val="ListParagraph"/>
        <w:numPr>
          <w:ilvl w:val="0"/>
          <w:numId w:val="4"/>
        </w:numPr>
        <w:rPr>
          <w:rFonts w:ascii="Tw Cen MT" w:hAnsi="Tw Cen MT"/>
          <w:bCs/>
        </w:rPr>
      </w:pPr>
      <w:r w:rsidRPr="006234A2">
        <w:rPr>
          <w:rFonts w:ascii="Tw Cen MT" w:hAnsi="Tw Cen MT"/>
          <w:bCs/>
        </w:rPr>
        <w:t>Educating renters about the King County Housing Justice Project – Information campaign</w:t>
      </w:r>
    </w:p>
    <w:p w14:paraId="7461E300" w14:textId="77777777" w:rsidR="006234A2" w:rsidRPr="006234A2" w:rsidRDefault="006234A2" w:rsidP="006234A2">
      <w:pPr>
        <w:pStyle w:val="ListParagraph"/>
        <w:numPr>
          <w:ilvl w:val="0"/>
          <w:numId w:val="4"/>
        </w:numPr>
        <w:rPr>
          <w:rFonts w:ascii="Tw Cen MT" w:hAnsi="Tw Cen MT"/>
          <w:bCs/>
        </w:rPr>
      </w:pPr>
      <w:r w:rsidRPr="006234A2">
        <w:rPr>
          <w:rFonts w:ascii="Tw Cen MT" w:hAnsi="Tw Cen MT"/>
          <w:bCs/>
        </w:rPr>
        <w:t>Helping renters learn about the new laws that have been passed in the last couple of years</w:t>
      </w:r>
    </w:p>
    <w:p w14:paraId="6A4E6E0F" w14:textId="77777777" w:rsidR="006234A2" w:rsidRPr="006234A2" w:rsidRDefault="006234A2" w:rsidP="006234A2">
      <w:pPr>
        <w:pStyle w:val="ListParagraph"/>
        <w:numPr>
          <w:ilvl w:val="0"/>
          <w:numId w:val="4"/>
        </w:numPr>
        <w:rPr>
          <w:rFonts w:ascii="Tw Cen MT" w:hAnsi="Tw Cen MT"/>
          <w:bCs/>
        </w:rPr>
      </w:pPr>
      <w:r w:rsidRPr="006234A2">
        <w:rPr>
          <w:rFonts w:ascii="Tw Cen MT" w:hAnsi="Tw Cen MT"/>
          <w:bCs/>
        </w:rPr>
        <w:t xml:space="preserve">Next month the Department of Construction and Inspection will present </w:t>
      </w:r>
    </w:p>
    <w:p w14:paraId="5DE1276A" w14:textId="77777777" w:rsidR="006234A2" w:rsidRPr="006234A2" w:rsidRDefault="006234A2" w:rsidP="006234A2">
      <w:pPr>
        <w:pStyle w:val="ListParagraph"/>
        <w:numPr>
          <w:ilvl w:val="0"/>
          <w:numId w:val="4"/>
        </w:numPr>
        <w:rPr>
          <w:rFonts w:ascii="Tw Cen MT" w:hAnsi="Tw Cen MT"/>
          <w:bCs/>
        </w:rPr>
      </w:pPr>
      <w:r w:rsidRPr="006234A2">
        <w:rPr>
          <w:rFonts w:ascii="Tw Cen MT" w:hAnsi="Tw Cen MT"/>
          <w:bCs/>
        </w:rPr>
        <w:t>Creating a newsletter that informs the public</w:t>
      </w:r>
    </w:p>
    <w:p w14:paraId="21B1F1EA" w14:textId="77777777" w:rsidR="006234A2" w:rsidRPr="006234A2" w:rsidRDefault="006234A2" w:rsidP="006234A2">
      <w:pPr>
        <w:pStyle w:val="ListParagraph"/>
        <w:numPr>
          <w:ilvl w:val="0"/>
          <w:numId w:val="4"/>
        </w:numPr>
        <w:rPr>
          <w:rFonts w:ascii="Tw Cen MT" w:hAnsi="Tw Cen MT"/>
          <w:bCs/>
        </w:rPr>
      </w:pPr>
      <w:r w:rsidRPr="006234A2">
        <w:rPr>
          <w:rFonts w:ascii="Tw Cen MT" w:hAnsi="Tw Cen MT"/>
          <w:bCs/>
        </w:rPr>
        <w:t>Figure out which things are Seattle initiatives versus State decisions – rent control is one</w:t>
      </w:r>
    </w:p>
    <w:p w14:paraId="429A60C5" w14:textId="77777777" w:rsidR="006234A2" w:rsidRPr="006234A2" w:rsidRDefault="006234A2" w:rsidP="006234A2">
      <w:pPr>
        <w:pStyle w:val="ListParagraph"/>
        <w:numPr>
          <w:ilvl w:val="0"/>
          <w:numId w:val="4"/>
        </w:numPr>
        <w:rPr>
          <w:rFonts w:ascii="Tw Cen MT" w:hAnsi="Tw Cen MT"/>
          <w:bCs/>
        </w:rPr>
      </w:pPr>
      <w:r w:rsidRPr="006234A2">
        <w:rPr>
          <w:rFonts w:ascii="Tw Cen MT" w:hAnsi="Tw Cen MT"/>
          <w:bCs/>
        </w:rPr>
        <w:t>ADA violations – highest priorities.</w:t>
      </w:r>
    </w:p>
    <w:p w14:paraId="377F3956" w14:textId="4A840318" w:rsidR="006234A2" w:rsidRPr="006234A2" w:rsidRDefault="006234A2" w:rsidP="006234A2">
      <w:pPr>
        <w:pStyle w:val="ListParagraph"/>
        <w:numPr>
          <w:ilvl w:val="0"/>
          <w:numId w:val="4"/>
        </w:numPr>
        <w:rPr>
          <w:rFonts w:ascii="Tw Cen MT" w:hAnsi="Tw Cen MT"/>
          <w:bCs/>
        </w:rPr>
      </w:pPr>
      <w:r w:rsidRPr="006234A2">
        <w:rPr>
          <w:rFonts w:ascii="Tw Cen MT" w:hAnsi="Tw Cen MT"/>
          <w:bCs/>
        </w:rPr>
        <w:t>Write the Mayor regarding extending the moratorium until the State of Emergency is over (Laurie, Arianna, Kim</w:t>
      </w:r>
      <w:r w:rsidR="00EF46C8" w:rsidRPr="00EF46C8">
        <w:t xml:space="preserve"> </w:t>
      </w:r>
      <w:r w:rsidR="00EF46C8" w:rsidRPr="00EF46C8">
        <w:rPr>
          <w:rFonts w:ascii="Tw Cen MT" w:hAnsi="Tw Cen MT"/>
          <w:bCs/>
        </w:rPr>
        <w:t>McGillivray</w:t>
      </w:r>
      <w:r w:rsidR="00EF46C8">
        <w:rPr>
          <w:rFonts w:ascii="Tw Cen MT" w:hAnsi="Tw Cen MT"/>
          <w:bCs/>
        </w:rPr>
        <w:t>,</w:t>
      </w:r>
      <w:r w:rsidRPr="006234A2">
        <w:rPr>
          <w:rFonts w:ascii="Tw Cen MT" w:hAnsi="Tw Cen MT"/>
          <w:bCs/>
        </w:rPr>
        <w:t xml:space="preserve"> and Mac agreed to draft the letter).</w:t>
      </w:r>
    </w:p>
    <w:p w14:paraId="3ABE2B8B" w14:textId="77777777" w:rsidR="006234A2" w:rsidRPr="006234A2" w:rsidRDefault="006234A2" w:rsidP="006234A2">
      <w:pPr>
        <w:pStyle w:val="ListParagraph"/>
        <w:rPr>
          <w:rFonts w:ascii="Tw Cen MT" w:hAnsi="Tw Cen MT"/>
          <w:b/>
        </w:rPr>
      </w:pPr>
    </w:p>
    <w:p w14:paraId="061A237E" w14:textId="10D7CC9C" w:rsidR="00B03326" w:rsidRPr="005C447F" w:rsidRDefault="00B03326" w:rsidP="00B03326">
      <w:pPr>
        <w:spacing w:after="0" w:line="240" w:lineRule="auto"/>
        <w:rPr>
          <w:rFonts w:ascii="Tw Cen MT" w:hAnsi="Tw Cen MT"/>
          <w:b/>
        </w:rPr>
      </w:pPr>
      <w:r w:rsidRPr="005C447F">
        <w:rPr>
          <w:rFonts w:ascii="Tw Cen MT" w:eastAsia="Times New Roman" w:hAnsi="Tw Cen MT" w:cs="Calibri"/>
          <w:b/>
          <w:bCs/>
          <w:color w:val="000000"/>
        </w:rPr>
        <w:t>Commissioner Opportunity to Share</w:t>
      </w:r>
      <w:r w:rsidRPr="005C447F">
        <w:rPr>
          <w:rFonts w:ascii="Tw Cen MT" w:eastAsia="Times New Roman" w:hAnsi="Tw Cen MT" w:cs="Calibri"/>
          <w:b/>
          <w:bCs/>
          <w:color w:val="000000"/>
        </w:rPr>
        <w:tab/>
      </w:r>
      <w:r w:rsidRPr="005C447F">
        <w:rPr>
          <w:rFonts w:ascii="Tw Cen MT" w:eastAsia="Times New Roman" w:hAnsi="Tw Cen MT" w:cs="Calibri"/>
          <w:b/>
          <w:bCs/>
          <w:color w:val="000000"/>
        </w:rPr>
        <w:tab/>
      </w:r>
      <w:r w:rsidRPr="005C447F">
        <w:rPr>
          <w:rFonts w:ascii="Tw Cen MT" w:eastAsia="Times New Roman" w:hAnsi="Tw Cen MT" w:cs="Calibri"/>
          <w:b/>
          <w:bCs/>
          <w:color w:val="000000"/>
        </w:rPr>
        <w:tab/>
      </w:r>
      <w:r w:rsidRPr="005C447F">
        <w:rPr>
          <w:rFonts w:ascii="Tw Cen MT" w:eastAsia="Times New Roman" w:hAnsi="Tw Cen MT" w:cs="Calibri"/>
          <w:b/>
          <w:bCs/>
          <w:color w:val="000000"/>
        </w:rPr>
        <w:tab/>
      </w:r>
      <w:r w:rsidRPr="005C447F">
        <w:rPr>
          <w:rFonts w:ascii="Tw Cen MT" w:eastAsia="Times New Roman" w:hAnsi="Tw Cen MT" w:cs="Calibri"/>
          <w:b/>
          <w:bCs/>
          <w:color w:val="000000"/>
        </w:rPr>
        <w:tab/>
      </w:r>
      <w:r w:rsidRPr="005C447F">
        <w:rPr>
          <w:rFonts w:ascii="Tw Cen MT" w:eastAsia="Times New Roman" w:hAnsi="Tw Cen MT" w:cs="Calibri"/>
          <w:b/>
          <w:bCs/>
          <w:color w:val="000000"/>
        </w:rPr>
        <w:tab/>
      </w:r>
      <w:r w:rsidRPr="005C447F">
        <w:rPr>
          <w:rFonts w:ascii="Tw Cen MT" w:eastAsia="Times New Roman" w:hAnsi="Tw Cen MT" w:cs="Calibri"/>
          <w:b/>
          <w:bCs/>
          <w:color w:val="000000"/>
        </w:rPr>
        <w:tab/>
        <w:t xml:space="preserve"> </w:t>
      </w:r>
      <w:r w:rsidR="00675C73" w:rsidRPr="005C447F">
        <w:rPr>
          <w:rFonts w:ascii="Tw Cen MT" w:eastAsia="Times New Roman" w:hAnsi="Tw Cen MT" w:cs="Calibri"/>
          <w:b/>
          <w:bCs/>
          <w:color w:val="000000"/>
        </w:rPr>
        <w:tab/>
        <w:t xml:space="preserve">     </w:t>
      </w:r>
    </w:p>
    <w:p w14:paraId="69B020B6" w14:textId="476FDD5D" w:rsidR="00BC1BE3" w:rsidRPr="005C447F" w:rsidRDefault="00EF46C8" w:rsidP="005C447F">
      <w:pPr>
        <w:pStyle w:val="ListParagraph"/>
        <w:numPr>
          <w:ilvl w:val="0"/>
          <w:numId w:val="2"/>
        </w:numPr>
        <w:rPr>
          <w:rFonts w:ascii="Tw Cen MT" w:eastAsia="Times New Roman" w:hAnsi="Tw Cen MT" w:cs="Calibri"/>
          <w:bCs/>
          <w:color w:val="000000"/>
        </w:rPr>
      </w:pPr>
      <w:r>
        <w:rPr>
          <w:rFonts w:ascii="Tw Cen MT" w:hAnsi="Tw Cen MT"/>
          <w:bCs/>
        </w:rPr>
        <w:t>None</w:t>
      </w:r>
    </w:p>
    <w:p w14:paraId="5196828B" w14:textId="77777777" w:rsidR="005C447F" w:rsidRPr="005C447F" w:rsidRDefault="005C447F" w:rsidP="005C447F">
      <w:pPr>
        <w:pStyle w:val="ListParagraph"/>
        <w:rPr>
          <w:rFonts w:ascii="Tw Cen MT" w:eastAsia="Times New Roman" w:hAnsi="Tw Cen MT" w:cs="Calibri"/>
          <w:bCs/>
          <w:color w:val="000000"/>
        </w:rPr>
      </w:pPr>
    </w:p>
    <w:p w14:paraId="622E3345" w14:textId="11C455B1" w:rsidR="00115C77" w:rsidRPr="005C447F" w:rsidRDefault="00C2316E" w:rsidP="005C447F">
      <w:pPr>
        <w:spacing w:after="0"/>
        <w:rPr>
          <w:rFonts w:ascii="Tw Cen MT" w:hAnsi="Tw Cen MT"/>
          <w:b/>
        </w:rPr>
      </w:pPr>
      <w:r w:rsidRPr="005C447F">
        <w:rPr>
          <w:rFonts w:ascii="Tw Cen MT" w:hAnsi="Tw Cen MT"/>
          <w:b/>
        </w:rPr>
        <w:t>Adjour</w:t>
      </w:r>
      <w:r w:rsidR="00115C77" w:rsidRPr="005C447F">
        <w:rPr>
          <w:rFonts w:ascii="Tw Cen MT" w:hAnsi="Tw Cen MT"/>
          <w:b/>
        </w:rPr>
        <w:t>n</w:t>
      </w:r>
    </w:p>
    <w:p w14:paraId="5EE44A0A" w14:textId="76A02D22" w:rsidR="00854378" w:rsidRPr="005C447F" w:rsidRDefault="00372603" w:rsidP="005C447F">
      <w:pPr>
        <w:pStyle w:val="ListParagraph"/>
        <w:numPr>
          <w:ilvl w:val="0"/>
          <w:numId w:val="2"/>
        </w:numPr>
        <w:rPr>
          <w:rFonts w:ascii="Tw Cen MT" w:hAnsi="Tw Cen MT" w:cstheme="minorHAnsi"/>
        </w:rPr>
      </w:pPr>
      <w:r w:rsidRPr="005C447F">
        <w:rPr>
          <w:rFonts w:ascii="Tw Cen MT" w:hAnsi="Tw Cen MT" w:cstheme="minorHAnsi"/>
        </w:rPr>
        <w:t>No further business being held before the Commission, the meeting was adjourned</w:t>
      </w:r>
      <w:r w:rsidR="00FE1E2E" w:rsidRPr="005C447F">
        <w:rPr>
          <w:rFonts w:ascii="Tw Cen MT" w:hAnsi="Tw Cen MT" w:cstheme="minorHAnsi"/>
        </w:rPr>
        <w:t>.</w:t>
      </w:r>
    </w:p>
    <w:sectPr w:rsidR="00854378" w:rsidRPr="005C447F" w:rsidSect="00D440B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EDE5A" w14:textId="77777777" w:rsidR="003A630F" w:rsidRDefault="003A630F" w:rsidP="00A54DE8">
      <w:pPr>
        <w:spacing w:after="0" w:line="240" w:lineRule="auto"/>
      </w:pPr>
      <w:r>
        <w:separator/>
      </w:r>
    </w:p>
  </w:endnote>
  <w:endnote w:type="continuationSeparator" w:id="0">
    <w:p w14:paraId="2946EDC7" w14:textId="77777777" w:rsidR="003A630F" w:rsidRDefault="003A630F"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1CB38" w14:textId="77777777" w:rsidR="00DF517B" w:rsidRDefault="00DF51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5292730"/>
      <w:docPartObj>
        <w:docPartGallery w:val="Page Numbers (Bottom of Page)"/>
        <w:docPartUnique/>
      </w:docPartObj>
    </w:sdtPr>
    <w:sdtEndPr>
      <w:rPr>
        <w:noProof/>
      </w:rPr>
    </w:sdtEndPr>
    <w:sdtContent>
      <w:p w14:paraId="5D167700" w14:textId="54D5F91A" w:rsidR="00DF517B" w:rsidRDefault="00DF517B">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0E3FE301" w14:textId="77777777" w:rsidR="00DF517B" w:rsidRDefault="00DF5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w Cen MT" w:hAnsi="Tw Cen MT"/>
      </w:rPr>
      <w:id w:val="34628273"/>
      <w:docPartObj>
        <w:docPartGallery w:val="Page Numbers (Bottom of Page)"/>
        <w:docPartUnique/>
      </w:docPartObj>
    </w:sdtPr>
    <w:sdtEndPr>
      <w:rPr>
        <w:noProof/>
      </w:rPr>
    </w:sdtEndPr>
    <w:sdtContent>
      <w:p w14:paraId="4D3CCBC3" w14:textId="6EDEDD39" w:rsidR="00DF517B" w:rsidRDefault="00DF517B" w:rsidP="00B5146B">
        <w:pPr>
          <w:pStyle w:val="Footer"/>
          <w:jc w:val="center"/>
        </w:pPr>
        <w:r w:rsidRPr="00B928FF">
          <w:rPr>
            <w:rFonts w:ascii="Tw Cen MT" w:hAnsi="Tw Cen MT"/>
          </w:rPr>
          <w:fldChar w:fldCharType="begin"/>
        </w:r>
        <w:r w:rsidRPr="00B928FF">
          <w:rPr>
            <w:rFonts w:ascii="Tw Cen MT" w:hAnsi="Tw Cen MT"/>
          </w:rPr>
          <w:instrText xml:space="preserve"> PAGE   \* MERGEFORMAT </w:instrText>
        </w:r>
        <w:r w:rsidRPr="00B928FF">
          <w:rPr>
            <w:rFonts w:ascii="Tw Cen MT" w:hAnsi="Tw Cen MT"/>
          </w:rPr>
          <w:fldChar w:fldCharType="separate"/>
        </w:r>
        <w:r>
          <w:rPr>
            <w:rFonts w:ascii="Tw Cen MT" w:hAnsi="Tw Cen MT"/>
            <w:noProof/>
          </w:rPr>
          <w:t>1</w:t>
        </w:r>
        <w:r w:rsidRPr="00B928FF">
          <w:rPr>
            <w:rFonts w:ascii="Tw Cen MT" w:hAnsi="Tw Cen MT"/>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8B853" w14:textId="77777777" w:rsidR="003A630F" w:rsidRDefault="003A630F" w:rsidP="00A54DE8">
      <w:pPr>
        <w:spacing w:after="0" w:line="240" w:lineRule="auto"/>
      </w:pPr>
      <w:r>
        <w:separator/>
      </w:r>
    </w:p>
  </w:footnote>
  <w:footnote w:type="continuationSeparator" w:id="0">
    <w:p w14:paraId="74B1C0C5" w14:textId="77777777" w:rsidR="003A630F" w:rsidRDefault="003A630F"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B9068" w14:textId="0E46977F" w:rsidR="00DF517B" w:rsidRDefault="00EF46C8">
    <w:pPr>
      <w:pStyle w:val="Header"/>
    </w:pPr>
    <w:r>
      <w:rPr>
        <w:noProof/>
      </w:rPr>
      <w:pict w14:anchorId="21C499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59610" o:spid="_x0000_s4098"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904DC" w14:textId="3F64E9FA" w:rsidR="00DF517B" w:rsidRDefault="00EF46C8">
    <w:pPr>
      <w:pStyle w:val="Header"/>
    </w:pPr>
    <w:r>
      <w:rPr>
        <w:noProof/>
      </w:rPr>
      <w:pict w14:anchorId="5FA45B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59611" o:spid="_x0000_s4099"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EB2A" w14:textId="5A81FF2B" w:rsidR="00DF517B" w:rsidRDefault="00EF46C8">
    <w:pPr>
      <w:pStyle w:val="Header"/>
    </w:pPr>
    <w:r>
      <w:rPr>
        <w:noProof/>
      </w:rPr>
      <w:pict w14:anchorId="3B522C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1759609" o:spid="_x0000_s4097"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472D9"/>
    <w:multiLevelType w:val="hybridMultilevel"/>
    <w:tmpl w:val="6C9C2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D012E8"/>
    <w:multiLevelType w:val="hybridMultilevel"/>
    <w:tmpl w:val="7D048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C57A17"/>
    <w:multiLevelType w:val="hybridMultilevel"/>
    <w:tmpl w:val="1CCC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555656"/>
    <w:multiLevelType w:val="hybridMultilevel"/>
    <w:tmpl w:val="C4D0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1sDQ2MzUwsDQwNzBV0lEKTi0uzszPAykwMq4FADLgPywtAAAA"/>
  </w:docVars>
  <w:rsids>
    <w:rsidRoot w:val="00A54DE8"/>
    <w:rsid w:val="00000756"/>
    <w:rsid w:val="0000076C"/>
    <w:rsid w:val="00001299"/>
    <w:rsid w:val="00001410"/>
    <w:rsid w:val="0000151B"/>
    <w:rsid w:val="000028A8"/>
    <w:rsid w:val="00002ABF"/>
    <w:rsid w:val="00002E5D"/>
    <w:rsid w:val="00003123"/>
    <w:rsid w:val="000041EE"/>
    <w:rsid w:val="000048FA"/>
    <w:rsid w:val="00004EB0"/>
    <w:rsid w:val="0000651C"/>
    <w:rsid w:val="000072D3"/>
    <w:rsid w:val="00010956"/>
    <w:rsid w:val="000111F8"/>
    <w:rsid w:val="00011619"/>
    <w:rsid w:val="00011D46"/>
    <w:rsid w:val="00011FB6"/>
    <w:rsid w:val="00012E92"/>
    <w:rsid w:val="000160F9"/>
    <w:rsid w:val="000165D7"/>
    <w:rsid w:val="00016E37"/>
    <w:rsid w:val="00016E3D"/>
    <w:rsid w:val="0002042A"/>
    <w:rsid w:val="00020B16"/>
    <w:rsid w:val="00020CE5"/>
    <w:rsid w:val="00022741"/>
    <w:rsid w:val="00022BA0"/>
    <w:rsid w:val="00022BC7"/>
    <w:rsid w:val="00022CB4"/>
    <w:rsid w:val="00023C88"/>
    <w:rsid w:val="00023EAF"/>
    <w:rsid w:val="000243EC"/>
    <w:rsid w:val="000249C0"/>
    <w:rsid w:val="00024A88"/>
    <w:rsid w:val="000252D5"/>
    <w:rsid w:val="00025431"/>
    <w:rsid w:val="00025615"/>
    <w:rsid w:val="00025B1E"/>
    <w:rsid w:val="00025FCE"/>
    <w:rsid w:val="00026311"/>
    <w:rsid w:val="0002743E"/>
    <w:rsid w:val="00027877"/>
    <w:rsid w:val="00030FAF"/>
    <w:rsid w:val="00031B51"/>
    <w:rsid w:val="0003255D"/>
    <w:rsid w:val="00032587"/>
    <w:rsid w:val="00032976"/>
    <w:rsid w:val="00032E07"/>
    <w:rsid w:val="000340CC"/>
    <w:rsid w:val="000343E6"/>
    <w:rsid w:val="00034A7B"/>
    <w:rsid w:val="00036C94"/>
    <w:rsid w:val="00036D01"/>
    <w:rsid w:val="0003762E"/>
    <w:rsid w:val="0003770D"/>
    <w:rsid w:val="000406FF"/>
    <w:rsid w:val="0004111D"/>
    <w:rsid w:val="0004116D"/>
    <w:rsid w:val="000416F4"/>
    <w:rsid w:val="00041803"/>
    <w:rsid w:val="0004281D"/>
    <w:rsid w:val="00042B3B"/>
    <w:rsid w:val="00043154"/>
    <w:rsid w:val="000447CA"/>
    <w:rsid w:val="00045024"/>
    <w:rsid w:val="00045DD8"/>
    <w:rsid w:val="00045F0F"/>
    <w:rsid w:val="00046C67"/>
    <w:rsid w:val="00046F54"/>
    <w:rsid w:val="00047A5B"/>
    <w:rsid w:val="00047FF0"/>
    <w:rsid w:val="00050908"/>
    <w:rsid w:val="00050C58"/>
    <w:rsid w:val="00050F40"/>
    <w:rsid w:val="00051400"/>
    <w:rsid w:val="00051630"/>
    <w:rsid w:val="00051CC9"/>
    <w:rsid w:val="000529A0"/>
    <w:rsid w:val="0005319A"/>
    <w:rsid w:val="000536C7"/>
    <w:rsid w:val="00053830"/>
    <w:rsid w:val="00053CFE"/>
    <w:rsid w:val="000541C1"/>
    <w:rsid w:val="000542BD"/>
    <w:rsid w:val="0005444C"/>
    <w:rsid w:val="000544E5"/>
    <w:rsid w:val="00054CCF"/>
    <w:rsid w:val="00056743"/>
    <w:rsid w:val="0005698A"/>
    <w:rsid w:val="000600BA"/>
    <w:rsid w:val="00060392"/>
    <w:rsid w:val="000606E4"/>
    <w:rsid w:val="000614F7"/>
    <w:rsid w:val="0006152E"/>
    <w:rsid w:val="00062018"/>
    <w:rsid w:val="000620B0"/>
    <w:rsid w:val="000624AF"/>
    <w:rsid w:val="00062915"/>
    <w:rsid w:val="00063370"/>
    <w:rsid w:val="00063461"/>
    <w:rsid w:val="0006372C"/>
    <w:rsid w:val="00063D6F"/>
    <w:rsid w:val="00064626"/>
    <w:rsid w:val="00064CC4"/>
    <w:rsid w:val="000650B5"/>
    <w:rsid w:val="000651D4"/>
    <w:rsid w:val="000663CD"/>
    <w:rsid w:val="0006681C"/>
    <w:rsid w:val="00066C06"/>
    <w:rsid w:val="000674E2"/>
    <w:rsid w:val="00070754"/>
    <w:rsid w:val="00070A08"/>
    <w:rsid w:val="00071F1B"/>
    <w:rsid w:val="00072112"/>
    <w:rsid w:val="000724BE"/>
    <w:rsid w:val="000728C8"/>
    <w:rsid w:val="00072AC3"/>
    <w:rsid w:val="00072C7A"/>
    <w:rsid w:val="00072D73"/>
    <w:rsid w:val="0007309D"/>
    <w:rsid w:val="0007367D"/>
    <w:rsid w:val="00073C14"/>
    <w:rsid w:val="00073F2F"/>
    <w:rsid w:val="00074018"/>
    <w:rsid w:val="00074173"/>
    <w:rsid w:val="0007433C"/>
    <w:rsid w:val="00074DDB"/>
    <w:rsid w:val="000761A8"/>
    <w:rsid w:val="000768AD"/>
    <w:rsid w:val="00076D92"/>
    <w:rsid w:val="0007707C"/>
    <w:rsid w:val="000779E0"/>
    <w:rsid w:val="00077BB2"/>
    <w:rsid w:val="000801B4"/>
    <w:rsid w:val="00080D0B"/>
    <w:rsid w:val="00080DCD"/>
    <w:rsid w:val="00081620"/>
    <w:rsid w:val="0008189F"/>
    <w:rsid w:val="00082758"/>
    <w:rsid w:val="00082AC3"/>
    <w:rsid w:val="00083523"/>
    <w:rsid w:val="000837CA"/>
    <w:rsid w:val="000855C0"/>
    <w:rsid w:val="00085A89"/>
    <w:rsid w:val="00085E1B"/>
    <w:rsid w:val="00087235"/>
    <w:rsid w:val="000908B4"/>
    <w:rsid w:val="00090934"/>
    <w:rsid w:val="000912F1"/>
    <w:rsid w:val="00091749"/>
    <w:rsid w:val="00092D88"/>
    <w:rsid w:val="00093612"/>
    <w:rsid w:val="00093C16"/>
    <w:rsid w:val="00095022"/>
    <w:rsid w:val="00095A5E"/>
    <w:rsid w:val="00096197"/>
    <w:rsid w:val="00096D93"/>
    <w:rsid w:val="00096FED"/>
    <w:rsid w:val="0009752D"/>
    <w:rsid w:val="0009775D"/>
    <w:rsid w:val="000A0165"/>
    <w:rsid w:val="000A1715"/>
    <w:rsid w:val="000A1918"/>
    <w:rsid w:val="000A1B7D"/>
    <w:rsid w:val="000A2AA4"/>
    <w:rsid w:val="000A2EDE"/>
    <w:rsid w:val="000A32B1"/>
    <w:rsid w:val="000A33B6"/>
    <w:rsid w:val="000A3639"/>
    <w:rsid w:val="000A39C3"/>
    <w:rsid w:val="000A3AC0"/>
    <w:rsid w:val="000A4302"/>
    <w:rsid w:val="000A4E53"/>
    <w:rsid w:val="000A5D1E"/>
    <w:rsid w:val="000A6BE5"/>
    <w:rsid w:val="000A72CC"/>
    <w:rsid w:val="000A7625"/>
    <w:rsid w:val="000A788D"/>
    <w:rsid w:val="000A7FEE"/>
    <w:rsid w:val="000B1A9F"/>
    <w:rsid w:val="000B2C70"/>
    <w:rsid w:val="000B2D51"/>
    <w:rsid w:val="000B2DD9"/>
    <w:rsid w:val="000B3BD6"/>
    <w:rsid w:val="000B3C75"/>
    <w:rsid w:val="000B3DA8"/>
    <w:rsid w:val="000B4DDD"/>
    <w:rsid w:val="000B4E47"/>
    <w:rsid w:val="000B5DC6"/>
    <w:rsid w:val="000B6000"/>
    <w:rsid w:val="000B612D"/>
    <w:rsid w:val="000B6252"/>
    <w:rsid w:val="000B643B"/>
    <w:rsid w:val="000B663F"/>
    <w:rsid w:val="000B6E49"/>
    <w:rsid w:val="000B71B8"/>
    <w:rsid w:val="000C05E2"/>
    <w:rsid w:val="000C1021"/>
    <w:rsid w:val="000C1A0B"/>
    <w:rsid w:val="000C2503"/>
    <w:rsid w:val="000C38EB"/>
    <w:rsid w:val="000C4F35"/>
    <w:rsid w:val="000C56D1"/>
    <w:rsid w:val="000C5EE7"/>
    <w:rsid w:val="000C614D"/>
    <w:rsid w:val="000C6636"/>
    <w:rsid w:val="000C73FE"/>
    <w:rsid w:val="000D0340"/>
    <w:rsid w:val="000D04B1"/>
    <w:rsid w:val="000D0792"/>
    <w:rsid w:val="000D098D"/>
    <w:rsid w:val="000D0DEA"/>
    <w:rsid w:val="000D0F4C"/>
    <w:rsid w:val="000D0F68"/>
    <w:rsid w:val="000D1421"/>
    <w:rsid w:val="000D1F11"/>
    <w:rsid w:val="000D2886"/>
    <w:rsid w:val="000D2CD9"/>
    <w:rsid w:val="000D2D13"/>
    <w:rsid w:val="000D2DE9"/>
    <w:rsid w:val="000D3098"/>
    <w:rsid w:val="000D3328"/>
    <w:rsid w:val="000D3988"/>
    <w:rsid w:val="000D399F"/>
    <w:rsid w:val="000D42F8"/>
    <w:rsid w:val="000D473C"/>
    <w:rsid w:val="000D4D54"/>
    <w:rsid w:val="000D5713"/>
    <w:rsid w:val="000D5844"/>
    <w:rsid w:val="000D58F7"/>
    <w:rsid w:val="000D5D5F"/>
    <w:rsid w:val="000D6B55"/>
    <w:rsid w:val="000D6BA4"/>
    <w:rsid w:val="000D6FEE"/>
    <w:rsid w:val="000E0273"/>
    <w:rsid w:val="000E0711"/>
    <w:rsid w:val="000E11C2"/>
    <w:rsid w:val="000E16C7"/>
    <w:rsid w:val="000E19BC"/>
    <w:rsid w:val="000E1EDF"/>
    <w:rsid w:val="000E2134"/>
    <w:rsid w:val="000E227B"/>
    <w:rsid w:val="000E24C7"/>
    <w:rsid w:val="000E24FB"/>
    <w:rsid w:val="000E25B5"/>
    <w:rsid w:val="000E360C"/>
    <w:rsid w:val="000E3DF1"/>
    <w:rsid w:val="000E40CC"/>
    <w:rsid w:val="000E40E5"/>
    <w:rsid w:val="000E44C0"/>
    <w:rsid w:val="000E465E"/>
    <w:rsid w:val="000E4979"/>
    <w:rsid w:val="000E51F4"/>
    <w:rsid w:val="000E5467"/>
    <w:rsid w:val="000E5960"/>
    <w:rsid w:val="000E65DA"/>
    <w:rsid w:val="000E67E8"/>
    <w:rsid w:val="000E72D2"/>
    <w:rsid w:val="000F0880"/>
    <w:rsid w:val="000F0BF1"/>
    <w:rsid w:val="000F1465"/>
    <w:rsid w:val="000F1671"/>
    <w:rsid w:val="000F2F50"/>
    <w:rsid w:val="000F35A1"/>
    <w:rsid w:val="000F46F9"/>
    <w:rsid w:val="000F493D"/>
    <w:rsid w:val="000F4ACD"/>
    <w:rsid w:val="000F4B50"/>
    <w:rsid w:val="000F4F3D"/>
    <w:rsid w:val="000F5A49"/>
    <w:rsid w:val="000F6296"/>
    <w:rsid w:val="000F62D3"/>
    <w:rsid w:val="000F6768"/>
    <w:rsid w:val="000F6829"/>
    <w:rsid w:val="000F7688"/>
    <w:rsid w:val="00101B88"/>
    <w:rsid w:val="00101FAA"/>
    <w:rsid w:val="001025CC"/>
    <w:rsid w:val="00102FB9"/>
    <w:rsid w:val="001031FC"/>
    <w:rsid w:val="00103CA2"/>
    <w:rsid w:val="00103CBA"/>
    <w:rsid w:val="00103F2E"/>
    <w:rsid w:val="001047CD"/>
    <w:rsid w:val="0010507E"/>
    <w:rsid w:val="001050D0"/>
    <w:rsid w:val="001056FE"/>
    <w:rsid w:val="0010598A"/>
    <w:rsid w:val="00105C8B"/>
    <w:rsid w:val="00106707"/>
    <w:rsid w:val="00106C92"/>
    <w:rsid w:val="00106F16"/>
    <w:rsid w:val="00107411"/>
    <w:rsid w:val="001074B2"/>
    <w:rsid w:val="001075B5"/>
    <w:rsid w:val="001075D9"/>
    <w:rsid w:val="0010773C"/>
    <w:rsid w:val="00107E95"/>
    <w:rsid w:val="00110B04"/>
    <w:rsid w:val="00110BB8"/>
    <w:rsid w:val="00110E20"/>
    <w:rsid w:val="00112285"/>
    <w:rsid w:val="00112EB7"/>
    <w:rsid w:val="001139BA"/>
    <w:rsid w:val="00113DB6"/>
    <w:rsid w:val="00114577"/>
    <w:rsid w:val="00115337"/>
    <w:rsid w:val="00115B26"/>
    <w:rsid w:val="00115C77"/>
    <w:rsid w:val="00115CA4"/>
    <w:rsid w:val="00115D30"/>
    <w:rsid w:val="00120602"/>
    <w:rsid w:val="00120B26"/>
    <w:rsid w:val="00120E78"/>
    <w:rsid w:val="0012151A"/>
    <w:rsid w:val="00121857"/>
    <w:rsid w:val="0012193A"/>
    <w:rsid w:val="00121F2F"/>
    <w:rsid w:val="00122124"/>
    <w:rsid w:val="0012243D"/>
    <w:rsid w:val="00122644"/>
    <w:rsid w:val="001226C0"/>
    <w:rsid w:val="00122787"/>
    <w:rsid w:val="00122CF2"/>
    <w:rsid w:val="00122D40"/>
    <w:rsid w:val="0012387A"/>
    <w:rsid w:val="001244BC"/>
    <w:rsid w:val="001247AB"/>
    <w:rsid w:val="00124CE6"/>
    <w:rsid w:val="0012600A"/>
    <w:rsid w:val="00126332"/>
    <w:rsid w:val="00127637"/>
    <w:rsid w:val="001276B3"/>
    <w:rsid w:val="00127DC7"/>
    <w:rsid w:val="00127FFA"/>
    <w:rsid w:val="001300AE"/>
    <w:rsid w:val="00130C89"/>
    <w:rsid w:val="00130E4F"/>
    <w:rsid w:val="00131247"/>
    <w:rsid w:val="001314B4"/>
    <w:rsid w:val="001315AD"/>
    <w:rsid w:val="001321F4"/>
    <w:rsid w:val="0013240C"/>
    <w:rsid w:val="00134652"/>
    <w:rsid w:val="00134A42"/>
    <w:rsid w:val="00134D7D"/>
    <w:rsid w:val="001350DD"/>
    <w:rsid w:val="0013558C"/>
    <w:rsid w:val="00135FEE"/>
    <w:rsid w:val="0013653A"/>
    <w:rsid w:val="0013655B"/>
    <w:rsid w:val="00136864"/>
    <w:rsid w:val="00136C1B"/>
    <w:rsid w:val="00137087"/>
    <w:rsid w:val="001378D8"/>
    <w:rsid w:val="00137CE1"/>
    <w:rsid w:val="00137EE5"/>
    <w:rsid w:val="0014047E"/>
    <w:rsid w:val="001409FB"/>
    <w:rsid w:val="00140DE3"/>
    <w:rsid w:val="0014191C"/>
    <w:rsid w:val="0014197F"/>
    <w:rsid w:val="00141A85"/>
    <w:rsid w:val="001427DC"/>
    <w:rsid w:val="00142F4C"/>
    <w:rsid w:val="0014349D"/>
    <w:rsid w:val="001439C8"/>
    <w:rsid w:val="00143B14"/>
    <w:rsid w:val="0014402F"/>
    <w:rsid w:val="001442F6"/>
    <w:rsid w:val="00145117"/>
    <w:rsid w:val="00145325"/>
    <w:rsid w:val="00145EC1"/>
    <w:rsid w:val="00145F59"/>
    <w:rsid w:val="0014618E"/>
    <w:rsid w:val="0014646E"/>
    <w:rsid w:val="00146519"/>
    <w:rsid w:val="00146637"/>
    <w:rsid w:val="00147878"/>
    <w:rsid w:val="0015033E"/>
    <w:rsid w:val="0015038B"/>
    <w:rsid w:val="001508B1"/>
    <w:rsid w:val="00150D33"/>
    <w:rsid w:val="00151A62"/>
    <w:rsid w:val="00151A76"/>
    <w:rsid w:val="00153174"/>
    <w:rsid w:val="001537F1"/>
    <w:rsid w:val="001538D2"/>
    <w:rsid w:val="00153C5F"/>
    <w:rsid w:val="00154279"/>
    <w:rsid w:val="00154756"/>
    <w:rsid w:val="0015564C"/>
    <w:rsid w:val="00155FE6"/>
    <w:rsid w:val="00156433"/>
    <w:rsid w:val="001565F8"/>
    <w:rsid w:val="00156B8C"/>
    <w:rsid w:val="00157275"/>
    <w:rsid w:val="00157C4F"/>
    <w:rsid w:val="00157E99"/>
    <w:rsid w:val="001602D3"/>
    <w:rsid w:val="001605DD"/>
    <w:rsid w:val="0016199E"/>
    <w:rsid w:val="001619C0"/>
    <w:rsid w:val="00161E61"/>
    <w:rsid w:val="0016221C"/>
    <w:rsid w:val="001625B2"/>
    <w:rsid w:val="00162FE5"/>
    <w:rsid w:val="00163A51"/>
    <w:rsid w:val="00164EFA"/>
    <w:rsid w:val="00165080"/>
    <w:rsid w:val="00165895"/>
    <w:rsid w:val="00165E44"/>
    <w:rsid w:val="00165E61"/>
    <w:rsid w:val="00165F9A"/>
    <w:rsid w:val="001663D8"/>
    <w:rsid w:val="001669D3"/>
    <w:rsid w:val="00167175"/>
    <w:rsid w:val="0016751E"/>
    <w:rsid w:val="001676C0"/>
    <w:rsid w:val="0016782E"/>
    <w:rsid w:val="001678AB"/>
    <w:rsid w:val="00167CE8"/>
    <w:rsid w:val="00167D2E"/>
    <w:rsid w:val="00167DE5"/>
    <w:rsid w:val="00167EAE"/>
    <w:rsid w:val="001709F9"/>
    <w:rsid w:val="00170E44"/>
    <w:rsid w:val="00171213"/>
    <w:rsid w:val="001712F7"/>
    <w:rsid w:val="00172CFB"/>
    <w:rsid w:val="00172E8A"/>
    <w:rsid w:val="00173069"/>
    <w:rsid w:val="0017313B"/>
    <w:rsid w:val="00173211"/>
    <w:rsid w:val="00174723"/>
    <w:rsid w:val="00174792"/>
    <w:rsid w:val="00175239"/>
    <w:rsid w:val="00175B4A"/>
    <w:rsid w:val="0017624B"/>
    <w:rsid w:val="00176385"/>
    <w:rsid w:val="00176417"/>
    <w:rsid w:val="001765F1"/>
    <w:rsid w:val="00177321"/>
    <w:rsid w:val="00177BDD"/>
    <w:rsid w:val="0018126B"/>
    <w:rsid w:val="0018135E"/>
    <w:rsid w:val="00181F74"/>
    <w:rsid w:val="00182366"/>
    <w:rsid w:val="001825C2"/>
    <w:rsid w:val="00182A2B"/>
    <w:rsid w:val="00182BF8"/>
    <w:rsid w:val="00182C97"/>
    <w:rsid w:val="00182FC2"/>
    <w:rsid w:val="0018306F"/>
    <w:rsid w:val="00183496"/>
    <w:rsid w:val="00183554"/>
    <w:rsid w:val="001835A5"/>
    <w:rsid w:val="00183626"/>
    <w:rsid w:val="001847C1"/>
    <w:rsid w:val="00185181"/>
    <w:rsid w:val="0018575C"/>
    <w:rsid w:val="00185926"/>
    <w:rsid w:val="00185C90"/>
    <w:rsid w:val="00185E4A"/>
    <w:rsid w:val="001868B0"/>
    <w:rsid w:val="00186F1A"/>
    <w:rsid w:val="00191494"/>
    <w:rsid w:val="00191920"/>
    <w:rsid w:val="00191C0C"/>
    <w:rsid w:val="00191DA1"/>
    <w:rsid w:val="001922A1"/>
    <w:rsid w:val="00192BD0"/>
    <w:rsid w:val="00192BFF"/>
    <w:rsid w:val="001936AB"/>
    <w:rsid w:val="001936B9"/>
    <w:rsid w:val="0019371A"/>
    <w:rsid w:val="00193866"/>
    <w:rsid w:val="00193F6A"/>
    <w:rsid w:val="001944BC"/>
    <w:rsid w:val="001946F6"/>
    <w:rsid w:val="00195439"/>
    <w:rsid w:val="00195DAD"/>
    <w:rsid w:val="00196EAE"/>
    <w:rsid w:val="001975EA"/>
    <w:rsid w:val="001979E0"/>
    <w:rsid w:val="00197C20"/>
    <w:rsid w:val="00197EC4"/>
    <w:rsid w:val="001A066C"/>
    <w:rsid w:val="001A0DBD"/>
    <w:rsid w:val="001A12CB"/>
    <w:rsid w:val="001A197E"/>
    <w:rsid w:val="001A1A0B"/>
    <w:rsid w:val="001A1EB6"/>
    <w:rsid w:val="001A2D31"/>
    <w:rsid w:val="001A30AA"/>
    <w:rsid w:val="001A33B0"/>
    <w:rsid w:val="001A4509"/>
    <w:rsid w:val="001A45F7"/>
    <w:rsid w:val="001A4BA2"/>
    <w:rsid w:val="001A4F81"/>
    <w:rsid w:val="001A5A69"/>
    <w:rsid w:val="001A5D05"/>
    <w:rsid w:val="001A6033"/>
    <w:rsid w:val="001A6076"/>
    <w:rsid w:val="001A620F"/>
    <w:rsid w:val="001A6A32"/>
    <w:rsid w:val="001A6F75"/>
    <w:rsid w:val="001A77A6"/>
    <w:rsid w:val="001B061E"/>
    <w:rsid w:val="001B0B97"/>
    <w:rsid w:val="001B1323"/>
    <w:rsid w:val="001B1574"/>
    <w:rsid w:val="001B2EC1"/>
    <w:rsid w:val="001B305A"/>
    <w:rsid w:val="001B3BD7"/>
    <w:rsid w:val="001B42EA"/>
    <w:rsid w:val="001B432F"/>
    <w:rsid w:val="001B4A1C"/>
    <w:rsid w:val="001B4F26"/>
    <w:rsid w:val="001B5399"/>
    <w:rsid w:val="001B631F"/>
    <w:rsid w:val="001B6836"/>
    <w:rsid w:val="001B6AF1"/>
    <w:rsid w:val="001B6E0E"/>
    <w:rsid w:val="001B7251"/>
    <w:rsid w:val="001C055C"/>
    <w:rsid w:val="001C074A"/>
    <w:rsid w:val="001C19C7"/>
    <w:rsid w:val="001C1ACE"/>
    <w:rsid w:val="001C1D97"/>
    <w:rsid w:val="001C2356"/>
    <w:rsid w:val="001C279D"/>
    <w:rsid w:val="001C29BE"/>
    <w:rsid w:val="001C2EDF"/>
    <w:rsid w:val="001C31E8"/>
    <w:rsid w:val="001C3C34"/>
    <w:rsid w:val="001C3FCE"/>
    <w:rsid w:val="001C4276"/>
    <w:rsid w:val="001C47C4"/>
    <w:rsid w:val="001C4E02"/>
    <w:rsid w:val="001C4E21"/>
    <w:rsid w:val="001C4F67"/>
    <w:rsid w:val="001C504D"/>
    <w:rsid w:val="001C62CA"/>
    <w:rsid w:val="001C71E2"/>
    <w:rsid w:val="001C7343"/>
    <w:rsid w:val="001C7791"/>
    <w:rsid w:val="001C78D4"/>
    <w:rsid w:val="001D00B0"/>
    <w:rsid w:val="001D136A"/>
    <w:rsid w:val="001D154C"/>
    <w:rsid w:val="001D1D11"/>
    <w:rsid w:val="001D27B6"/>
    <w:rsid w:val="001D282D"/>
    <w:rsid w:val="001D3101"/>
    <w:rsid w:val="001D33F2"/>
    <w:rsid w:val="001D3BBB"/>
    <w:rsid w:val="001D3BEB"/>
    <w:rsid w:val="001D3C43"/>
    <w:rsid w:val="001D3EF1"/>
    <w:rsid w:val="001D41C2"/>
    <w:rsid w:val="001D519F"/>
    <w:rsid w:val="001D5374"/>
    <w:rsid w:val="001D5418"/>
    <w:rsid w:val="001D54A5"/>
    <w:rsid w:val="001D54AB"/>
    <w:rsid w:val="001D66F3"/>
    <w:rsid w:val="001D66FC"/>
    <w:rsid w:val="001D70B2"/>
    <w:rsid w:val="001D75BA"/>
    <w:rsid w:val="001E0720"/>
    <w:rsid w:val="001E0980"/>
    <w:rsid w:val="001E0E8D"/>
    <w:rsid w:val="001E0EE2"/>
    <w:rsid w:val="001E11D6"/>
    <w:rsid w:val="001E1875"/>
    <w:rsid w:val="001E19AC"/>
    <w:rsid w:val="001E1B29"/>
    <w:rsid w:val="001E1D11"/>
    <w:rsid w:val="001E2393"/>
    <w:rsid w:val="001E2CAC"/>
    <w:rsid w:val="001E3F8D"/>
    <w:rsid w:val="001E44FC"/>
    <w:rsid w:val="001E4586"/>
    <w:rsid w:val="001E4CA1"/>
    <w:rsid w:val="001E51F6"/>
    <w:rsid w:val="001E5349"/>
    <w:rsid w:val="001E5B71"/>
    <w:rsid w:val="001E5DC4"/>
    <w:rsid w:val="001E6C54"/>
    <w:rsid w:val="001E6E5A"/>
    <w:rsid w:val="001F082E"/>
    <w:rsid w:val="001F0C16"/>
    <w:rsid w:val="001F0F9B"/>
    <w:rsid w:val="001F1425"/>
    <w:rsid w:val="001F1A34"/>
    <w:rsid w:val="001F23AA"/>
    <w:rsid w:val="001F38DF"/>
    <w:rsid w:val="001F4257"/>
    <w:rsid w:val="001F45A5"/>
    <w:rsid w:val="001F49EB"/>
    <w:rsid w:val="001F5798"/>
    <w:rsid w:val="001F5ED2"/>
    <w:rsid w:val="001F65E0"/>
    <w:rsid w:val="001F6677"/>
    <w:rsid w:val="001F683F"/>
    <w:rsid w:val="001F6C7B"/>
    <w:rsid w:val="001F7F30"/>
    <w:rsid w:val="0020048E"/>
    <w:rsid w:val="0020087B"/>
    <w:rsid w:val="0020179E"/>
    <w:rsid w:val="002023EE"/>
    <w:rsid w:val="00202432"/>
    <w:rsid w:val="00203615"/>
    <w:rsid w:val="00203C2E"/>
    <w:rsid w:val="00203E57"/>
    <w:rsid w:val="00203F68"/>
    <w:rsid w:val="00204386"/>
    <w:rsid w:val="002045ED"/>
    <w:rsid w:val="00204AD0"/>
    <w:rsid w:val="0020535F"/>
    <w:rsid w:val="00206115"/>
    <w:rsid w:val="002069A8"/>
    <w:rsid w:val="00206CE2"/>
    <w:rsid w:val="00207CE7"/>
    <w:rsid w:val="00210290"/>
    <w:rsid w:val="00210332"/>
    <w:rsid w:val="002103CD"/>
    <w:rsid w:val="002114C3"/>
    <w:rsid w:val="002114D0"/>
    <w:rsid w:val="0021152D"/>
    <w:rsid w:val="00211F04"/>
    <w:rsid w:val="002127B9"/>
    <w:rsid w:val="00212800"/>
    <w:rsid w:val="00213A0F"/>
    <w:rsid w:val="002147EB"/>
    <w:rsid w:val="002148EB"/>
    <w:rsid w:val="00215BDC"/>
    <w:rsid w:val="0021626A"/>
    <w:rsid w:val="00216913"/>
    <w:rsid w:val="0021735D"/>
    <w:rsid w:val="00217501"/>
    <w:rsid w:val="002208C4"/>
    <w:rsid w:val="00221336"/>
    <w:rsid w:val="00221471"/>
    <w:rsid w:val="0022150D"/>
    <w:rsid w:val="00221C01"/>
    <w:rsid w:val="00221F1C"/>
    <w:rsid w:val="00222584"/>
    <w:rsid w:val="00222CBB"/>
    <w:rsid w:val="0022305C"/>
    <w:rsid w:val="00223784"/>
    <w:rsid w:val="00223863"/>
    <w:rsid w:val="002250ED"/>
    <w:rsid w:val="002252C8"/>
    <w:rsid w:val="00225D2C"/>
    <w:rsid w:val="00225D6F"/>
    <w:rsid w:val="00225FE1"/>
    <w:rsid w:val="00226609"/>
    <w:rsid w:val="00226892"/>
    <w:rsid w:val="00226905"/>
    <w:rsid w:val="00227776"/>
    <w:rsid w:val="00227AB6"/>
    <w:rsid w:val="002303F0"/>
    <w:rsid w:val="00230D6F"/>
    <w:rsid w:val="00230E69"/>
    <w:rsid w:val="00231259"/>
    <w:rsid w:val="0023172A"/>
    <w:rsid w:val="002345D6"/>
    <w:rsid w:val="00235FBC"/>
    <w:rsid w:val="00236D74"/>
    <w:rsid w:val="002370E2"/>
    <w:rsid w:val="00237E9A"/>
    <w:rsid w:val="00240737"/>
    <w:rsid w:val="002408ED"/>
    <w:rsid w:val="0024093F"/>
    <w:rsid w:val="00241A71"/>
    <w:rsid w:val="00242425"/>
    <w:rsid w:val="002428D4"/>
    <w:rsid w:val="00242BC8"/>
    <w:rsid w:val="00243206"/>
    <w:rsid w:val="002439FD"/>
    <w:rsid w:val="00243C20"/>
    <w:rsid w:val="00243C8C"/>
    <w:rsid w:val="002441F4"/>
    <w:rsid w:val="00244FBD"/>
    <w:rsid w:val="00245277"/>
    <w:rsid w:val="00245B72"/>
    <w:rsid w:val="00246EBE"/>
    <w:rsid w:val="00246F5B"/>
    <w:rsid w:val="00247849"/>
    <w:rsid w:val="00250059"/>
    <w:rsid w:val="00250522"/>
    <w:rsid w:val="002507FA"/>
    <w:rsid w:val="00250829"/>
    <w:rsid w:val="002508A7"/>
    <w:rsid w:val="00250956"/>
    <w:rsid w:val="002513B1"/>
    <w:rsid w:val="00251648"/>
    <w:rsid w:val="0025188A"/>
    <w:rsid w:val="00252386"/>
    <w:rsid w:val="00252618"/>
    <w:rsid w:val="00252952"/>
    <w:rsid w:val="00253985"/>
    <w:rsid w:val="00253C5D"/>
    <w:rsid w:val="00253D5B"/>
    <w:rsid w:val="00254534"/>
    <w:rsid w:val="00254830"/>
    <w:rsid w:val="0025485B"/>
    <w:rsid w:val="00254960"/>
    <w:rsid w:val="002549FE"/>
    <w:rsid w:val="00254C9B"/>
    <w:rsid w:val="0025522B"/>
    <w:rsid w:val="00255717"/>
    <w:rsid w:val="00255A17"/>
    <w:rsid w:val="00255CA1"/>
    <w:rsid w:val="00257051"/>
    <w:rsid w:val="00257CA7"/>
    <w:rsid w:val="0026126C"/>
    <w:rsid w:val="00261557"/>
    <w:rsid w:val="00261A8B"/>
    <w:rsid w:val="00261D02"/>
    <w:rsid w:val="002622D0"/>
    <w:rsid w:val="00262F52"/>
    <w:rsid w:val="00264148"/>
    <w:rsid w:val="00264651"/>
    <w:rsid w:val="00264C01"/>
    <w:rsid w:val="0026601B"/>
    <w:rsid w:val="002661F3"/>
    <w:rsid w:val="002663A6"/>
    <w:rsid w:val="002663F2"/>
    <w:rsid w:val="00266504"/>
    <w:rsid w:val="0026659A"/>
    <w:rsid w:val="00266784"/>
    <w:rsid w:val="002673DE"/>
    <w:rsid w:val="00267741"/>
    <w:rsid w:val="00267A5F"/>
    <w:rsid w:val="00270BA8"/>
    <w:rsid w:val="00271455"/>
    <w:rsid w:val="00271622"/>
    <w:rsid w:val="00271648"/>
    <w:rsid w:val="00271A91"/>
    <w:rsid w:val="00272515"/>
    <w:rsid w:val="002738FE"/>
    <w:rsid w:val="00273B52"/>
    <w:rsid w:val="00273BD5"/>
    <w:rsid w:val="0027436C"/>
    <w:rsid w:val="0027482E"/>
    <w:rsid w:val="002748A3"/>
    <w:rsid w:val="00274CE9"/>
    <w:rsid w:val="002754FC"/>
    <w:rsid w:val="0027569E"/>
    <w:rsid w:val="00276950"/>
    <w:rsid w:val="00276C0A"/>
    <w:rsid w:val="002777D2"/>
    <w:rsid w:val="0028016A"/>
    <w:rsid w:val="00280F29"/>
    <w:rsid w:val="002810FC"/>
    <w:rsid w:val="00281D46"/>
    <w:rsid w:val="002824E3"/>
    <w:rsid w:val="002833F3"/>
    <w:rsid w:val="00283E0E"/>
    <w:rsid w:val="00284454"/>
    <w:rsid w:val="00285D30"/>
    <w:rsid w:val="00286342"/>
    <w:rsid w:val="0028664A"/>
    <w:rsid w:val="00286674"/>
    <w:rsid w:val="00286CA8"/>
    <w:rsid w:val="0028742C"/>
    <w:rsid w:val="00287EA7"/>
    <w:rsid w:val="0029095F"/>
    <w:rsid w:val="00290A29"/>
    <w:rsid w:val="0029172B"/>
    <w:rsid w:val="00291851"/>
    <w:rsid w:val="00291C22"/>
    <w:rsid w:val="00291EBE"/>
    <w:rsid w:val="00292421"/>
    <w:rsid w:val="0029295B"/>
    <w:rsid w:val="00292E5F"/>
    <w:rsid w:val="00294A23"/>
    <w:rsid w:val="00294E3C"/>
    <w:rsid w:val="002951DB"/>
    <w:rsid w:val="00295852"/>
    <w:rsid w:val="00295878"/>
    <w:rsid w:val="00295E34"/>
    <w:rsid w:val="00296835"/>
    <w:rsid w:val="00296E57"/>
    <w:rsid w:val="002971D9"/>
    <w:rsid w:val="002A0E6C"/>
    <w:rsid w:val="002A0F1F"/>
    <w:rsid w:val="002A215E"/>
    <w:rsid w:val="002A3491"/>
    <w:rsid w:val="002A3CDD"/>
    <w:rsid w:val="002A46E5"/>
    <w:rsid w:val="002A483B"/>
    <w:rsid w:val="002A49F3"/>
    <w:rsid w:val="002A594E"/>
    <w:rsid w:val="002A64AE"/>
    <w:rsid w:val="002A6F71"/>
    <w:rsid w:val="002A6FE6"/>
    <w:rsid w:val="002A713A"/>
    <w:rsid w:val="002A7F96"/>
    <w:rsid w:val="002A7FB0"/>
    <w:rsid w:val="002B0678"/>
    <w:rsid w:val="002B0A33"/>
    <w:rsid w:val="002B0BCD"/>
    <w:rsid w:val="002B0CB6"/>
    <w:rsid w:val="002B1020"/>
    <w:rsid w:val="002B15FD"/>
    <w:rsid w:val="002B1901"/>
    <w:rsid w:val="002B19D5"/>
    <w:rsid w:val="002B1BFF"/>
    <w:rsid w:val="002B1D09"/>
    <w:rsid w:val="002B262D"/>
    <w:rsid w:val="002B298B"/>
    <w:rsid w:val="002B2A95"/>
    <w:rsid w:val="002B346E"/>
    <w:rsid w:val="002B392E"/>
    <w:rsid w:val="002B3E65"/>
    <w:rsid w:val="002B42A4"/>
    <w:rsid w:val="002B4C79"/>
    <w:rsid w:val="002B4EE4"/>
    <w:rsid w:val="002B662E"/>
    <w:rsid w:val="002B6FF0"/>
    <w:rsid w:val="002B7271"/>
    <w:rsid w:val="002B7301"/>
    <w:rsid w:val="002B7733"/>
    <w:rsid w:val="002B7837"/>
    <w:rsid w:val="002B7928"/>
    <w:rsid w:val="002B7C7C"/>
    <w:rsid w:val="002C01ED"/>
    <w:rsid w:val="002C022A"/>
    <w:rsid w:val="002C0549"/>
    <w:rsid w:val="002C0902"/>
    <w:rsid w:val="002C0CFE"/>
    <w:rsid w:val="002C14CA"/>
    <w:rsid w:val="002C16CB"/>
    <w:rsid w:val="002C2007"/>
    <w:rsid w:val="002C2769"/>
    <w:rsid w:val="002C290A"/>
    <w:rsid w:val="002C2B1D"/>
    <w:rsid w:val="002C3E58"/>
    <w:rsid w:val="002C3EF4"/>
    <w:rsid w:val="002C4312"/>
    <w:rsid w:val="002C4BF3"/>
    <w:rsid w:val="002C4DAA"/>
    <w:rsid w:val="002C4F53"/>
    <w:rsid w:val="002C66E1"/>
    <w:rsid w:val="002C6DC4"/>
    <w:rsid w:val="002C7111"/>
    <w:rsid w:val="002C7749"/>
    <w:rsid w:val="002C7D12"/>
    <w:rsid w:val="002D07EE"/>
    <w:rsid w:val="002D1657"/>
    <w:rsid w:val="002D1E33"/>
    <w:rsid w:val="002D2887"/>
    <w:rsid w:val="002D3389"/>
    <w:rsid w:val="002D44F2"/>
    <w:rsid w:val="002D456C"/>
    <w:rsid w:val="002D4810"/>
    <w:rsid w:val="002D48D5"/>
    <w:rsid w:val="002D52B3"/>
    <w:rsid w:val="002D6778"/>
    <w:rsid w:val="002D69F8"/>
    <w:rsid w:val="002D78A8"/>
    <w:rsid w:val="002E019A"/>
    <w:rsid w:val="002E20AC"/>
    <w:rsid w:val="002E2141"/>
    <w:rsid w:val="002E2484"/>
    <w:rsid w:val="002E259D"/>
    <w:rsid w:val="002E271D"/>
    <w:rsid w:val="002E2804"/>
    <w:rsid w:val="002E2892"/>
    <w:rsid w:val="002E2EA6"/>
    <w:rsid w:val="002E2F03"/>
    <w:rsid w:val="002E33CD"/>
    <w:rsid w:val="002E3732"/>
    <w:rsid w:val="002E3B94"/>
    <w:rsid w:val="002E3EB3"/>
    <w:rsid w:val="002E409E"/>
    <w:rsid w:val="002E420E"/>
    <w:rsid w:val="002E4A7E"/>
    <w:rsid w:val="002E4BAE"/>
    <w:rsid w:val="002E5245"/>
    <w:rsid w:val="002E5517"/>
    <w:rsid w:val="002E5795"/>
    <w:rsid w:val="002E6AB3"/>
    <w:rsid w:val="002E7E2A"/>
    <w:rsid w:val="002F00AF"/>
    <w:rsid w:val="002F0459"/>
    <w:rsid w:val="002F0AA0"/>
    <w:rsid w:val="002F0DBB"/>
    <w:rsid w:val="002F0DE5"/>
    <w:rsid w:val="002F1F89"/>
    <w:rsid w:val="002F2077"/>
    <w:rsid w:val="002F23CE"/>
    <w:rsid w:val="002F2BB6"/>
    <w:rsid w:val="002F2CF7"/>
    <w:rsid w:val="002F32CF"/>
    <w:rsid w:val="002F3FB0"/>
    <w:rsid w:val="002F416C"/>
    <w:rsid w:val="002F41E9"/>
    <w:rsid w:val="002F4521"/>
    <w:rsid w:val="002F4862"/>
    <w:rsid w:val="002F50E2"/>
    <w:rsid w:val="002F5DFA"/>
    <w:rsid w:val="002F6279"/>
    <w:rsid w:val="002F67E7"/>
    <w:rsid w:val="002F6ECE"/>
    <w:rsid w:val="003001F9"/>
    <w:rsid w:val="003004C2"/>
    <w:rsid w:val="00300A18"/>
    <w:rsid w:val="00300CFF"/>
    <w:rsid w:val="00300E4D"/>
    <w:rsid w:val="003010F7"/>
    <w:rsid w:val="0030192F"/>
    <w:rsid w:val="003025F3"/>
    <w:rsid w:val="003028AD"/>
    <w:rsid w:val="00302AB2"/>
    <w:rsid w:val="00302E7D"/>
    <w:rsid w:val="003033A8"/>
    <w:rsid w:val="003034E6"/>
    <w:rsid w:val="003036E8"/>
    <w:rsid w:val="00303AC2"/>
    <w:rsid w:val="00303D46"/>
    <w:rsid w:val="003041E9"/>
    <w:rsid w:val="003044D7"/>
    <w:rsid w:val="00304719"/>
    <w:rsid w:val="00304ABE"/>
    <w:rsid w:val="0030549B"/>
    <w:rsid w:val="00305AB7"/>
    <w:rsid w:val="003064C7"/>
    <w:rsid w:val="003066AA"/>
    <w:rsid w:val="003066EC"/>
    <w:rsid w:val="00307219"/>
    <w:rsid w:val="003072D5"/>
    <w:rsid w:val="003077EA"/>
    <w:rsid w:val="00307E66"/>
    <w:rsid w:val="00310322"/>
    <w:rsid w:val="003108D3"/>
    <w:rsid w:val="00310B1F"/>
    <w:rsid w:val="0031284F"/>
    <w:rsid w:val="00313291"/>
    <w:rsid w:val="00313789"/>
    <w:rsid w:val="00313A70"/>
    <w:rsid w:val="00313B2E"/>
    <w:rsid w:val="00314EAD"/>
    <w:rsid w:val="00315AEB"/>
    <w:rsid w:val="00315DE6"/>
    <w:rsid w:val="00316057"/>
    <w:rsid w:val="003177C4"/>
    <w:rsid w:val="00320968"/>
    <w:rsid w:val="00321FD7"/>
    <w:rsid w:val="003221BA"/>
    <w:rsid w:val="00322721"/>
    <w:rsid w:val="003228C8"/>
    <w:rsid w:val="0032325B"/>
    <w:rsid w:val="003232A9"/>
    <w:rsid w:val="00323EB1"/>
    <w:rsid w:val="00323FB9"/>
    <w:rsid w:val="003244A1"/>
    <w:rsid w:val="00324A18"/>
    <w:rsid w:val="00324BD6"/>
    <w:rsid w:val="003258F4"/>
    <w:rsid w:val="0032675E"/>
    <w:rsid w:val="00326822"/>
    <w:rsid w:val="00326B3A"/>
    <w:rsid w:val="003302A3"/>
    <w:rsid w:val="00330D55"/>
    <w:rsid w:val="00332008"/>
    <w:rsid w:val="0033252B"/>
    <w:rsid w:val="00332E2F"/>
    <w:rsid w:val="0033326D"/>
    <w:rsid w:val="003338B3"/>
    <w:rsid w:val="0033434B"/>
    <w:rsid w:val="00334709"/>
    <w:rsid w:val="00334BDF"/>
    <w:rsid w:val="0033519F"/>
    <w:rsid w:val="00335816"/>
    <w:rsid w:val="0033593D"/>
    <w:rsid w:val="0033662C"/>
    <w:rsid w:val="00336CB1"/>
    <w:rsid w:val="003372B7"/>
    <w:rsid w:val="00337519"/>
    <w:rsid w:val="00340A1E"/>
    <w:rsid w:val="0034126B"/>
    <w:rsid w:val="00341CFD"/>
    <w:rsid w:val="00342A1D"/>
    <w:rsid w:val="00342F08"/>
    <w:rsid w:val="00344263"/>
    <w:rsid w:val="003444B8"/>
    <w:rsid w:val="003444E9"/>
    <w:rsid w:val="003447B4"/>
    <w:rsid w:val="00344B8D"/>
    <w:rsid w:val="00344F28"/>
    <w:rsid w:val="003459C2"/>
    <w:rsid w:val="003461C4"/>
    <w:rsid w:val="00347FB7"/>
    <w:rsid w:val="0035062B"/>
    <w:rsid w:val="00350DA0"/>
    <w:rsid w:val="0035111E"/>
    <w:rsid w:val="00351B73"/>
    <w:rsid w:val="00351BA1"/>
    <w:rsid w:val="00352C80"/>
    <w:rsid w:val="0035306C"/>
    <w:rsid w:val="00353125"/>
    <w:rsid w:val="00353BF9"/>
    <w:rsid w:val="00353F82"/>
    <w:rsid w:val="00354964"/>
    <w:rsid w:val="00354A9A"/>
    <w:rsid w:val="00354B73"/>
    <w:rsid w:val="00354BFA"/>
    <w:rsid w:val="0035509E"/>
    <w:rsid w:val="00356747"/>
    <w:rsid w:val="00356C9B"/>
    <w:rsid w:val="00356CC4"/>
    <w:rsid w:val="003572D2"/>
    <w:rsid w:val="00357957"/>
    <w:rsid w:val="00360110"/>
    <w:rsid w:val="0036096B"/>
    <w:rsid w:val="00360B6D"/>
    <w:rsid w:val="00360DC9"/>
    <w:rsid w:val="003626D8"/>
    <w:rsid w:val="00362CA0"/>
    <w:rsid w:val="00363586"/>
    <w:rsid w:val="003638A7"/>
    <w:rsid w:val="00363AA1"/>
    <w:rsid w:val="00363B25"/>
    <w:rsid w:val="00363E04"/>
    <w:rsid w:val="00364B29"/>
    <w:rsid w:val="00364B4E"/>
    <w:rsid w:val="00364BE2"/>
    <w:rsid w:val="00365EDE"/>
    <w:rsid w:val="00366047"/>
    <w:rsid w:val="00366444"/>
    <w:rsid w:val="00366652"/>
    <w:rsid w:val="00366877"/>
    <w:rsid w:val="0036692A"/>
    <w:rsid w:val="00367072"/>
    <w:rsid w:val="003673C3"/>
    <w:rsid w:val="003677D7"/>
    <w:rsid w:val="003704C9"/>
    <w:rsid w:val="00370CD3"/>
    <w:rsid w:val="00370E48"/>
    <w:rsid w:val="00372101"/>
    <w:rsid w:val="0037249A"/>
    <w:rsid w:val="00372603"/>
    <w:rsid w:val="0037328D"/>
    <w:rsid w:val="003743F4"/>
    <w:rsid w:val="00375010"/>
    <w:rsid w:val="003755B0"/>
    <w:rsid w:val="00375BE7"/>
    <w:rsid w:val="003762F7"/>
    <w:rsid w:val="0037758A"/>
    <w:rsid w:val="003800C9"/>
    <w:rsid w:val="0038017B"/>
    <w:rsid w:val="00380259"/>
    <w:rsid w:val="003805A5"/>
    <w:rsid w:val="00380E91"/>
    <w:rsid w:val="00381D94"/>
    <w:rsid w:val="003826AD"/>
    <w:rsid w:val="00383024"/>
    <w:rsid w:val="0038417A"/>
    <w:rsid w:val="00385E1D"/>
    <w:rsid w:val="00385ED3"/>
    <w:rsid w:val="003862AB"/>
    <w:rsid w:val="00386D21"/>
    <w:rsid w:val="003875EE"/>
    <w:rsid w:val="003906F4"/>
    <w:rsid w:val="00390828"/>
    <w:rsid w:val="00390973"/>
    <w:rsid w:val="00390996"/>
    <w:rsid w:val="00391664"/>
    <w:rsid w:val="00391857"/>
    <w:rsid w:val="00392072"/>
    <w:rsid w:val="00392D0B"/>
    <w:rsid w:val="0039502F"/>
    <w:rsid w:val="003950A6"/>
    <w:rsid w:val="003962F8"/>
    <w:rsid w:val="00396752"/>
    <w:rsid w:val="0039692E"/>
    <w:rsid w:val="00396E8A"/>
    <w:rsid w:val="00397BA0"/>
    <w:rsid w:val="003A0555"/>
    <w:rsid w:val="003A1197"/>
    <w:rsid w:val="003A1501"/>
    <w:rsid w:val="003A18DF"/>
    <w:rsid w:val="003A1958"/>
    <w:rsid w:val="003A3925"/>
    <w:rsid w:val="003A4396"/>
    <w:rsid w:val="003A479D"/>
    <w:rsid w:val="003A4B96"/>
    <w:rsid w:val="003A4C2E"/>
    <w:rsid w:val="003A4CD9"/>
    <w:rsid w:val="003A4DC8"/>
    <w:rsid w:val="003A4F7E"/>
    <w:rsid w:val="003A608E"/>
    <w:rsid w:val="003A6184"/>
    <w:rsid w:val="003A630F"/>
    <w:rsid w:val="003A65B6"/>
    <w:rsid w:val="003A7238"/>
    <w:rsid w:val="003A7CC4"/>
    <w:rsid w:val="003A7CEA"/>
    <w:rsid w:val="003A7E2C"/>
    <w:rsid w:val="003B04AF"/>
    <w:rsid w:val="003B2086"/>
    <w:rsid w:val="003B2543"/>
    <w:rsid w:val="003B2BB5"/>
    <w:rsid w:val="003B2C3D"/>
    <w:rsid w:val="003B2E8E"/>
    <w:rsid w:val="003B300A"/>
    <w:rsid w:val="003B3409"/>
    <w:rsid w:val="003B3B32"/>
    <w:rsid w:val="003B3EF6"/>
    <w:rsid w:val="003B3FC2"/>
    <w:rsid w:val="003B5F1A"/>
    <w:rsid w:val="003B6122"/>
    <w:rsid w:val="003B6323"/>
    <w:rsid w:val="003B66FC"/>
    <w:rsid w:val="003B6E7A"/>
    <w:rsid w:val="003B755B"/>
    <w:rsid w:val="003C0951"/>
    <w:rsid w:val="003C15ED"/>
    <w:rsid w:val="003C18FF"/>
    <w:rsid w:val="003C1C85"/>
    <w:rsid w:val="003C23E4"/>
    <w:rsid w:val="003C26E6"/>
    <w:rsid w:val="003C298F"/>
    <w:rsid w:val="003C35A9"/>
    <w:rsid w:val="003C3756"/>
    <w:rsid w:val="003C3C18"/>
    <w:rsid w:val="003C4296"/>
    <w:rsid w:val="003C45A4"/>
    <w:rsid w:val="003C56B0"/>
    <w:rsid w:val="003C570D"/>
    <w:rsid w:val="003C5996"/>
    <w:rsid w:val="003C5C90"/>
    <w:rsid w:val="003C5CC5"/>
    <w:rsid w:val="003C5CE0"/>
    <w:rsid w:val="003C5E42"/>
    <w:rsid w:val="003C6186"/>
    <w:rsid w:val="003C648A"/>
    <w:rsid w:val="003C6B25"/>
    <w:rsid w:val="003C749F"/>
    <w:rsid w:val="003C7CBE"/>
    <w:rsid w:val="003D0471"/>
    <w:rsid w:val="003D07D2"/>
    <w:rsid w:val="003D11E1"/>
    <w:rsid w:val="003D134D"/>
    <w:rsid w:val="003D1BD1"/>
    <w:rsid w:val="003D2459"/>
    <w:rsid w:val="003D2715"/>
    <w:rsid w:val="003D307E"/>
    <w:rsid w:val="003D46B5"/>
    <w:rsid w:val="003D479A"/>
    <w:rsid w:val="003D5199"/>
    <w:rsid w:val="003D6405"/>
    <w:rsid w:val="003D65E9"/>
    <w:rsid w:val="003D6846"/>
    <w:rsid w:val="003D6934"/>
    <w:rsid w:val="003D6B46"/>
    <w:rsid w:val="003D6EA3"/>
    <w:rsid w:val="003D728A"/>
    <w:rsid w:val="003D7A94"/>
    <w:rsid w:val="003D7E96"/>
    <w:rsid w:val="003E09AC"/>
    <w:rsid w:val="003E0A64"/>
    <w:rsid w:val="003E0D4F"/>
    <w:rsid w:val="003E1310"/>
    <w:rsid w:val="003E143C"/>
    <w:rsid w:val="003E1F08"/>
    <w:rsid w:val="003E212F"/>
    <w:rsid w:val="003E23A6"/>
    <w:rsid w:val="003E28A0"/>
    <w:rsid w:val="003E29AE"/>
    <w:rsid w:val="003E2F82"/>
    <w:rsid w:val="003E3A84"/>
    <w:rsid w:val="003E3BC7"/>
    <w:rsid w:val="003E3F97"/>
    <w:rsid w:val="003E45E5"/>
    <w:rsid w:val="003E493C"/>
    <w:rsid w:val="003E4D2A"/>
    <w:rsid w:val="003E4EB0"/>
    <w:rsid w:val="003E5E12"/>
    <w:rsid w:val="003F0478"/>
    <w:rsid w:val="003F0B5C"/>
    <w:rsid w:val="003F0DEF"/>
    <w:rsid w:val="003F14D8"/>
    <w:rsid w:val="003F1639"/>
    <w:rsid w:val="003F1B3C"/>
    <w:rsid w:val="003F2503"/>
    <w:rsid w:val="003F3413"/>
    <w:rsid w:val="003F34A2"/>
    <w:rsid w:val="003F43E4"/>
    <w:rsid w:val="003F4575"/>
    <w:rsid w:val="003F46D2"/>
    <w:rsid w:val="003F530D"/>
    <w:rsid w:val="003F53DE"/>
    <w:rsid w:val="003F58FB"/>
    <w:rsid w:val="003F642C"/>
    <w:rsid w:val="003F6A37"/>
    <w:rsid w:val="003F6C6D"/>
    <w:rsid w:val="003F7455"/>
    <w:rsid w:val="003F7C0E"/>
    <w:rsid w:val="0040018D"/>
    <w:rsid w:val="00400D2D"/>
    <w:rsid w:val="004010B2"/>
    <w:rsid w:val="004013F3"/>
    <w:rsid w:val="00401D3A"/>
    <w:rsid w:val="00401EDB"/>
    <w:rsid w:val="0040239E"/>
    <w:rsid w:val="0040253A"/>
    <w:rsid w:val="0040319C"/>
    <w:rsid w:val="0040335A"/>
    <w:rsid w:val="004045DD"/>
    <w:rsid w:val="00404770"/>
    <w:rsid w:val="0040510D"/>
    <w:rsid w:val="004052C7"/>
    <w:rsid w:val="00405842"/>
    <w:rsid w:val="004068E5"/>
    <w:rsid w:val="00406B46"/>
    <w:rsid w:val="00407A17"/>
    <w:rsid w:val="004104B2"/>
    <w:rsid w:val="004107D3"/>
    <w:rsid w:val="00410BDB"/>
    <w:rsid w:val="00410CB2"/>
    <w:rsid w:val="00411762"/>
    <w:rsid w:val="00412C53"/>
    <w:rsid w:val="00412E2B"/>
    <w:rsid w:val="00413AB8"/>
    <w:rsid w:val="00414286"/>
    <w:rsid w:val="00415640"/>
    <w:rsid w:val="00415839"/>
    <w:rsid w:val="00415A05"/>
    <w:rsid w:val="0041778F"/>
    <w:rsid w:val="004177CB"/>
    <w:rsid w:val="00417AAA"/>
    <w:rsid w:val="00417D4F"/>
    <w:rsid w:val="00417E69"/>
    <w:rsid w:val="00420130"/>
    <w:rsid w:val="00420FC4"/>
    <w:rsid w:val="004212D4"/>
    <w:rsid w:val="0042167A"/>
    <w:rsid w:val="004218D5"/>
    <w:rsid w:val="00421E02"/>
    <w:rsid w:val="00422A0B"/>
    <w:rsid w:val="00422C28"/>
    <w:rsid w:val="00422F4F"/>
    <w:rsid w:val="00423822"/>
    <w:rsid w:val="00423B8E"/>
    <w:rsid w:val="00424602"/>
    <w:rsid w:val="00424B60"/>
    <w:rsid w:val="00425753"/>
    <w:rsid w:val="00425B35"/>
    <w:rsid w:val="00425BD9"/>
    <w:rsid w:val="00425F2C"/>
    <w:rsid w:val="004266ED"/>
    <w:rsid w:val="00426E7C"/>
    <w:rsid w:val="00427799"/>
    <w:rsid w:val="00427EF8"/>
    <w:rsid w:val="00427FC6"/>
    <w:rsid w:val="00430114"/>
    <w:rsid w:val="00430562"/>
    <w:rsid w:val="004305ED"/>
    <w:rsid w:val="0043092E"/>
    <w:rsid w:val="00430988"/>
    <w:rsid w:val="00430BC7"/>
    <w:rsid w:val="00432532"/>
    <w:rsid w:val="004325FD"/>
    <w:rsid w:val="004327A9"/>
    <w:rsid w:val="00432F81"/>
    <w:rsid w:val="00433C64"/>
    <w:rsid w:val="00433EC9"/>
    <w:rsid w:val="00433ED1"/>
    <w:rsid w:val="004347D7"/>
    <w:rsid w:val="00435AA1"/>
    <w:rsid w:val="00436295"/>
    <w:rsid w:val="0043644E"/>
    <w:rsid w:val="004364B1"/>
    <w:rsid w:val="00436D79"/>
    <w:rsid w:val="004371C6"/>
    <w:rsid w:val="0043736B"/>
    <w:rsid w:val="00437E32"/>
    <w:rsid w:val="00437E68"/>
    <w:rsid w:val="00440044"/>
    <w:rsid w:val="00440748"/>
    <w:rsid w:val="004409D3"/>
    <w:rsid w:val="004436A9"/>
    <w:rsid w:val="0044408C"/>
    <w:rsid w:val="004441C0"/>
    <w:rsid w:val="004442F7"/>
    <w:rsid w:val="004443F9"/>
    <w:rsid w:val="00444A97"/>
    <w:rsid w:val="00444B53"/>
    <w:rsid w:val="00444C72"/>
    <w:rsid w:val="0044568E"/>
    <w:rsid w:val="00445775"/>
    <w:rsid w:val="00445821"/>
    <w:rsid w:val="00445DAA"/>
    <w:rsid w:val="0044639A"/>
    <w:rsid w:val="004464BB"/>
    <w:rsid w:val="0044665C"/>
    <w:rsid w:val="004469A4"/>
    <w:rsid w:val="004469C6"/>
    <w:rsid w:val="00446D41"/>
    <w:rsid w:val="00447095"/>
    <w:rsid w:val="0045088B"/>
    <w:rsid w:val="00451FCE"/>
    <w:rsid w:val="004525C9"/>
    <w:rsid w:val="004528DC"/>
    <w:rsid w:val="00452AA5"/>
    <w:rsid w:val="00453E65"/>
    <w:rsid w:val="0045513D"/>
    <w:rsid w:val="004553A1"/>
    <w:rsid w:val="00455B69"/>
    <w:rsid w:val="00455C51"/>
    <w:rsid w:val="00455E35"/>
    <w:rsid w:val="0045681C"/>
    <w:rsid w:val="00456829"/>
    <w:rsid w:val="004570E6"/>
    <w:rsid w:val="0045751F"/>
    <w:rsid w:val="0045781A"/>
    <w:rsid w:val="0046094A"/>
    <w:rsid w:val="00460E65"/>
    <w:rsid w:val="004611AC"/>
    <w:rsid w:val="004618CC"/>
    <w:rsid w:val="0046226C"/>
    <w:rsid w:val="00462A05"/>
    <w:rsid w:val="00462E28"/>
    <w:rsid w:val="00462FC0"/>
    <w:rsid w:val="004639D8"/>
    <w:rsid w:val="00463A36"/>
    <w:rsid w:val="00464764"/>
    <w:rsid w:val="00465230"/>
    <w:rsid w:val="00465304"/>
    <w:rsid w:val="0046594B"/>
    <w:rsid w:val="004659B4"/>
    <w:rsid w:val="004659CB"/>
    <w:rsid w:val="00466628"/>
    <w:rsid w:val="00466C2B"/>
    <w:rsid w:val="00467684"/>
    <w:rsid w:val="00467B1F"/>
    <w:rsid w:val="00467C1D"/>
    <w:rsid w:val="004707DB"/>
    <w:rsid w:val="00472832"/>
    <w:rsid w:val="00472D7E"/>
    <w:rsid w:val="00472F09"/>
    <w:rsid w:val="00473053"/>
    <w:rsid w:val="00473762"/>
    <w:rsid w:val="00473831"/>
    <w:rsid w:val="00473A5A"/>
    <w:rsid w:val="0047411B"/>
    <w:rsid w:val="00474147"/>
    <w:rsid w:val="00474D02"/>
    <w:rsid w:val="00475551"/>
    <w:rsid w:val="00475764"/>
    <w:rsid w:val="004761CA"/>
    <w:rsid w:val="00476AB0"/>
    <w:rsid w:val="00476ED1"/>
    <w:rsid w:val="00477347"/>
    <w:rsid w:val="004775A4"/>
    <w:rsid w:val="004804F0"/>
    <w:rsid w:val="00480D81"/>
    <w:rsid w:val="00480F2B"/>
    <w:rsid w:val="00481229"/>
    <w:rsid w:val="00481292"/>
    <w:rsid w:val="004820B8"/>
    <w:rsid w:val="00482208"/>
    <w:rsid w:val="0048236C"/>
    <w:rsid w:val="004827A6"/>
    <w:rsid w:val="004839F2"/>
    <w:rsid w:val="00484502"/>
    <w:rsid w:val="00484A87"/>
    <w:rsid w:val="00485BA1"/>
    <w:rsid w:val="00486055"/>
    <w:rsid w:val="004864B6"/>
    <w:rsid w:val="004867B0"/>
    <w:rsid w:val="004868CD"/>
    <w:rsid w:val="00486A67"/>
    <w:rsid w:val="00487A74"/>
    <w:rsid w:val="00487CEA"/>
    <w:rsid w:val="00487F73"/>
    <w:rsid w:val="0049008B"/>
    <w:rsid w:val="004907F7"/>
    <w:rsid w:val="00490ABE"/>
    <w:rsid w:val="00490E4B"/>
    <w:rsid w:val="00491BE5"/>
    <w:rsid w:val="00491D61"/>
    <w:rsid w:val="0049204E"/>
    <w:rsid w:val="00492658"/>
    <w:rsid w:val="00492F79"/>
    <w:rsid w:val="00494DFA"/>
    <w:rsid w:val="00496BEA"/>
    <w:rsid w:val="004970AF"/>
    <w:rsid w:val="0049710C"/>
    <w:rsid w:val="00497649"/>
    <w:rsid w:val="004978D4"/>
    <w:rsid w:val="00497D01"/>
    <w:rsid w:val="004A021C"/>
    <w:rsid w:val="004A080E"/>
    <w:rsid w:val="004A0878"/>
    <w:rsid w:val="004A08D6"/>
    <w:rsid w:val="004A0FD7"/>
    <w:rsid w:val="004A1B50"/>
    <w:rsid w:val="004A298A"/>
    <w:rsid w:val="004A2B8B"/>
    <w:rsid w:val="004A2E1B"/>
    <w:rsid w:val="004A2ED0"/>
    <w:rsid w:val="004A2F77"/>
    <w:rsid w:val="004A49F3"/>
    <w:rsid w:val="004A5373"/>
    <w:rsid w:val="004A5C73"/>
    <w:rsid w:val="004A5DFA"/>
    <w:rsid w:val="004A60D2"/>
    <w:rsid w:val="004A6D65"/>
    <w:rsid w:val="004A7189"/>
    <w:rsid w:val="004B0B60"/>
    <w:rsid w:val="004B17A7"/>
    <w:rsid w:val="004B23EF"/>
    <w:rsid w:val="004B25F3"/>
    <w:rsid w:val="004B2776"/>
    <w:rsid w:val="004B2868"/>
    <w:rsid w:val="004B2923"/>
    <w:rsid w:val="004B3579"/>
    <w:rsid w:val="004B3F24"/>
    <w:rsid w:val="004B4570"/>
    <w:rsid w:val="004B468E"/>
    <w:rsid w:val="004B4AA0"/>
    <w:rsid w:val="004B59A3"/>
    <w:rsid w:val="004B5C06"/>
    <w:rsid w:val="004B6A77"/>
    <w:rsid w:val="004B75AE"/>
    <w:rsid w:val="004B75E7"/>
    <w:rsid w:val="004B75F1"/>
    <w:rsid w:val="004B7F16"/>
    <w:rsid w:val="004C02F5"/>
    <w:rsid w:val="004C030A"/>
    <w:rsid w:val="004C070C"/>
    <w:rsid w:val="004C0903"/>
    <w:rsid w:val="004C1458"/>
    <w:rsid w:val="004C1E48"/>
    <w:rsid w:val="004C1ED1"/>
    <w:rsid w:val="004C27C1"/>
    <w:rsid w:val="004C28C9"/>
    <w:rsid w:val="004C2FEE"/>
    <w:rsid w:val="004C3185"/>
    <w:rsid w:val="004C3548"/>
    <w:rsid w:val="004C3673"/>
    <w:rsid w:val="004C3FDE"/>
    <w:rsid w:val="004C450A"/>
    <w:rsid w:val="004C4579"/>
    <w:rsid w:val="004C486E"/>
    <w:rsid w:val="004C55E2"/>
    <w:rsid w:val="004C5AC3"/>
    <w:rsid w:val="004C6A05"/>
    <w:rsid w:val="004C6A7D"/>
    <w:rsid w:val="004C718A"/>
    <w:rsid w:val="004C7AD5"/>
    <w:rsid w:val="004C7EC9"/>
    <w:rsid w:val="004C7EF6"/>
    <w:rsid w:val="004D2344"/>
    <w:rsid w:val="004D262C"/>
    <w:rsid w:val="004D276B"/>
    <w:rsid w:val="004D2D6A"/>
    <w:rsid w:val="004D32B6"/>
    <w:rsid w:val="004D341F"/>
    <w:rsid w:val="004D3882"/>
    <w:rsid w:val="004D3D09"/>
    <w:rsid w:val="004D413B"/>
    <w:rsid w:val="004D5702"/>
    <w:rsid w:val="004D5C4F"/>
    <w:rsid w:val="004D5F97"/>
    <w:rsid w:val="004D6742"/>
    <w:rsid w:val="004D6D5B"/>
    <w:rsid w:val="004D779F"/>
    <w:rsid w:val="004E0973"/>
    <w:rsid w:val="004E10CF"/>
    <w:rsid w:val="004E118D"/>
    <w:rsid w:val="004E164A"/>
    <w:rsid w:val="004E1A1C"/>
    <w:rsid w:val="004E24EB"/>
    <w:rsid w:val="004E2CAA"/>
    <w:rsid w:val="004E3400"/>
    <w:rsid w:val="004E45EC"/>
    <w:rsid w:val="004E5CE9"/>
    <w:rsid w:val="004E5F3F"/>
    <w:rsid w:val="004E66D8"/>
    <w:rsid w:val="004E6FFC"/>
    <w:rsid w:val="004E7AFF"/>
    <w:rsid w:val="004E7E64"/>
    <w:rsid w:val="004F071C"/>
    <w:rsid w:val="004F0732"/>
    <w:rsid w:val="004F0E5A"/>
    <w:rsid w:val="004F14B1"/>
    <w:rsid w:val="004F2C36"/>
    <w:rsid w:val="004F2F81"/>
    <w:rsid w:val="004F3B4D"/>
    <w:rsid w:val="004F4041"/>
    <w:rsid w:val="004F45E0"/>
    <w:rsid w:val="004F47D4"/>
    <w:rsid w:val="004F4D3B"/>
    <w:rsid w:val="004F5747"/>
    <w:rsid w:val="004F5C73"/>
    <w:rsid w:val="004F638B"/>
    <w:rsid w:val="004F63B4"/>
    <w:rsid w:val="004F68AE"/>
    <w:rsid w:val="004F6F2D"/>
    <w:rsid w:val="004F70FC"/>
    <w:rsid w:val="004F768C"/>
    <w:rsid w:val="004F7F85"/>
    <w:rsid w:val="00500003"/>
    <w:rsid w:val="00500346"/>
    <w:rsid w:val="00500E60"/>
    <w:rsid w:val="0050122F"/>
    <w:rsid w:val="0050130C"/>
    <w:rsid w:val="005021AB"/>
    <w:rsid w:val="005022D0"/>
    <w:rsid w:val="005026DA"/>
    <w:rsid w:val="0050314F"/>
    <w:rsid w:val="00503934"/>
    <w:rsid w:val="00503E97"/>
    <w:rsid w:val="005050B9"/>
    <w:rsid w:val="00505DF7"/>
    <w:rsid w:val="0050613C"/>
    <w:rsid w:val="00506975"/>
    <w:rsid w:val="00506BEA"/>
    <w:rsid w:val="00506E3E"/>
    <w:rsid w:val="00507CF8"/>
    <w:rsid w:val="00510F1D"/>
    <w:rsid w:val="00511386"/>
    <w:rsid w:val="00511628"/>
    <w:rsid w:val="0051192F"/>
    <w:rsid w:val="00512C6A"/>
    <w:rsid w:val="00513451"/>
    <w:rsid w:val="00513704"/>
    <w:rsid w:val="005141A3"/>
    <w:rsid w:val="005145C3"/>
    <w:rsid w:val="00514FD4"/>
    <w:rsid w:val="00515864"/>
    <w:rsid w:val="00515BE4"/>
    <w:rsid w:val="00516007"/>
    <w:rsid w:val="00516015"/>
    <w:rsid w:val="00516D26"/>
    <w:rsid w:val="00517359"/>
    <w:rsid w:val="00517607"/>
    <w:rsid w:val="00517B2A"/>
    <w:rsid w:val="0052018D"/>
    <w:rsid w:val="005201A4"/>
    <w:rsid w:val="005202F9"/>
    <w:rsid w:val="00520384"/>
    <w:rsid w:val="005203D0"/>
    <w:rsid w:val="005203E6"/>
    <w:rsid w:val="00520D4A"/>
    <w:rsid w:val="005228B9"/>
    <w:rsid w:val="00524814"/>
    <w:rsid w:val="00525322"/>
    <w:rsid w:val="00525435"/>
    <w:rsid w:val="005254C9"/>
    <w:rsid w:val="00525978"/>
    <w:rsid w:val="00525A26"/>
    <w:rsid w:val="00526D9E"/>
    <w:rsid w:val="00526F2B"/>
    <w:rsid w:val="00527282"/>
    <w:rsid w:val="00527A5A"/>
    <w:rsid w:val="00527ADA"/>
    <w:rsid w:val="00530545"/>
    <w:rsid w:val="0053099B"/>
    <w:rsid w:val="00530BFA"/>
    <w:rsid w:val="005317A3"/>
    <w:rsid w:val="00531CD9"/>
    <w:rsid w:val="00532113"/>
    <w:rsid w:val="00532730"/>
    <w:rsid w:val="00532A2D"/>
    <w:rsid w:val="00534507"/>
    <w:rsid w:val="00534D4D"/>
    <w:rsid w:val="005350AA"/>
    <w:rsid w:val="005351CC"/>
    <w:rsid w:val="005361FB"/>
    <w:rsid w:val="005362CE"/>
    <w:rsid w:val="005363F6"/>
    <w:rsid w:val="005369DC"/>
    <w:rsid w:val="005370C7"/>
    <w:rsid w:val="0053737B"/>
    <w:rsid w:val="005379EA"/>
    <w:rsid w:val="00540334"/>
    <w:rsid w:val="005403ED"/>
    <w:rsid w:val="00540655"/>
    <w:rsid w:val="00541214"/>
    <w:rsid w:val="00541EFF"/>
    <w:rsid w:val="005430FF"/>
    <w:rsid w:val="0054379F"/>
    <w:rsid w:val="00544404"/>
    <w:rsid w:val="0054548F"/>
    <w:rsid w:val="00545964"/>
    <w:rsid w:val="005462F1"/>
    <w:rsid w:val="00546A55"/>
    <w:rsid w:val="005470F5"/>
    <w:rsid w:val="005476DC"/>
    <w:rsid w:val="005479DF"/>
    <w:rsid w:val="00547E72"/>
    <w:rsid w:val="005501CC"/>
    <w:rsid w:val="00550308"/>
    <w:rsid w:val="0055150A"/>
    <w:rsid w:val="00552889"/>
    <w:rsid w:val="005535BC"/>
    <w:rsid w:val="00553B3A"/>
    <w:rsid w:val="00553C37"/>
    <w:rsid w:val="00553C3A"/>
    <w:rsid w:val="00553E4C"/>
    <w:rsid w:val="00554058"/>
    <w:rsid w:val="005542A0"/>
    <w:rsid w:val="005542F2"/>
    <w:rsid w:val="00554348"/>
    <w:rsid w:val="005543D1"/>
    <w:rsid w:val="005549FA"/>
    <w:rsid w:val="00554A63"/>
    <w:rsid w:val="00554C64"/>
    <w:rsid w:val="00554DCF"/>
    <w:rsid w:val="00555446"/>
    <w:rsid w:val="0055547E"/>
    <w:rsid w:val="005557A5"/>
    <w:rsid w:val="005557BB"/>
    <w:rsid w:val="005557F5"/>
    <w:rsid w:val="00555C74"/>
    <w:rsid w:val="00556362"/>
    <w:rsid w:val="00556430"/>
    <w:rsid w:val="005567F9"/>
    <w:rsid w:val="005576D4"/>
    <w:rsid w:val="0056046E"/>
    <w:rsid w:val="00560783"/>
    <w:rsid w:val="005607F8"/>
    <w:rsid w:val="0056107E"/>
    <w:rsid w:val="0056125D"/>
    <w:rsid w:val="005616C8"/>
    <w:rsid w:val="00561C00"/>
    <w:rsid w:val="005621C7"/>
    <w:rsid w:val="00562EE4"/>
    <w:rsid w:val="005631C1"/>
    <w:rsid w:val="0056324B"/>
    <w:rsid w:val="00563351"/>
    <w:rsid w:val="0056361B"/>
    <w:rsid w:val="005636F9"/>
    <w:rsid w:val="00563B05"/>
    <w:rsid w:val="00563B3C"/>
    <w:rsid w:val="00563B85"/>
    <w:rsid w:val="00563D3A"/>
    <w:rsid w:val="005648A1"/>
    <w:rsid w:val="005648B7"/>
    <w:rsid w:val="00564BCC"/>
    <w:rsid w:val="00564FFF"/>
    <w:rsid w:val="00565004"/>
    <w:rsid w:val="005656E7"/>
    <w:rsid w:val="00565EF3"/>
    <w:rsid w:val="00566A5D"/>
    <w:rsid w:val="0056724E"/>
    <w:rsid w:val="005676B3"/>
    <w:rsid w:val="00567722"/>
    <w:rsid w:val="005678DD"/>
    <w:rsid w:val="00571843"/>
    <w:rsid w:val="00571962"/>
    <w:rsid w:val="00572F6B"/>
    <w:rsid w:val="0057320B"/>
    <w:rsid w:val="00573B3D"/>
    <w:rsid w:val="00573CAC"/>
    <w:rsid w:val="005745BF"/>
    <w:rsid w:val="0057461F"/>
    <w:rsid w:val="0057487D"/>
    <w:rsid w:val="0057513D"/>
    <w:rsid w:val="00576373"/>
    <w:rsid w:val="00576680"/>
    <w:rsid w:val="0057673E"/>
    <w:rsid w:val="0057694C"/>
    <w:rsid w:val="00576F80"/>
    <w:rsid w:val="00577297"/>
    <w:rsid w:val="00577868"/>
    <w:rsid w:val="00577A66"/>
    <w:rsid w:val="00580BF0"/>
    <w:rsid w:val="00581159"/>
    <w:rsid w:val="00581B30"/>
    <w:rsid w:val="00581F32"/>
    <w:rsid w:val="00581F89"/>
    <w:rsid w:val="00581FBE"/>
    <w:rsid w:val="0058259A"/>
    <w:rsid w:val="00582BEC"/>
    <w:rsid w:val="00582C35"/>
    <w:rsid w:val="00583223"/>
    <w:rsid w:val="00583780"/>
    <w:rsid w:val="00583B6B"/>
    <w:rsid w:val="00583D15"/>
    <w:rsid w:val="00583D3A"/>
    <w:rsid w:val="00583EE7"/>
    <w:rsid w:val="00583F23"/>
    <w:rsid w:val="005848B2"/>
    <w:rsid w:val="00585006"/>
    <w:rsid w:val="00585A64"/>
    <w:rsid w:val="00585C0E"/>
    <w:rsid w:val="00585C3E"/>
    <w:rsid w:val="00586261"/>
    <w:rsid w:val="00586494"/>
    <w:rsid w:val="00586901"/>
    <w:rsid w:val="00586B6E"/>
    <w:rsid w:val="00586E32"/>
    <w:rsid w:val="00587155"/>
    <w:rsid w:val="005879EE"/>
    <w:rsid w:val="00587AC9"/>
    <w:rsid w:val="00587AF1"/>
    <w:rsid w:val="0059021A"/>
    <w:rsid w:val="005906A6"/>
    <w:rsid w:val="005909F7"/>
    <w:rsid w:val="00590AB4"/>
    <w:rsid w:val="00590C19"/>
    <w:rsid w:val="00590E50"/>
    <w:rsid w:val="005910BE"/>
    <w:rsid w:val="005912A5"/>
    <w:rsid w:val="00591361"/>
    <w:rsid w:val="00591C80"/>
    <w:rsid w:val="0059370E"/>
    <w:rsid w:val="005939BB"/>
    <w:rsid w:val="00593BE8"/>
    <w:rsid w:val="00593E99"/>
    <w:rsid w:val="00593F99"/>
    <w:rsid w:val="0059454B"/>
    <w:rsid w:val="00594761"/>
    <w:rsid w:val="005949F8"/>
    <w:rsid w:val="005957DC"/>
    <w:rsid w:val="005959F5"/>
    <w:rsid w:val="00595E50"/>
    <w:rsid w:val="00596EFB"/>
    <w:rsid w:val="005974F7"/>
    <w:rsid w:val="00597B4F"/>
    <w:rsid w:val="005A00BA"/>
    <w:rsid w:val="005A06F8"/>
    <w:rsid w:val="005A086E"/>
    <w:rsid w:val="005A0B27"/>
    <w:rsid w:val="005A0CB1"/>
    <w:rsid w:val="005A156B"/>
    <w:rsid w:val="005A15F2"/>
    <w:rsid w:val="005A2231"/>
    <w:rsid w:val="005A2A3C"/>
    <w:rsid w:val="005A2A75"/>
    <w:rsid w:val="005A3141"/>
    <w:rsid w:val="005A51F3"/>
    <w:rsid w:val="005A58E3"/>
    <w:rsid w:val="005A594F"/>
    <w:rsid w:val="005A5AB7"/>
    <w:rsid w:val="005A5C5C"/>
    <w:rsid w:val="005A5FAB"/>
    <w:rsid w:val="005A6172"/>
    <w:rsid w:val="005A6BB5"/>
    <w:rsid w:val="005A6FF6"/>
    <w:rsid w:val="005A708D"/>
    <w:rsid w:val="005A74B0"/>
    <w:rsid w:val="005A752B"/>
    <w:rsid w:val="005B0F55"/>
    <w:rsid w:val="005B10B6"/>
    <w:rsid w:val="005B296D"/>
    <w:rsid w:val="005B36F5"/>
    <w:rsid w:val="005B3C51"/>
    <w:rsid w:val="005B3D37"/>
    <w:rsid w:val="005B3E36"/>
    <w:rsid w:val="005B3F0B"/>
    <w:rsid w:val="005B4BF1"/>
    <w:rsid w:val="005B4D48"/>
    <w:rsid w:val="005B567D"/>
    <w:rsid w:val="005B5E22"/>
    <w:rsid w:val="005B5F25"/>
    <w:rsid w:val="005B5F4D"/>
    <w:rsid w:val="005B5F8F"/>
    <w:rsid w:val="005B6035"/>
    <w:rsid w:val="005B6206"/>
    <w:rsid w:val="005B6AF1"/>
    <w:rsid w:val="005B7BDB"/>
    <w:rsid w:val="005C0143"/>
    <w:rsid w:val="005C0343"/>
    <w:rsid w:val="005C14D8"/>
    <w:rsid w:val="005C2043"/>
    <w:rsid w:val="005C20FD"/>
    <w:rsid w:val="005C2664"/>
    <w:rsid w:val="005C2749"/>
    <w:rsid w:val="005C2F40"/>
    <w:rsid w:val="005C3B43"/>
    <w:rsid w:val="005C447F"/>
    <w:rsid w:val="005C4E39"/>
    <w:rsid w:val="005C504C"/>
    <w:rsid w:val="005C5958"/>
    <w:rsid w:val="005C6426"/>
    <w:rsid w:val="005C6468"/>
    <w:rsid w:val="005C70BA"/>
    <w:rsid w:val="005C736B"/>
    <w:rsid w:val="005C7474"/>
    <w:rsid w:val="005C74FC"/>
    <w:rsid w:val="005C7671"/>
    <w:rsid w:val="005C76CF"/>
    <w:rsid w:val="005C7E50"/>
    <w:rsid w:val="005D0021"/>
    <w:rsid w:val="005D008B"/>
    <w:rsid w:val="005D0659"/>
    <w:rsid w:val="005D12EB"/>
    <w:rsid w:val="005D1494"/>
    <w:rsid w:val="005D1B22"/>
    <w:rsid w:val="005D2037"/>
    <w:rsid w:val="005D2277"/>
    <w:rsid w:val="005D2502"/>
    <w:rsid w:val="005D294B"/>
    <w:rsid w:val="005D359F"/>
    <w:rsid w:val="005D4148"/>
    <w:rsid w:val="005D4563"/>
    <w:rsid w:val="005D4588"/>
    <w:rsid w:val="005D4FA2"/>
    <w:rsid w:val="005D5360"/>
    <w:rsid w:val="005D682B"/>
    <w:rsid w:val="005D6EE9"/>
    <w:rsid w:val="005D714B"/>
    <w:rsid w:val="005D7211"/>
    <w:rsid w:val="005D7678"/>
    <w:rsid w:val="005D7E2A"/>
    <w:rsid w:val="005E025D"/>
    <w:rsid w:val="005E0692"/>
    <w:rsid w:val="005E0A52"/>
    <w:rsid w:val="005E0AFC"/>
    <w:rsid w:val="005E1403"/>
    <w:rsid w:val="005E15D0"/>
    <w:rsid w:val="005E2EDA"/>
    <w:rsid w:val="005E33BC"/>
    <w:rsid w:val="005E33F2"/>
    <w:rsid w:val="005E3AB0"/>
    <w:rsid w:val="005E3FDF"/>
    <w:rsid w:val="005E4147"/>
    <w:rsid w:val="005E4B39"/>
    <w:rsid w:val="005E5CA5"/>
    <w:rsid w:val="005E5DAD"/>
    <w:rsid w:val="005E5F2B"/>
    <w:rsid w:val="005E6070"/>
    <w:rsid w:val="005E631B"/>
    <w:rsid w:val="005E7647"/>
    <w:rsid w:val="005E7BDC"/>
    <w:rsid w:val="005E7BDF"/>
    <w:rsid w:val="005F0792"/>
    <w:rsid w:val="005F0C4E"/>
    <w:rsid w:val="005F0DF9"/>
    <w:rsid w:val="005F0E00"/>
    <w:rsid w:val="005F0E62"/>
    <w:rsid w:val="005F2239"/>
    <w:rsid w:val="005F2352"/>
    <w:rsid w:val="005F25B7"/>
    <w:rsid w:val="005F2E48"/>
    <w:rsid w:val="005F34CE"/>
    <w:rsid w:val="005F361C"/>
    <w:rsid w:val="005F41DE"/>
    <w:rsid w:val="005F48E0"/>
    <w:rsid w:val="005F5B31"/>
    <w:rsid w:val="005F5CA7"/>
    <w:rsid w:val="005F69C8"/>
    <w:rsid w:val="005F7101"/>
    <w:rsid w:val="006001B5"/>
    <w:rsid w:val="00600366"/>
    <w:rsid w:val="00600EA8"/>
    <w:rsid w:val="006017E2"/>
    <w:rsid w:val="00601D68"/>
    <w:rsid w:val="0060235A"/>
    <w:rsid w:val="00602D0F"/>
    <w:rsid w:val="00602E4A"/>
    <w:rsid w:val="0060305F"/>
    <w:rsid w:val="00603E53"/>
    <w:rsid w:val="006040A0"/>
    <w:rsid w:val="006043BE"/>
    <w:rsid w:val="00604938"/>
    <w:rsid w:val="00605945"/>
    <w:rsid w:val="00605C73"/>
    <w:rsid w:val="006062E1"/>
    <w:rsid w:val="006066BD"/>
    <w:rsid w:val="00606711"/>
    <w:rsid w:val="00606AE3"/>
    <w:rsid w:val="006078AF"/>
    <w:rsid w:val="00607FDD"/>
    <w:rsid w:val="00610BD3"/>
    <w:rsid w:val="006118A7"/>
    <w:rsid w:val="00612551"/>
    <w:rsid w:val="006130D7"/>
    <w:rsid w:val="00613DCB"/>
    <w:rsid w:val="00613F60"/>
    <w:rsid w:val="00614556"/>
    <w:rsid w:val="00614764"/>
    <w:rsid w:val="00614791"/>
    <w:rsid w:val="00614872"/>
    <w:rsid w:val="00614CE3"/>
    <w:rsid w:val="006155A0"/>
    <w:rsid w:val="00615EA4"/>
    <w:rsid w:val="0061655E"/>
    <w:rsid w:val="00616959"/>
    <w:rsid w:val="00616DDA"/>
    <w:rsid w:val="0061762E"/>
    <w:rsid w:val="00617A9F"/>
    <w:rsid w:val="006201B3"/>
    <w:rsid w:val="006201CA"/>
    <w:rsid w:val="006203FF"/>
    <w:rsid w:val="006204B0"/>
    <w:rsid w:val="00621F54"/>
    <w:rsid w:val="006222E1"/>
    <w:rsid w:val="0062266A"/>
    <w:rsid w:val="00622940"/>
    <w:rsid w:val="00622DB5"/>
    <w:rsid w:val="00622E1B"/>
    <w:rsid w:val="0062304E"/>
    <w:rsid w:val="0062309F"/>
    <w:rsid w:val="006234A2"/>
    <w:rsid w:val="006236A3"/>
    <w:rsid w:val="00623B27"/>
    <w:rsid w:val="006240A4"/>
    <w:rsid w:val="00625A74"/>
    <w:rsid w:val="00626612"/>
    <w:rsid w:val="0062677A"/>
    <w:rsid w:val="00626A4A"/>
    <w:rsid w:val="00626FD2"/>
    <w:rsid w:val="006274C6"/>
    <w:rsid w:val="00627B3C"/>
    <w:rsid w:val="00630DD6"/>
    <w:rsid w:val="00630FBB"/>
    <w:rsid w:val="0063108B"/>
    <w:rsid w:val="00631252"/>
    <w:rsid w:val="006313C1"/>
    <w:rsid w:val="00631AAB"/>
    <w:rsid w:val="00631F8C"/>
    <w:rsid w:val="006325E4"/>
    <w:rsid w:val="00633D52"/>
    <w:rsid w:val="00634303"/>
    <w:rsid w:val="006347F7"/>
    <w:rsid w:val="00635304"/>
    <w:rsid w:val="0063549C"/>
    <w:rsid w:val="0063580E"/>
    <w:rsid w:val="00636056"/>
    <w:rsid w:val="00636A57"/>
    <w:rsid w:val="006373C7"/>
    <w:rsid w:val="006377D3"/>
    <w:rsid w:val="006406AF"/>
    <w:rsid w:val="00641E20"/>
    <w:rsid w:val="00642105"/>
    <w:rsid w:val="0064274C"/>
    <w:rsid w:val="00642B97"/>
    <w:rsid w:val="006436A9"/>
    <w:rsid w:val="00643D7C"/>
    <w:rsid w:val="006440ED"/>
    <w:rsid w:val="00644B4E"/>
    <w:rsid w:val="00644F85"/>
    <w:rsid w:val="006451A7"/>
    <w:rsid w:val="00645DA8"/>
    <w:rsid w:val="00646F06"/>
    <w:rsid w:val="00647028"/>
    <w:rsid w:val="00647726"/>
    <w:rsid w:val="00647A36"/>
    <w:rsid w:val="00647EF9"/>
    <w:rsid w:val="0065006F"/>
    <w:rsid w:val="00650357"/>
    <w:rsid w:val="00650EA5"/>
    <w:rsid w:val="006511A6"/>
    <w:rsid w:val="006513DE"/>
    <w:rsid w:val="00651479"/>
    <w:rsid w:val="0065186A"/>
    <w:rsid w:val="006521E0"/>
    <w:rsid w:val="0065238A"/>
    <w:rsid w:val="0065415E"/>
    <w:rsid w:val="006553D3"/>
    <w:rsid w:val="00655833"/>
    <w:rsid w:val="00656E57"/>
    <w:rsid w:val="006572D9"/>
    <w:rsid w:val="006577A9"/>
    <w:rsid w:val="00657897"/>
    <w:rsid w:val="00657EDF"/>
    <w:rsid w:val="0066065A"/>
    <w:rsid w:val="00660C2F"/>
    <w:rsid w:val="00660D04"/>
    <w:rsid w:val="00661576"/>
    <w:rsid w:val="00661F1F"/>
    <w:rsid w:val="00662729"/>
    <w:rsid w:val="00662C5F"/>
    <w:rsid w:val="00663660"/>
    <w:rsid w:val="00663E22"/>
    <w:rsid w:val="00663EFA"/>
    <w:rsid w:val="00664231"/>
    <w:rsid w:val="006647EA"/>
    <w:rsid w:val="006657D0"/>
    <w:rsid w:val="00665E90"/>
    <w:rsid w:val="0066644D"/>
    <w:rsid w:val="00666CE6"/>
    <w:rsid w:val="00667588"/>
    <w:rsid w:val="00667D32"/>
    <w:rsid w:val="00667DFA"/>
    <w:rsid w:val="00667F9D"/>
    <w:rsid w:val="00667FC7"/>
    <w:rsid w:val="00670421"/>
    <w:rsid w:val="0067167B"/>
    <w:rsid w:val="00672107"/>
    <w:rsid w:val="00672701"/>
    <w:rsid w:val="00673082"/>
    <w:rsid w:val="00673753"/>
    <w:rsid w:val="00673A51"/>
    <w:rsid w:val="0067429D"/>
    <w:rsid w:val="006749F3"/>
    <w:rsid w:val="00674F52"/>
    <w:rsid w:val="0067517C"/>
    <w:rsid w:val="006755D8"/>
    <w:rsid w:val="00675B81"/>
    <w:rsid w:val="00675C73"/>
    <w:rsid w:val="00675ECA"/>
    <w:rsid w:val="00676373"/>
    <w:rsid w:val="006765A0"/>
    <w:rsid w:val="00676835"/>
    <w:rsid w:val="0067716A"/>
    <w:rsid w:val="006779D5"/>
    <w:rsid w:val="00680069"/>
    <w:rsid w:val="006805F0"/>
    <w:rsid w:val="00680D24"/>
    <w:rsid w:val="006810CD"/>
    <w:rsid w:val="006819EB"/>
    <w:rsid w:val="00681C2C"/>
    <w:rsid w:val="00681C9E"/>
    <w:rsid w:val="00681F93"/>
    <w:rsid w:val="00681F95"/>
    <w:rsid w:val="00683163"/>
    <w:rsid w:val="006833BA"/>
    <w:rsid w:val="00683549"/>
    <w:rsid w:val="00683DF3"/>
    <w:rsid w:val="006849E8"/>
    <w:rsid w:val="00684DAD"/>
    <w:rsid w:val="0068618D"/>
    <w:rsid w:val="006861B2"/>
    <w:rsid w:val="00686238"/>
    <w:rsid w:val="00686291"/>
    <w:rsid w:val="0068774E"/>
    <w:rsid w:val="00687B56"/>
    <w:rsid w:val="006902A3"/>
    <w:rsid w:val="00690D29"/>
    <w:rsid w:val="00691E3A"/>
    <w:rsid w:val="0069242D"/>
    <w:rsid w:val="006925DB"/>
    <w:rsid w:val="006929C3"/>
    <w:rsid w:val="00692AE6"/>
    <w:rsid w:val="0069397B"/>
    <w:rsid w:val="00693FE6"/>
    <w:rsid w:val="006940D2"/>
    <w:rsid w:val="00694A46"/>
    <w:rsid w:val="00694E5F"/>
    <w:rsid w:val="006950F6"/>
    <w:rsid w:val="006959F8"/>
    <w:rsid w:val="00697591"/>
    <w:rsid w:val="00697A37"/>
    <w:rsid w:val="006A07D0"/>
    <w:rsid w:val="006A07DE"/>
    <w:rsid w:val="006A1347"/>
    <w:rsid w:val="006A1498"/>
    <w:rsid w:val="006A1D99"/>
    <w:rsid w:val="006A266D"/>
    <w:rsid w:val="006A30A2"/>
    <w:rsid w:val="006A42B4"/>
    <w:rsid w:val="006A465C"/>
    <w:rsid w:val="006A4CF7"/>
    <w:rsid w:val="006A58D0"/>
    <w:rsid w:val="006A5941"/>
    <w:rsid w:val="006A5C82"/>
    <w:rsid w:val="006A6B6D"/>
    <w:rsid w:val="006A6CBC"/>
    <w:rsid w:val="006A6EB0"/>
    <w:rsid w:val="006A7039"/>
    <w:rsid w:val="006A71C3"/>
    <w:rsid w:val="006A71FD"/>
    <w:rsid w:val="006A742E"/>
    <w:rsid w:val="006B0184"/>
    <w:rsid w:val="006B06B1"/>
    <w:rsid w:val="006B07E2"/>
    <w:rsid w:val="006B08CE"/>
    <w:rsid w:val="006B0CD3"/>
    <w:rsid w:val="006B0F59"/>
    <w:rsid w:val="006B1459"/>
    <w:rsid w:val="006B16CF"/>
    <w:rsid w:val="006B175D"/>
    <w:rsid w:val="006B1961"/>
    <w:rsid w:val="006B2843"/>
    <w:rsid w:val="006B3023"/>
    <w:rsid w:val="006B302D"/>
    <w:rsid w:val="006B4004"/>
    <w:rsid w:val="006B4AFC"/>
    <w:rsid w:val="006B5CB9"/>
    <w:rsid w:val="006B6C8B"/>
    <w:rsid w:val="006B6D87"/>
    <w:rsid w:val="006B773B"/>
    <w:rsid w:val="006B791E"/>
    <w:rsid w:val="006B7CC6"/>
    <w:rsid w:val="006C019D"/>
    <w:rsid w:val="006C0ADA"/>
    <w:rsid w:val="006C1469"/>
    <w:rsid w:val="006C1D37"/>
    <w:rsid w:val="006C2CFB"/>
    <w:rsid w:val="006C3061"/>
    <w:rsid w:val="006C3912"/>
    <w:rsid w:val="006C3D51"/>
    <w:rsid w:val="006C4032"/>
    <w:rsid w:val="006C4B68"/>
    <w:rsid w:val="006C5B9D"/>
    <w:rsid w:val="006C6084"/>
    <w:rsid w:val="006C6169"/>
    <w:rsid w:val="006C6383"/>
    <w:rsid w:val="006C6BA2"/>
    <w:rsid w:val="006C6BF1"/>
    <w:rsid w:val="006C6DD5"/>
    <w:rsid w:val="006D0092"/>
    <w:rsid w:val="006D054F"/>
    <w:rsid w:val="006D0BFE"/>
    <w:rsid w:val="006D0C0E"/>
    <w:rsid w:val="006D0F6A"/>
    <w:rsid w:val="006D130E"/>
    <w:rsid w:val="006D1BBF"/>
    <w:rsid w:val="006D1CE5"/>
    <w:rsid w:val="006D1EE6"/>
    <w:rsid w:val="006D23E8"/>
    <w:rsid w:val="006D2DEA"/>
    <w:rsid w:val="006D2EFD"/>
    <w:rsid w:val="006D3C94"/>
    <w:rsid w:val="006D4872"/>
    <w:rsid w:val="006D5376"/>
    <w:rsid w:val="006D6F66"/>
    <w:rsid w:val="006D77E9"/>
    <w:rsid w:val="006D7A7C"/>
    <w:rsid w:val="006D7F6D"/>
    <w:rsid w:val="006E076F"/>
    <w:rsid w:val="006E07E5"/>
    <w:rsid w:val="006E0AF1"/>
    <w:rsid w:val="006E0B76"/>
    <w:rsid w:val="006E2EAD"/>
    <w:rsid w:val="006E33ED"/>
    <w:rsid w:val="006E346C"/>
    <w:rsid w:val="006E47B0"/>
    <w:rsid w:val="006E5027"/>
    <w:rsid w:val="006E634E"/>
    <w:rsid w:val="006E650A"/>
    <w:rsid w:val="006E6699"/>
    <w:rsid w:val="006E6800"/>
    <w:rsid w:val="006E6D55"/>
    <w:rsid w:val="006E7591"/>
    <w:rsid w:val="006E75CE"/>
    <w:rsid w:val="006E7895"/>
    <w:rsid w:val="006E7E0E"/>
    <w:rsid w:val="006F0241"/>
    <w:rsid w:val="006F04A1"/>
    <w:rsid w:val="006F0A21"/>
    <w:rsid w:val="006F121A"/>
    <w:rsid w:val="006F193F"/>
    <w:rsid w:val="006F1D9E"/>
    <w:rsid w:val="006F24A8"/>
    <w:rsid w:val="006F3740"/>
    <w:rsid w:val="006F5053"/>
    <w:rsid w:val="006F5124"/>
    <w:rsid w:val="006F53DE"/>
    <w:rsid w:val="006F6328"/>
    <w:rsid w:val="006F65F2"/>
    <w:rsid w:val="006F7667"/>
    <w:rsid w:val="007000CB"/>
    <w:rsid w:val="00700490"/>
    <w:rsid w:val="00700EDD"/>
    <w:rsid w:val="00700F1F"/>
    <w:rsid w:val="007011B5"/>
    <w:rsid w:val="0070134D"/>
    <w:rsid w:val="007013EF"/>
    <w:rsid w:val="007014E6"/>
    <w:rsid w:val="00702CEC"/>
    <w:rsid w:val="00702D4D"/>
    <w:rsid w:val="00703405"/>
    <w:rsid w:val="00704405"/>
    <w:rsid w:val="00704463"/>
    <w:rsid w:val="0070554E"/>
    <w:rsid w:val="00705562"/>
    <w:rsid w:val="00705D86"/>
    <w:rsid w:val="0070618D"/>
    <w:rsid w:val="00706B80"/>
    <w:rsid w:val="00706D51"/>
    <w:rsid w:val="007076BE"/>
    <w:rsid w:val="00707A26"/>
    <w:rsid w:val="00707F00"/>
    <w:rsid w:val="0071067E"/>
    <w:rsid w:val="00710E99"/>
    <w:rsid w:val="0071132B"/>
    <w:rsid w:val="00711584"/>
    <w:rsid w:val="007117DA"/>
    <w:rsid w:val="00711884"/>
    <w:rsid w:val="00711928"/>
    <w:rsid w:val="00711A25"/>
    <w:rsid w:val="00712A4A"/>
    <w:rsid w:val="0071348A"/>
    <w:rsid w:val="00713898"/>
    <w:rsid w:val="00714050"/>
    <w:rsid w:val="0071444C"/>
    <w:rsid w:val="00714CB6"/>
    <w:rsid w:val="00714F0C"/>
    <w:rsid w:val="00715ECF"/>
    <w:rsid w:val="00715F2A"/>
    <w:rsid w:val="007161B9"/>
    <w:rsid w:val="007163B2"/>
    <w:rsid w:val="0071663F"/>
    <w:rsid w:val="007171FF"/>
    <w:rsid w:val="0071734E"/>
    <w:rsid w:val="007173FF"/>
    <w:rsid w:val="0071754D"/>
    <w:rsid w:val="00717A59"/>
    <w:rsid w:val="007200A1"/>
    <w:rsid w:val="007204B0"/>
    <w:rsid w:val="00721444"/>
    <w:rsid w:val="00721974"/>
    <w:rsid w:val="0072199E"/>
    <w:rsid w:val="007221B0"/>
    <w:rsid w:val="00722668"/>
    <w:rsid w:val="0072323F"/>
    <w:rsid w:val="00723703"/>
    <w:rsid w:val="00724518"/>
    <w:rsid w:val="00724D80"/>
    <w:rsid w:val="00725AED"/>
    <w:rsid w:val="00725F3C"/>
    <w:rsid w:val="007271D3"/>
    <w:rsid w:val="007277A7"/>
    <w:rsid w:val="00727B54"/>
    <w:rsid w:val="00727E2B"/>
    <w:rsid w:val="00730E41"/>
    <w:rsid w:val="00730EE0"/>
    <w:rsid w:val="007312EE"/>
    <w:rsid w:val="00731313"/>
    <w:rsid w:val="0073170D"/>
    <w:rsid w:val="00731A35"/>
    <w:rsid w:val="00732322"/>
    <w:rsid w:val="00732988"/>
    <w:rsid w:val="00733B1D"/>
    <w:rsid w:val="00734988"/>
    <w:rsid w:val="00734D51"/>
    <w:rsid w:val="00734ED8"/>
    <w:rsid w:val="007351A3"/>
    <w:rsid w:val="00735836"/>
    <w:rsid w:val="00735CEC"/>
    <w:rsid w:val="00736211"/>
    <w:rsid w:val="007375D9"/>
    <w:rsid w:val="00737B92"/>
    <w:rsid w:val="00740523"/>
    <w:rsid w:val="00740A02"/>
    <w:rsid w:val="00740B3F"/>
    <w:rsid w:val="007419DF"/>
    <w:rsid w:val="00742914"/>
    <w:rsid w:val="007430D3"/>
    <w:rsid w:val="007434BA"/>
    <w:rsid w:val="00743E01"/>
    <w:rsid w:val="007442EF"/>
    <w:rsid w:val="007449B8"/>
    <w:rsid w:val="00744AA0"/>
    <w:rsid w:val="00744D5D"/>
    <w:rsid w:val="007452A8"/>
    <w:rsid w:val="007452F1"/>
    <w:rsid w:val="0074546C"/>
    <w:rsid w:val="00745C9D"/>
    <w:rsid w:val="00746867"/>
    <w:rsid w:val="00747B6B"/>
    <w:rsid w:val="007501FB"/>
    <w:rsid w:val="00750A40"/>
    <w:rsid w:val="00750F39"/>
    <w:rsid w:val="00751F89"/>
    <w:rsid w:val="00752206"/>
    <w:rsid w:val="0075260E"/>
    <w:rsid w:val="00752CFD"/>
    <w:rsid w:val="00752D12"/>
    <w:rsid w:val="00753135"/>
    <w:rsid w:val="007533BF"/>
    <w:rsid w:val="00753AC7"/>
    <w:rsid w:val="00753B70"/>
    <w:rsid w:val="00753E74"/>
    <w:rsid w:val="0075407F"/>
    <w:rsid w:val="00754541"/>
    <w:rsid w:val="0075582B"/>
    <w:rsid w:val="00755B3E"/>
    <w:rsid w:val="0075607E"/>
    <w:rsid w:val="007560F6"/>
    <w:rsid w:val="007561FC"/>
    <w:rsid w:val="0075623A"/>
    <w:rsid w:val="007562C5"/>
    <w:rsid w:val="00756724"/>
    <w:rsid w:val="007567D5"/>
    <w:rsid w:val="007572CF"/>
    <w:rsid w:val="007577B6"/>
    <w:rsid w:val="007578CF"/>
    <w:rsid w:val="00757F7E"/>
    <w:rsid w:val="00760359"/>
    <w:rsid w:val="00761165"/>
    <w:rsid w:val="00761A8F"/>
    <w:rsid w:val="00762379"/>
    <w:rsid w:val="007628B3"/>
    <w:rsid w:val="00762AFB"/>
    <w:rsid w:val="00762D41"/>
    <w:rsid w:val="00763131"/>
    <w:rsid w:val="00764702"/>
    <w:rsid w:val="0076521E"/>
    <w:rsid w:val="0076536B"/>
    <w:rsid w:val="00765505"/>
    <w:rsid w:val="00765949"/>
    <w:rsid w:val="007676CB"/>
    <w:rsid w:val="007703F1"/>
    <w:rsid w:val="00770E90"/>
    <w:rsid w:val="00770F26"/>
    <w:rsid w:val="0077102C"/>
    <w:rsid w:val="0077107C"/>
    <w:rsid w:val="00771120"/>
    <w:rsid w:val="007717FA"/>
    <w:rsid w:val="0077261A"/>
    <w:rsid w:val="0077286E"/>
    <w:rsid w:val="00773084"/>
    <w:rsid w:val="0077320B"/>
    <w:rsid w:val="00774412"/>
    <w:rsid w:val="007751CD"/>
    <w:rsid w:val="0077547F"/>
    <w:rsid w:val="00775B88"/>
    <w:rsid w:val="0077682B"/>
    <w:rsid w:val="0077730C"/>
    <w:rsid w:val="00777AAF"/>
    <w:rsid w:val="00777C15"/>
    <w:rsid w:val="0078070C"/>
    <w:rsid w:val="0078075E"/>
    <w:rsid w:val="00780ACA"/>
    <w:rsid w:val="00781651"/>
    <w:rsid w:val="00782532"/>
    <w:rsid w:val="00783245"/>
    <w:rsid w:val="00783913"/>
    <w:rsid w:val="00784313"/>
    <w:rsid w:val="0078481B"/>
    <w:rsid w:val="00784A2F"/>
    <w:rsid w:val="007854EF"/>
    <w:rsid w:val="00785737"/>
    <w:rsid w:val="007859D5"/>
    <w:rsid w:val="00785CEB"/>
    <w:rsid w:val="00785D95"/>
    <w:rsid w:val="00786A2D"/>
    <w:rsid w:val="00787850"/>
    <w:rsid w:val="00787B16"/>
    <w:rsid w:val="00787FCD"/>
    <w:rsid w:val="00790B2E"/>
    <w:rsid w:val="00790C88"/>
    <w:rsid w:val="00790FE2"/>
    <w:rsid w:val="00791036"/>
    <w:rsid w:val="0079146A"/>
    <w:rsid w:val="00791597"/>
    <w:rsid w:val="007915B8"/>
    <w:rsid w:val="0079197C"/>
    <w:rsid w:val="007919E7"/>
    <w:rsid w:val="00792091"/>
    <w:rsid w:val="0079264D"/>
    <w:rsid w:val="00792BCC"/>
    <w:rsid w:val="00792C51"/>
    <w:rsid w:val="00792F21"/>
    <w:rsid w:val="0079313D"/>
    <w:rsid w:val="00793E72"/>
    <w:rsid w:val="00794E89"/>
    <w:rsid w:val="0079518E"/>
    <w:rsid w:val="00795B96"/>
    <w:rsid w:val="00796457"/>
    <w:rsid w:val="00796721"/>
    <w:rsid w:val="00796FCA"/>
    <w:rsid w:val="00797EEA"/>
    <w:rsid w:val="00797F5F"/>
    <w:rsid w:val="007A0151"/>
    <w:rsid w:val="007A116F"/>
    <w:rsid w:val="007A1446"/>
    <w:rsid w:val="007A1CC6"/>
    <w:rsid w:val="007A2638"/>
    <w:rsid w:val="007A3172"/>
    <w:rsid w:val="007A35A3"/>
    <w:rsid w:val="007A3A39"/>
    <w:rsid w:val="007A3A9E"/>
    <w:rsid w:val="007A429C"/>
    <w:rsid w:val="007A4A40"/>
    <w:rsid w:val="007A4E89"/>
    <w:rsid w:val="007A54EA"/>
    <w:rsid w:val="007A5EEF"/>
    <w:rsid w:val="007A6332"/>
    <w:rsid w:val="007A6F59"/>
    <w:rsid w:val="007A787B"/>
    <w:rsid w:val="007A7912"/>
    <w:rsid w:val="007A7E29"/>
    <w:rsid w:val="007B0297"/>
    <w:rsid w:val="007B07EB"/>
    <w:rsid w:val="007B0CA5"/>
    <w:rsid w:val="007B1257"/>
    <w:rsid w:val="007B1568"/>
    <w:rsid w:val="007B180D"/>
    <w:rsid w:val="007B19A8"/>
    <w:rsid w:val="007B2EFE"/>
    <w:rsid w:val="007B36C4"/>
    <w:rsid w:val="007B387B"/>
    <w:rsid w:val="007B6023"/>
    <w:rsid w:val="007B7B45"/>
    <w:rsid w:val="007C01E2"/>
    <w:rsid w:val="007C0DFD"/>
    <w:rsid w:val="007C105F"/>
    <w:rsid w:val="007C148C"/>
    <w:rsid w:val="007C27A6"/>
    <w:rsid w:val="007C27FC"/>
    <w:rsid w:val="007C32A2"/>
    <w:rsid w:val="007C33FD"/>
    <w:rsid w:val="007C351F"/>
    <w:rsid w:val="007C3768"/>
    <w:rsid w:val="007C3A11"/>
    <w:rsid w:val="007C3DE7"/>
    <w:rsid w:val="007C3FAA"/>
    <w:rsid w:val="007C405E"/>
    <w:rsid w:val="007C41F4"/>
    <w:rsid w:val="007C4454"/>
    <w:rsid w:val="007C44A0"/>
    <w:rsid w:val="007C46F4"/>
    <w:rsid w:val="007C492B"/>
    <w:rsid w:val="007C49DC"/>
    <w:rsid w:val="007C6194"/>
    <w:rsid w:val="007C6726"/>
    <w:rsid w:val="007C69C1"/>
    <w:rsid w:val="007C77A5"/>
    <w:rsid w:val="007C7AA3"/>
    <w:rsid w:val="007C7CA6"/>
    <w:rsid w:val="007C7DAE"/>
    <w:rsid w:val="007D0FEF"/>
    <w:rsid w:val="007D11E9"/>
    <w:rsid w:val="007D1758"/>
    <w:rsid w:val="007D1980"/>
    <w:rsid w:val="007D19A0"/>
    <w:rsid w:val="007D1DCA"/>
    <w:rsid w:val="007D1EE0"/>
    <w:rsid w:val="007D2178"/>
    <w:rsid w:val="007D32AE"/>
    <w:rsid w:val="007D32C6"/>
    <w:rsid w:val="007D37A9"/>
    <w:rsid w:val="007D3ACD"/>
    <w:rsid w:val="007D3C0E"/>
    <w:rsid w:val="007D3C0F"/>
    <w:rsid w:val="007D407F"/>
    <w:rsid w:val="007D5001"/>
    <w:rsid w:val="007D6CCE"/>
    <w:rsid w:val="007D7126"/>
    <w:rsid w:val="007D7869"/>
    <w:rsid w:val="007D7913"/>
    <w:rsid w:val="007E089B"/>
    <w:rsid w:val="007E0984"/>
    <w:rsid w:val="007E11BB"/>
    <w:rsid w:val="007E211E"/>
    <w:rsid w:val="007E24A1"/>
    <w:rsid w:val="007E2505"/>
    <w:rsid w:val="007E2F7D"/>
    <w:rsid w:val="007E38F0"/>
    <w:rsid w:val="007E3D3C"/>
    <w:rsid w:val="007E4A03"/>
    <w:rsid w:val="007E568E"/>
    <w:rsid w:val="007E6550"/>
    <w:rsid w:val="007E6DDE"/>
    <w:rsid w:val="007E6E5A"/>
    <w:rsid w:val="007E7396"/>
    <w:rsid w:val="007F00B4"/>
    <w:rsid w:val="007F0CED"/>
    <w:rsid w:val="007F1141"/>
    <w:rsid w:val="007F1572"/>
    <w:rsid w:val="007F15F6"/>
    <w:rsid w:val="007F16EE"/>
    <w:rsid w:val="007F19C7"/>
    <w:rsid w:val="007F2C89"/>
    <w:rsid w:val="007F2E5D"/>
    <w:rsid w:val="007F31B4"/>
    <w:rsid w:val="007F4080"/>
    <w:rsid w:val="007F459C"/>
    <w:rsid w:val="007F46F1"/>
    <w:rsid w:val="007F4806"/>
    <w:rsid w:val="007F4D42"/>
    <w:rsid w:val="007F4D7C"/>
    <w:rsid w:val="007F52E3"/>
    <w:rsid w:val="007F5586"/>
    <w:rsid w:val="007F5728"/>
    <w:rsid w:val="007F5C76"/>
    <w:rsid w:val="007F69F7"/>
    <w:rsid w:val="007F6B25"/>
    <w:rsid w:val="007F72E4"/>
    <w:rsid w:val="007F7A5C"/>
    <w:rsid w:val="007F7B7C"/>
    <w:rsid w:val="007F7E87"/>
    <w:rsid w:val="007F7F5C"/>
    <w:rsid w:val="00800169"/>
    <w:rsid w:val="00800963"/>
    <w:rsid w:val="00800C66"/>
    <w:rsid w:val="0080233D"/>
    <w:rsid w:val="0080236A"/>
    <w:rsid w:val="00802C2D"/>
    <w:rsid w:val="00802EC3"/>
    <w:rsid w:val="00803716"/>
    <w:rsid w:val="008038B3"/>
    <w:rsid w:val="00803C32"/>
    <w:rsid w:val="00804C13"/>
    <w:rsid w:val="00804C4D"/>
    <w:rsid w:val="00804D67"/>
    <w:rsid w:val="0080510E"/>
    <w:rsid w:val="00805499"/>
    <w:rsid w:val="0080590B"/>
    <w:rsid w:val="00805AA7"/>
    <w:rsid w:val="00805D83"/>
    <w:rsid w:val="008076E0"/>
    <w:rsid w:val="00810427"/>
    <w:rsid w:val="0081095C"/>
    <w:rsid w:val="00810F21"/>
    <w:rsid w:val="00811FF3"/>
    <w:rsid w:val="008125E2"/>
    <w:rsid w:val="008129F8"/>
    <w:rsid w:val="00812B21"/>
    <w:rsid w:val="008131ED"/>
    <w:rsid w:val="0081453D"/>
    <w:rsid w:val="008149D4"/>
    <w:rsid w:val="00814C38"/>
    <w:rsid w:val="00815D55"/>
    <w:rsid w:val="00816929"/>
    <w:rsid w:val="00816C08"/>
    <w:rsid w:val="00816E28"/>
    <w:rsid w:val="0082197C"/>
    <w:rsid w:val="00821A97"/>
    <w:rsid w:val="00822240"/>
    <w:rsid w:val="0082250D"/>
    <w:rsid w:val="00823086"/>
    <w:rsid w:val="00823224"/>
    <w:rsid w:val="008239BC"/>
    <w:rsid w:val="00824B94"/>
    <w:rsid w:val="00824CFA"/>
    <w:rsid w:val="008258BD"/>
    <w:rsid w:val="00825944"/>
    <w:rsid w:val="00825C34"/>
    <w:rsid w:val="00827511"/>
    <w:rsid w:val="008275E6"/>
    <w:rsid w:val="00827D25"/>
    <w:rsid w:val="008300C8"/>
    <w:rsid w:val="008302EA"/>
    <w:rsid w:val="008303BF"/>
    <w:rsid w:val="00830C06"/>
    <w:rsid w:val="008316B8"/>
    <w:rsid w:val="008317FE"/>
    <w:rsid w:val="00831BEB"/>
    <w:rsid w:val="00832769"/>
    <w:rsid w:val="00832B90"/>
    <w:rsid w:val="00832E67"/>
    <w:rsid w:val="008336A4"/>
    <w:rsid w:val="0083376B"/>
    <w:rsid w:val="00833C1C"/>
    <w:rsid w:val="00833DD7"/>
    <w:rsid w:val="00833FD5"/>
    <w:rsid w:val="00833FFB"/>
    <w:rsid w:val="00834D63"/>
    <w:rsid w:val="0083501F"/>
    <w:rsid w:val="008351BC"/>
    <w:rsid w:val="00835276"/>
    <w:rsid w:val="008353E9"/>
    <w:rsid w:val="008356F3"/>
    <w:rsid w:val="0083571D"/>
    <w:rsid w:val="00835D98"/>
    <w:rsid w:val="00836032"/>
    <w:rsid w:val="00836E6B"/>
    <w:rsid w:val="008373FC"/>
    <w:rsid w:val="00837B6C"/>
    <w:rsid w:val="00837EF7"/>
    <w:rsid w:val="00840234"/>
    <w:rsid w:val="00840F5F"/>
    <w:rsid w:val="00841B15"/>
    <w:rsid w:val="0084205A"/>
    <w:rsid w:val="00842D9D"/>
    <w:rsid w:val="0084325A"/>
    <w:rsid w:val="00843692"/>
    <w:rsid w:val="008436C7"/>
    <w:rsid w:val="00843ACA"/>
    <w:rsid w:val="00844653"/>
    <w:rsid w:val="00844844"/>
    <w:rsid w:val="00844B35"/>
    <w:rsid w:val="008458FD"/>
    <w:rsid w:val="00845AAF"/>
    <w:rsid w:val="008460D7"/>
    <w:rsid w:val="008463F3"/>
    <w:rsid w:val="008463F4"/>
    <w:rsid w:val="00846A77"/>
    <w:rsid w:val="00846BF9"/>
    <w:rsid w:val="00846CEC"/>
    <w:rsid w:val="00847249"/>
    <w:rsid w:val="00850B05"/>
    <w:rsid w:val="00850CC2"/>
    <w:rsid w:val="0085110E"/>
    <w:rsid w:val="008516EB"/>
    <w:rsid w:val="00851DFD"/>
    <w:rsid w:val="008523DB"/>
    <w:rsid w:val="00852571"/>
    <w:rsid w:val="00853137"/>
    <w:rsid w:val="00854378"/>
    <w:rsid w:val="00854952"/>
    <w:rsid w:val="00854F87"/>
    <w:rsid w:val="008551E5"/>
    <w:rsid w:val="008552B8"/>
    <w:rsid w:val="008552FC"/>
    <w:rsid w:val="008553D6"/>
    <w:rsid w:val="00855A33"/>
    <w:rsid w:val="00855CD4"/>
    <w:rsid w:val="00856EEB"/>
    <w:rsid w:val="0086037E"/>
    <w:rsid w:val="00860714"/>
    <w:rsid w:val="00860ADF"/>
    <w:rsid w:val="00861E16"/>
    <w:rsid w:val="00861EFC"/>
    <w:rsid w:val="008627FF"/>
    <w:rsid w:val="00862F99"/>
    <w:rsid w:val="00863BAB"/>
    <w:rsid w:val="00863C89"/>
    <w:rsid w:val="00863D39"/>
    <w:rsid w:val="0086453C"/>
    <w:rsid w:val="00864D7E"/>
    <w:rsid w:val="0086558D"/>
    <w:rsid w:val="00865DB5"/>
    <w:rsid w:val="0086657E"/>
    <w:rsid w:val="008665C8"/>
    <w:rsid w:val="00866D92"/>
    <w:rsid w:val="00866F33"/>
    <w:rsid w:val="008679B3"/>
    <w:rsid w:val="00867BCD"/>
    <w:rsid w:val="00871545"/>
    <w:rsid w:val="008718B6"/>
    <w:rsid w:val="00871AC1"/>
    <w:rsid w:val="00871B6F"/>
    <w:rsid w:val="008721C4"/>
    <w:rsid w:val="008724CA"/>
    <w:rsid w:val="00873803"/>
    <w:rsid w:val="00873FCC"/>
    <w:rsid w:val="008741BC"/>
    <w:rsid w:val="00874403"/>
    <w:rsid w:val="0087509F"/>
    <w:rsid w:val="00875134"/>
    <w:rsid w:val="008752FB"/>
    <w:rsid w:val="00875F3E"/>
    <w:rsid w:val="00876382"/>
    <w:rsid w:val="00876427"/>
    <w:rsid w:val="0087645F"/>
    <w:rsid w:val="00876B2F"/>
    <w:rsid w:val="0087780D"/>
    <w:rsid w:val="00880392"/>
    <w:rsid w:val="00880A54"/>
    <w:rsid w:val="00880DD5"/>
    <w:rsid w:val="00880ED5"/>
    <w:rsid w:val="00881A0E"/>
    <w:rsid w:val="00881A1B"/>
    <w:rsid w:val="00881B90"/>
    <w:rsid w:val="00881FD7"/>
    <w:rsid w:val="00883184"/>
    <w:rsid w:val="008839BA"/>
    <w:rsid w:val="00883B76"/>
    <w:rsid w:val="008844E2"/>
    <w:rsid w:val="0088464E"/>
    <w:rsid w:val="008846FF"/>
    <w:rsid w:val="008852CC"/>
    <w:rsid w:val="00885699"/>
    <w:rsid w:val="00886383"/>
    <w:rsid w:val="00886BA2"/>
    <w:rsid w:val="00887555"/>
    <w:rsid w:val="00887A87"/>
    <w:rsid w:val="008904E6"/>
    <w:rsid w:val="0089136F"/>
    <w:rsid w:val="0089166B"/>
    <w:rsid w:val="00891B40"/>
    <w:rsid w:val="008920D1"/>
    <w:rsid w:val="00892354"/>
    <w:rsid w:val="008926CC"/>
    <w:rsid w:val="00892A4A"/>
    <w:rsid w:val="008932BC"/>
    <w:rsid w:val="008932E6"/>
    <w:rsid w:val="008937C3"/>
    <w:rsid w:val="00893B46"/>
    <w:rsid w:val="0089435E"/>
    <w:rsid w:val="008943E3"/>
    <w:rsid w:val="0089472D"/>
    <w:rsid w:val="0089478A"/>
    <w:rsid w:val="0089628B"/>
    <w:rsid w:val="0089632E"/>
    <w:rsid w:val="00896533"/>
    <w:rsid w:val="00896DC5"/>
    <w:rsid w:val="0089723D"/>
    <w:rsid w:val="00897415"/>
    <w:rsid w:val="00897B17"/>
    <w:rsid w:val="00897B5A"/>
    <w:rsid w:val="008A0B12"/>
    <w:rsid w:val="008A28B4"/>
    <w:rsid w:val="008A2EBD"/>
    <w:rsid w:val="008A3812"/>
    <w:rsid w:val="008A3922"/>
    <w:rsid w:val="008A3A4B"/>
    <w:rsid w:val="008A3CC0"/>
    <w:rsid w:val="008A4376"/>
    <w:rsid w:val="008A45CD"/>
    <w:rsid w:val="008A4A13"/>
    <w:rsid w:val="008A60A7"/>
    <w:rsid w:val="008A60DD"/>
    <w:rsid w:val="008B02A8"/>
    <w:rsid w:val="008B0423"/>
    <w:rsid w:val="008B23ED"/>
    <w:rsid w:val="008B331F"/>
    <w:rsid w:val="008B37F8"/>
    <w:rsid w:val="008B3CEF"/>
    <w:rsid w:val="008B3DAD"/>
    <w:rsid w:val="008B43EA"/>
    <w:rsid w:val="008B4759"/>
    <w:rsid w:val="008B519E"/>
    <w:rsid w:val="008B557D"/>
    <w:rsid w:val="008B57D0"/>
    <w:rsid w:val="008B5A76"/>
    <w:rsid w:val="008B5D48"/>
    <w:rsid w:val="008B6312"/>
    <w:rsid w:val="008B6905"/>
    <w:rsid w:val="008B70B7"/>
    <w:rsid w:val="008B768B"/>
    <w:rsid w:val="008B784C"/>
    <w:rsid w:val="008B7BD5"/>
    <w:rsid w:val="008B7D06"/>
    <w:rsid w:val="008C0B25"/>
    <w:rsid w:val="008C1D6D"/>
    <w:rsid w:val="008C221A"/>
    <w:rsid w:val="008C264A"/>
    <w:rsid w:val="008C2726"/>
    <w:rsid w:val="008C5C0A"/>
    <w:rsid w:val="008C5C58"/>
    <w:rsid w:val="008C6F87"/>
    <w:rsid w:val="008C762B"/>
    <w:rsid w:val="008D0031"/>
    <w:rsid w:val="008D016F"/>
    <w:rsid w:val="008D0265"/>
    <w:rsid w:val="008D0498"/>
    <w:rsid w:val="008D056B"/>
    <w:rsid w:val="008D1340"/>
    <w:rsid w:val="008D1D79"/>
    <w:rsid w:val="008D2C81"/>
    <w:rsid w:val="008D316C"/>
    <w:rsid w:val="008D3AF5"/>
    <w:rsid w:val="008D3C0E"/>
    <w:rsid w:val="008D40FC"/>
    <w:rsid w:val="008D424E"/>
    <w:rsid w:val="008D4487"/>
    <w:rsid w:val="008D4D9F"/>
    <w:rsid w:val="008D5A69"/>
    <w:rsid w:val="008D6110"/>
    <w:rsid w:val="008D6893"/>
    <w:rsid w:val="008D6B24"/>
    <w:rsid w:val="008D6BC8"/>
    <w:rsid w:val="008D7749"/>
    <w:rsid w:val="008D77D1"/>
    <w:rsid w:val="008D7D2D"/>
    <w:rsid w:val="008D7EA4"/>
    <w:rsid w:val="008E052F"/>
    <w:rsid w:val="008E09D0"/>
    <w:rsid w:val="008E0A1A"/>
    <w:rsid w:val="008E25F8"/>
    <w:rsid w:val="008E37E5"/>
    <w:rsid w:val="008E3953"/>
    <w:rsid w:val="008E3BFE"/>
    <w:rsid w:val="008E3D77"/>
    <w:rsid w:val="008E3D99"/>
    <w:rsid w:val="008E46CC"/>
    <w:rsid w:val="008E49ED"/>
    <w:rsid w:val="008E51D0"/>
    <w:rsid w:val="008E559A"/>
    <w:rsid w:val="008E5778"/>
    <w:rsid w:val="008E5E83"/>
    <w:rsid w:val="008E7200"/>
    <w:rsid w:val="008F0C46"/>
    <w:rsid w:val="008F105F"/>
    <w:rsid w:val="008F10C3"/>
    <w:rsid w:val="008F200A"/>
    <w:rsid w:val="008F2CE0"/>
    <w:rsid w:val="008F2F97"/>
    <w:rsid w:val="008F32E4"/>
    <w:rsid w:val="008F3712"/>
    <w:rsid w:val="008F4366"/>
    <w:rsid w:val="008F4583"/>
    <w:rsid w:val="008F4EC9"/>
    <w:rsid w:val="008F58FF"/>
    <w:rsid w:val="008F6965"/>
    <w:rsid w:val="008F6D11"/>
    <w:rsid w:val="008F7025"/>
    <w:rsid w:val="008F77A4"/>
    <w:rsid w:val="008F78B0"/>
    <w:rsid w:val="008F792E"/>
    <w:rsid w:val="00900821"/>
    <w:rsid w:val="00900F4E"/>
    <w:rsid w:val="009012B3"/>
    <w:rsid w:val="00901F0A"/>
    <w:rsid w:val="00902D7D"/>
    <w:rsid w:val="00902E56"/>
    <w:rsid w:val="00903732"/>
    <w:rsid w:val="00903E00"/>
    <w:rsid w:val="00903FB1"/>
    <w:rsid w:val="00904289"/>
    <w:rsid w:val="009042E7"/>
    <w:rsid w:val="0090437F"/>
    <w:rsid w:val="00904831"/>
    <w:rsid w:val="00904EE3"/>
    <w:rsid w:val="0090536F"/>
    <w:rsid w:val="009058A2"/>
    <w:rsid w:val="00905BB5"/>
    <w:rsid w:val="00905EAB"/>
    <w:rsid w:val="009062E6"/>
    <w:rsid w:val="00906621"/>
    <w:rsid w:val="0090697E"/>
    <w:rsid w:val="00906AAB"/>
    <w:rsid w:val="00906BFB"/>
    <w:rsid w:val="00906DD2"/>
    <w:rsid w:val="00907897"/>
    <w:rsid w:val="00907B87"/>
    <w:rsid w:val="00910185"/>
    <w:rsid w:val="00910984"/>
    <w:rsid w:val="00911035"/>
    <w:rsid w:val="0091197A"/>
    <w:rsid w:val="009119DC"/>
    <w:rsid w:val="0091205F"/>
    <w:rsid w:val="009126B7"/>
    <w:rsid w:val="009126C0"/>
    <w:rsid w:val="00912F91"/>
    <w:rsid w:val="009130CF"/>
    <w:rsid w:val="00913412"/>
    <w:rsid w:val="009134C2"/>
    <w:rsid w:val="009135F2"/>
    <w:rsid w:val="009137AB"/>
    <w:rsid w:val="009137CD"/>
    <w:rsid w:val="00914CE9"/>
    <w:rsid w:val="0091523C"/>
    <w:rsid w:val="00915986"/>
    <w:rsid w:val="00915ABE"/>
    <w:rsid w:val="00915B49"/>
    <w:rsid w:val="009161C4"/>
    <w:rsid w:val="009161C6"/>
    <w:rsid w:val="009162F1"/>
    <w:rsid w:val="009167AB"/>
    <w:rsid w:val="00916A51"/>
    <w:rsid w:val="00916B5D"/>
    <w:rsid w:val="00917B84"/>
    <w:rsid w:val="00920484"/>
    <w:rsid w:val="009206FB"/>
    <w:rsid w:val="0092094D"/>
    <w:rsid w:val="00920B50"/>
    <w:rsid w:val="00920C22"/>
    <w:rsid w:val="0092175C"/>
    <w:rsid w:val="00921A03"/>
    <w:rsid w:val="00921A8E"/>
    <w:rsid w:val="00921C55"/>
    <w:rsid w:val="00921D88"/>
    <w:rsid w:val="00921DA0"/>
    <w:rsid w:val="0092241B"/>
    <w:rsid w:val="0092328D"/>
    <w:rsid w:val="00923F89"/>
    <w:rsid w:val="009240A1"/>
    <w:rsid w:val="00924512"/>
    <w:rsid w:val="00924759"/>
    <w:rsid w:val="009248BE"/>
    <w:rsid w:val="00925003"/>
    <w:rsid w:val="0092507F"/>
    <w:rsid w:val="00926032"/>
    <w:rsid w:val="0092605A"/>
    <w:rsid w:val="00926B35"/>
    <w:rsid w:val="009318E0"/>
    <w:rsid w:val="00931BD3"/>
    <w:rsid w:val="00931D1C"/>
    <w:rsid w:val="00932F7E"/>
    <w:rsid w:val="009330E6"/>
    <w:rsid w:val="0093397A"/>
    <w:rsid w:val="00933BF5"/>
    <w:rsid w:val="00933D53"/>
    <w:rsid w:val="009346E0"/>
    <w:rsid w:val="00935117"/>
    <w:rsid w:val="00935A0A"/>
    <w:rsid w:val="00935E8E"/>
    <w:rsid w:val="00936A7D"/>
    <w:rsid w:val="009372C4"/>
    <w:rsid w:val="00937615"/>
    <w:rsid w:val="009378F2"/>
    <w:rsid w:val="00937FC4"/>
    <w:rsid w:val="00940010"/>
    <w:rsid w:val="009401F2"/>
    <w:rsid w:val="0094041A"/>
    <w:rsid w:val="00940F66"/>
    <w:rsid w:val="00940F72"/>
    <w:rsid w:val="0094158B"/>
    <w:rsid w:val="0094273B"/>
    <w:rsid w:val="0094344A"/>
    <w:rsid w:val="009434EB"/>
    <w:rsid w:val="00943766"/>
    <w:rsid w:val="00943A3A"/>
    <w:rsid w:val="00943F3A"/>
    <w:rsid w:val="00944CF6"/>
    <w:rsid w:val="00945488"/>
    <w:rsid w:val="00945A47"/>
    <w:rsid w:val="00945A72"/>
    <w:rsid w:val="00946424"/>
    <w:rsid w:val="00946C94"/>
    <w:rsid w:val="0094727D"/>
    <w:rsid w:val="00947A81"/>
    <w:rsid w:val="00947B6A"/>
    <w:rsid w:val="0095013A"/>
    <w:rsid w:val="009504B3"/>
    <w:rsid w:val="00950B74"/>
    <w:rsid w:val="00950C74"/>
    <w:rsid w:val="00950F38"/>
    <w:rsid w:val="00951D00"/>
    <w:rsid w:val="00951F21"/>
    <w:rsid w:val="009524E1"/>
    <w:rsid w:val="00952AC3"/>
    <w:rsid w:val="00952DD6"/>
    <w:rsid w:val="00952FA0"/>
    <w:rsid w:val="00954A74"/>
    <w:rsid w:val="009554C8"/>
    <w:rsid w:val="00955698"/>
    <w:rsid w:val="00955D93"/>
    <w:rsid w:val="0095618E"/>
    <w:rsid w:val="009562F0"/>
    <w:rsid w:val="0095731D"/>
    <w:rsid w:val="00957A33"/>
    <w:rsid w:val="00957AC4"/>
    <w:rsid w:val="00957C48"/>
    <w:rsid w:val="00957CDE"/>
    <w:rsid w:val="00957E4C"/>
    <w:rsid w:val="00960D5F"/>
    <w:rsid w:val="0096190B"/>
    <w:rsid w:val="00961E1E"/>
    <w:rsid w:val="00961FD9"/>
    <w:rsid w:val="009620E8"/>
    <w:rsid w:val="00962273"/>
    <w:rsid w:val="00962ADF"/>
    <w:rsid w:val="00963625"/>
    <w:rsid w:val="00963754"/>
    <w:rsid w:val="00963CE9"/>
    <w:rsid w:val="00963D95"/>
    <w:rsid w:val="009640FA"/>
    <w:rsid w:val="00964A45"/>
    <w:rsid w:val="00964A6B"/>
    <w:rsid w:val="009652A5"/>
    <w:rsid w:val="009656D9"/>
    <w:rsid w:val="00965AB5"/>
    <w:rsid w:val="00965F49"/>
    <w:rsid w:val="00966520"/>
    <w:rsid w:val="00966A63"/>
    <w:rsid w:val="00966CFC"/>
    <w:rsid w:val="0096702F"/>
    <w:rsid w:val="0097004D"/>
    <w:rsid w:val="00970346"/>
    <w:rsid w:val="00970659"/>
    <w:rsid w:val="00970B43"/>
    <w:rsid w:val="00970BCD"/>
    <w:rsid w:val="009711DD"/>
    <w:rsid w:val="00971698"/>
    <w:rsid w:val="00971F8E"/>
    <w:rsid w:val="00972691"/>
    <w:rsid w:val="009727E1"/>
    <w:rsid w:val="009731DD"/>
    <w:rsid w:val="00973A9B"/>
    <w:rsid w:val="009747C1"/>
    <w:rsid w:val="0097492B"/>
    <w:rsid w:val="0097615A"/>
    <w:rsid w:val="009761A8"/>
    <w:rsid w:val="00976224"/>
    <w:rsid w:val="009764B3"/>
    <w:rsid w:val="00976853"/>
    <w:rsid w:val="0097735A"/>
    <w:rsid w:val="00977D8C"/>
    <w:rsid w:val="00977DE6"/>
    <w:rsid w:val="009810F6"/>
    <w:rsid w:val="009811D2"/>
    <w:rsid w:val="0098135D"/>
    <w:rsid w:val="009815C9"/>
    <w:rsid w:val="0098162E"/>
    <w:rsid w:val="009817E2"/>
    <w:rsid w:val="009819D1"/>
    <w:rsid w:val="00981CC1"/>
    <w:rsid w:val="00981E51"/>
    <w:rsid w:val="009831AB"/>
    <w:rsid w:val="0098462B"/>
    <w:rsid w:val="00984DCD"/>
    <w:rsid w:val="00985159"/>
    <w:rsid w:val="00985F0B"/>
    <w:rsid w:val="00986031"/>
    <w:rsid w:val="00986FE1"/>
    <w:rsid w:val="00987371"/>
    <w:rsid w:val="00987717"/>
    <w:rsid w:val="00990387"/>
    <w:rsid w:val="009907D2"/>
    <w:rsid w:val="0099152D"/>
    <w:rsid w:val="00991541"/>
    <w:rsid w:val="00991794"/>
    <w:rsid w:val="009924CC"/>
    <w:rsid w:val="009926DB"/>
    <w:rsid w:val="00992928"/>
    <w:rsid w:val="00992E0B"/>
    <w:rsid w:val="00993014"/>
    <w:rsid w:val="00993634"/>
    <w:rsid w:val="0099385A"/>
    <w:rsid w:val="00993CE8"/>
    <w:rsid w:val="00994892"/>
    <w:rsid w:val="00994CAF"/>
    <w:rsid w:val="0099613D"/>
    <w:rsid w:val="009967A6"/>
    <w:rsid w:val="009979B3"/>
    <w:rsid w:val="00997CD6"/>
    <w:rsid w:val="009A0E20"/>
    <w:rsid w:val="009A0F3E"/>
    <w:rsid w:val="009A1952"/>
    <w:rsid w:val="009A1B8D"/>
    <w:rsid w:val="009A2461"/>
    <w:rsid w:val="009A3C3E"/>
    <w:rsid w:val="009A44CB"/>
    <w:rsid w:val="009A4944"/>
    <w:rsid w:val="009A4E01"/>
    <w:rsid w:val="009A4ED3"/>
    <w:rsid w:val="009A55B0"/>
    <w:rsid w:val="009A5DF8"/>
    <w:rsid w:val="009A63D3"/>
    <w:rsid w:val="009A646E"/>
    <w:rsid w:val="009A6900"/>
    <w:rsid w:val="009A7417"/>
    <w:rsid w:val="009A7F53"/>
    <w:rsid w:val="009B0043"/>
    <w:rsid w:val="009B08A9"/>
    <w:rsid w:val="009B0ACE"/>
    <w:rsid w:val="009B10C3"/>
    <w:rsid w:val="009B1198"/>
    <w:rsid w:val="009B1510"/>
    <w:rsid w:val="009B17A1"/>
    <w:rsid w:val="009B1A7D"/>
    <w:rsid w:val="009B2333"/>
    <w:rsid w:val="009B26C1"/>
    <w:rsid w:val="009B2A5C"/>
    <w:rsid w:val="009B2B7C"/>
    <w:rsid w:val="009B2F5F"/>
    <w:rsid w:val="009B4519"/>
    <w:rsid w:val="009B4B3B"/>
    <w:rsid w:val="009B5BD1"/>
    <w:rsid w:val="009B7343"/>
    <w:rsid w:val="009C0216"/>
    <w:rsid w:val="009C050D"/>
    <w:rsid w:val="009C0652"/>
    <w:rsid w:val="009C077E"/>
    <w:rsid w:val="009C1F5A"/>
    <w:rsid w:val="009C1FCD"/>
    <w:rsid w:val="009C257C"/>
    <w:rsid w:val="009C4377"/>
    <w:rsid w:val="009C4932"/>
    <w:rsid w:val="009C5126"/>
    <w:rsid w:val="009C6206"/>
    <w:rsid w:val="009C6A4D"/>
    <w:rsid w:val="009C6A85"/>
    <w:rsid w:val="009C6AFF"/>
    <w:rsid w:val="009C6FFE"/>
    <w:rsid w:val="009C7A83"/>
    <w:rsid w:val="009C7F82"/>
    <w:rsid w:val="009D0528"/>
    <w:rsid w:val="009D07D1"/>
    <w:rsid w:val="009D0A41"/>
    <w:rsid w:val="009D0B11"/>
    <w:rsid w:val="009D131F"/>
    <w:rsid w:val="009D19D7"/>
    <w:rsid w:val="009D1AC4"/>
    <w:rsid w:val="009D1BA7"/>
    <w:rsid w:val="009D273F"/>
    <w:rsid w:val="009D30C3"/>
    <w:rsid w:val="009D4626"/>
    <w:rsid w:val="009D55B3"/>
    <w:rsid w:val="009D5C3D"/>
    <w:rsid w:val="009D5CAD"/>
    <w:rsid w:val="009D6320"/>
    <w:rsid w:val="009D6FAC"/>
    <w:rsid w:val="009D7478"/>
    <w:rsid w:val="009D77BB"/>
    <w:rsid w:val="009E09BB"/>
    <w:rsid w:val="009E0ECA"/>
    <w:rsid w:val="009E2023"/>
    <w:rsid w:val="009E23EB"/>
    <w:rsid w:val="009E2454"/>
    <w:rsid w:val="009E2621"/>
    <w:rsid w:val="009E2A31"/>
    <w:rsid w:val="009E2DF7"/>
    <w:rsid w:val="009E30C2"/>
    <w:rsid w:val="009E3811"/>
    <w:rsid w:val="009E3A69"/>
    <w:rsid w:val="009E3BEA"/>
    <w:rsid w:val="009E437B"/>
    <w:rsid w:val="009E4428"/>
    <w:rsid w:val="009E561C"/>
    <w:rsid w:val="009E694E"/>
    <w:rsid w:val="009E6AB2"/>
    <w:rsid w:val="009E75BF"/>
    <w:rsid w:val="009F0061"/>
    <w:rsid w:val="009F0C73"/>
    <w:rsid w:val="009F1895"/>
    <w:rsid w:val="009F274F"/>
    <w:rsid w:val="009F387A"/>
    <w:rsid w:val="009F3C96"/>
    <w:rsid w:val="009F4730"/>
    <w:rsid w:val="009F49E2"/>
    <w:rsid w:val="009F506A"/>
    <w:rsid w:val="009F590D"/>
    <w:rsid w:val="009F5B2C"/>
    <w:rsid w:val="009F5F7E"/>
    <w:rsid w:val="009F6087"/>
    <w:rsid w:val="009F6843"/>
    <w:rsid w:val="009F6DB2"/>
    <w:rsid w:val="009F6DFB"/>
    <w:rsid w:val="009F6FE5"/>
    <w:rsid w:val="009F71C7"/>
    <w:rsid w:val="009F7466"/>
    <w:rsid w:val="009F7931"/>
    <w:rsid w:val="009F7C25"/>
    <w:rsid w:val="009F7C80"/>
    <w:rsid w:val="00A00577"/>
    <w:rsid w:val="00A009FF"/>
    <w:rsid w:val="00A0107A"/>
    <w:rsid w:val="00A0112E"/>
    <w:rsid w:val="00A01782"/>
    <w:rsid w:val="00A02490"/>
    <w:rsid w:val="00A02A62"/>
    <w:rsid w:val="00A02BAB"/>
    <w:rsid w:val="00A030AC"/>
    <w:rsid w:val="00A03DDF"/>
    <w:rsid w:val="00A03FD4"/>
    <w:rsid w:val="00A041E9"/>
    <w:rsid w:val="00A043A1"/>
    <w:rsid w:val="00A04753"/>
    <w:rsid w:val="00A0497F"/>
    <w:rsid w:val="00A04D01"/>
    <w:rsid w:val="00A04F83"/>
    <w:rsid w:val="00A0512C"/>
    <w:rsid w:val="00A0592F"/>
    <w:rsid w:val="00A05AB3"/>
    <w:rsid w:val="00A05AD2"/>
    <w:rsid w:val="00A05F0B"/>
    <w:rsid w:val="00A05F6B"/>
    <w:rsid w:val="00A0604C"/>
    <w:rsid w:val="00A0670B"/>
    <w:rsid w:val="00A0729D"/>
    <w:rsid w:val="00A075B0"/>
    <w:rsid w:val="00A076FF"/>
    <w:rsid w:val="00A077CD"/>
    <w:rsid w:val="00A10181"/>
    <w:rsid w:val="00A1077A"/>
    <w:rsid w:val="00A1122E"/>
    <w:rsid w:val="00A11617"/>
    <w:rsid w:val="00A1190C"/>
    <w:rsid w:val="00A119F8"/>
    <w:rsid w:val="00A11E1C"/>
    <w:rsid w:val="00A12CBA"/>
    <w:rsid w:val="00A12EAF"/>
    <w:rsid w:val="00A134D6"/>
    <w:rsid w:val="00A13805"/>
    <w:rsid w:val="00A138C5"/>
    <w:rsid w:val="00A13F17"/>
    <w:rsid w:val="00A15D07"/>
    <w:rsid w:val="00A16514"/>
    <w:rsid w:val="00A16E4A"/>
    <w:rsid w:val="00A17335"/>
    <w:rsid w:val="00A176B5"/>
    <w:rsid w:val="00A17841"/>
    <w:rsid w:val="00A20459"/>
    <w:rsid w:val="00A20F3B"/>
    <w:rsid w:val="00A21BEC"/>
    <w:rsid w:val="00A24129"/>
    <w:rsid w:val="00A24ACA"/>
    <w:rsid w:val="00A24DB2"/>
    <w:rsid w:val="00A25711"/>
    <w:rsid w:val="00A273F3"/>
    <w:rsid w:val="00A27B09"/>
    <w:rsid w:val="00A27DC6"/>
    <w:rsid w:val="00A31C4F"/>
    <w:rsid w:val="00A31CD9"/>
    <w:rsid w:val="00A31CE0"/>
    <w:rsid w:val="00A31D29"/>
    <w:rsid w:val="00A3207D"/>
    <w:rsid w:val="00A33263"/>
    <w:rsid w:val="00A33F2A"/>
    <w:rsid w:val="00A34207"/>
    <w:rsid w:val="00A34D21"/>
    <w:rsid w:val="00A352CD"/>
    <w:rsid w:val="00A35529"/>
    <w:rsid w:val="00A35E7E"/>
    <w:rsid w:val="00A360C2"/>
    <w:rsid w:val="00A36753"/>
    <w:rsid w:val="00A36AC9"/>
    <w:rsid w:val="00A36FDD"/>
    <w:rsid w:val="00A370EF"/>
    <w:rsid w:val="00A376AC"/>
    <w:rsid w:val="00A37935"/>
    <w:rsid w:val="00A37FB7"/>
    <w:rsid w:val="00A40DC4"/>
    <w:rsid w:val="00A40FF0"/>
    <w:rsid w:val="00A41229"/>
    <w:rsid w:val="00A428E8"/>
    <w:rsid w:val="00A42CF1"/>
    <w:rsid w:val="00A42F19"/>
    <w:rsid w:val="00A43259"/>
    <w:rsid w:val="00A43B3B"/>
    <w:rsid w:val="00A440E8"/>
    <w:rsid w:val="00A446AA"/>
    <w:rsid w:val="00A44722"/>
    <w:rsid w:val="00A45137"/>
    <w:rsid w:val="00A452F4"/>
    <w:rsid w:val="00A45F69"/>
    <w:rsid w:val="00A46120"/>
    <w:rsid w:val="00A4626E"/>
    <w:rsid w:val="00A4626F"/>
    <w:rsid w:val="00A46C2A"/>
    <w:rsid w:val="00A46EE9"/>
    <w:rsid w:val="00A47A1D"/>
    <w:rsid w:val="00A50132"/>
    <w:rsid w:val="00A50F22"/>
    <w:rsid w:val="00A51245"/>
    <w:rsid w:val="00A51862"/>
    <w:rsid w:val="00A51980"/>
    <w:rsid w:val="00A51E00"/>
    <w:rsid w:val="00A524BE"/>
    <w:rsid w:val="00A5381E"/>
    <w:rsid w:val="00A54DE8"/>
    <w:rsid w:val="00A54E93"/>
    <w:rsid w:val="00A5564B"/>
    <w:rsid w:val="00A556EB"/>
    <w:rsid w:val="00A559C4"/>
    <w:rsid w:val="00A563FD"/>
    <w:rsid w:val="00A56E01"/>
    <w:rsid w:val="00A56E9F"/>
    <w:rsid w:val="00A5743A"/>
    <w:rsid w:val="00A575D1"/>
    <w:rsid w:val="00A579A8"/>
    <w:rsid w:val="00A60038"/>
    <w:rsid w:val="00A60065"/>
    <w:rsid w:val="00A600B6"/>
    <w:rsid w:val="00A60296"/>
    <w:rsid w:val="00A6057E"/>
    <w:rsid w:val="00A60DB9"/>
    <w:rsid w:val="00A61417"/>
    <w:rsid w:val="00A62439"/>
    <w:rsid w:val="00A624EF"/>
    <w:rsid w:val="00A6268C"/>
    <w:rsid w:val="00A63C79"/>
    <w:rsid w:val="00A63EED"/>
    <w:rsid w:val="00A63FAA"/>
    <w:rsid w:val="00A642E3"/>
    <w:rsid w:val="00A64335"/>
    <w:rsid w:val="00A6481C"/>
    <w:rsid w:val="00A64B7D"/>
    <w:rsid w:val="00A64F9C"/>
    <w:rsid w:val="00A650A4"/>
    <w:rsid w:val="00A6514B"/>
    <w:rsid w:val="00A656E1"/>
    <w:rsid w:val="00A65F5C"/>
    <w:rsid w:val="00A66167"/>
    <w:rsid w:val="00A67303"/>
    <w:rsid w:val="00A673B5"/>
    <w:rsid w:val="00A67BDF"/>
    <w:rsid w:val="00A67E2B"/>
    <w:rsid w:val="00A67EBA"/>
    <w:rsid w:val="00A701B9"/>
    <w:rsid w:val="00A71682"/>
    <w:rsid w:val="00A71BF4"/>
    <w:rsid w:val="00A71CFD"/>
    <w:rsid w:val="00A7230E"/>
    <w:rsid w:val="00A72532"/>
    <w:rsid w:val="00A72F2C"/>
    <w:rsid w:val="00A7469B"/>
    <w:rsid w:val="00A74989"/>
    <w:rsid w:val="00A763E2"/>
    <w:rsid w:val="00A76C74"/>
    <w:rsid w:val="00A7711A"/>
    <w:rsid w:val="00A7744A"/>
    <w:rsid w:val="00A77A92"/>
    <w:rsid w:val="00A77B4B"/>
    <w:rsid w:val="00A80E45"/>
    <w:rsid w:val="00A81126"/>
    <w:rsid w:val="00A81506"/>
    <w:rsid w:val="00A817B1"/>
    <w:rsid w:val="00A82A0A"/>
    <w:rsid w:val="00A83B4D"/>
    <w:rsid w:val="00A8464E"/>
    <w:rsid w:val="00A84EBD"/>
    <w:rsid w:val="00A861B2"/>
    <w:rsid w:val="00A8663B"/>
    <w:rsid w:val="00A86737"/>
    <w:rsid w:val="00A86A0E"/>
    <w:rsid w:val="00A86D8B"/>
    <w:rsid w:val="00A87DED"/>
    <w:rsid w:val="00A90ED5"/>
    <w:rsid w:val="00A91609"/>
    <w:rsid w:val="00A91766"/>
    <w:rsid w:val="00A917E6"/>
    <w:rsid w:val="00A92135"/>
    <w:rsid w:val="00A9240D"/>
    <w:rsid w:val="00A924A9"/>
    <w:rsid w:val="00A92607"/>
    <w:rsid w:val="00A92AEB"/>
    <w:rsid w:val="00A92B03"/>
    <w:rsid w:val="00A9304C"/>
    <w:rsid w:val="00A9375E"/>
    <w:rsid w:val="00A937E5"/>
    <w:rsid w:val="00A93884"/>
    <w:rsid w:val="00A93897"/>
    <w:rsid w:val="00A94645"/>
    <w:rsid w:val="00A95584"/>
    <w:rsid w:val="00A968FF"/>
    <w:rsid w:val="00A97630"/>
    <w:rsid w:val="00AA000B"/>
    <w:rsid w:val="00AA0232"/>
    <w:rsid w:val="00AA0C8C"/>
    <w:rsid w:val="00AA125A"/>
    <w:rsid w:val="00AA2548"/>
    <w:rsid w:val="00AA2D95"/>
    <w:rsid w:val="00AA2F4A"/>
    <w:rsid w:val="00AA3D07"/>
    <w:rsid w:val="00AA464A"/>
    <w:rsid w:val="00AA4841"/>
    <w:rsid w:val="00AA4CCD"/>
    <w:rsid w:val="00AA50E6"/>
    <w:rsid w:val="00AA5375"/>
    <w:rsid w:val="00AA635F"/>
    <w:rsid w:val="00AA6B5F"/>
    <w:rsid w:val="00AA71DB"/>
    <w:rsid w:val="00AA7DA2"/>
    <w:rsid w:val="00AB012A"/>
    <w:rsid w:val="00AB0DD7"/>
    <w:rsid w:val="00AB0E30"/>
    <w:rsid w:val="00AB1D10"/>
    <w:rsid w:val="00AB2185"/>
    <w:rsid w:val="00AB2376"/>
    <w:rsid w:val="00AB2883"/>
    <w:rsid w:val="00AB2EEA"/>
    <w:rsid w:val="00AB3031"/>
    <w:rsid w:val="00AB3221"/>
    <w:rsid w:val="00AB3F0F"/>
    <w:rsid w:val="00AB3F54"/>
    <w:rsid w:val="00AB47EB"/>
    <w:rsid w:val="00AB53E9"/>
    <w:rsid w:val="00AB54C9"/>
    <w:rsid w:val="00AB5E62"/>
    <w:rsid w:val="00AB5F73"/>
    <w:rsid w:val="00AB70D6"/>
    <w:rsid w:val="00AB722B"/>
    <w:rsid w:val="00AB7672"/>
    <w:rsid w:val="00AB79BE"/>
    <w:rsid w:val="00AC04E7"/>
    <w:rsid w:val="00AC0779"/>
    <w:rsid w:val="00AC08B1"/>
    <w:rsid w:val="00AC1202"/>
    <w:rsid w:val="00AC14A6"/>
    <w:rsid w:val="00AC168C"/>
    <w:rsid w:val="00AC1B7B"/>
    <w:rsid w:val="00AC1D0A"/>
    <w:rsid w:val="00AC2008"/>
    <w:rsid w:val="00AC20E3"/>
    <w:rsid w:val="00AC21BD"/>
    <w:rsid w:val="00AC336E"/>
    <w:rsid w:val="00AC365F"/>
    <w:rsid w:val="00AC3CF1"/>
    <w:rsid w:val="00AC485D"/>
    <w:rsid w:val="00AC4FB8"/>
    <w:rsid w:val="00AC66D3"/>
    <w:rsid w:val="00AC684F"/>
    <w:rsid w:val="00AC6AFE"/>
    <w:rsid w:val="00AC7424"/>
    <w:rsid w:val="00AC7A75"/>
    <w:rsid w:val="00AC7F94"/>
    <w:rsid w:val="00AD007C"/>
    <w:rsid w:val="00AD00AC"/>
    <w:rsid w:val="00AD011E"/>
    <w:rsid w:val="00AD0617"/>
    <w:rsid w:val="00AD0919"/>
    <w:rsid w:val="00AD0B2C"/>
    <w:rsid w:val="00AD1A41"/>
    <w:rsid w:val="00AD1D91"/>
    <w:rsid w:val="00AD226B"/>
    <w:rsid w:val="00AD2986"/>
    <w:rsid w:val="00AD2CC8"/>
    <w:rsid w:val="00AD3BDE"/>
    <w:rsid w:val="00AD3E2A"/>
    <w:rsid w:val="00AD4037"/>
    <w:rsid w:val="00AD4B11"/>
    <w:rsid w:val="00AD4B1D"/>
    <w:rsid w:val="00AD5268"/>
    <w:rsid w:val="00AD593F"/>
    <w:rsid w:val="00AD6032"/>
    <w:rsid w:val="00AD6096"/>
    <w:rsid w:val="00AD6956"/>
    <w:rsid w:val="00AD7411"/>
    <w:rsid w:val="00AE0609"/>
    <w:rsid w:val="00AE0639"/>
    <w:rsid w:val="00AE0669"/>
    <w:rsid w:val="00AE0733"/>
    <w:rsid w:val="00AE07ED"/>
    <w:rsid w:val="00AE1CDE"/>
    <w:rsid w:val="00AE24DD"/>
    <w:rsid w:val="00AE24E0"/>
    <w:rsid w:val="00AE2958"/>
    <w:rsid w:val="00AE29E3"/>
    <w:rsid w:val="00AE2A39"/>
    <w:rsid w:val="00AE2F5B"/>
    <w:rsid w:val="00AE2FC9"/>
    <w:rsid w:val="00AE3309"/>
    <w:rsid w:val="00AE405B"/>
    <w:rsid w:val="00AE40CE"/>
    <w:rsid w:val="00AE42BA"/>
    <w:rsid w:val="00AE4993"/>
    <w:rsid w:val="00AE4D2B"/>
    <w:rsid w:val="00AE4FE3"/>
    <w:rsid w:val="00AE530B"/>
    <w:rsid w:val="00AE53C5"/>
    <w:rsid w:val="00AE59A6"/>
    <w:rsid w:val="00AE6006"/>
    <w:rsid w:val="00AE730C"/>
    <w:rsid w:val="00AE7379"/>
    <w:rsid w:val="00AE79CD"/>
    <w:rsid w:val="00AE7DFA"/>
    <w:rsid w:val="00AF0757"/>
    <w:rsid w:val="00AF095A"/>
    <w:rsid w:val="00AF26BB"/>
    <w:rsid w:val="00AF2E31"/>
    <w:rsid w:val="00AF2ED7"/>
    <w:rsid w:val="00AF3564"/>
    <w:rsid w:val="00AF39C1"/>
    <w:rsid w:val="00AF3BB2"/>
    <w:rsid w:val="00AF3BD6"/>
    <w:rsid w:val="00AF3DFB"/>
    <w:rsid w:val="00AF417C"/>
    <w:rsid w:val="00AF42F7"/>
    <w:rsid w:val="00AF480F"/>
    <w:rsid w:val="00AF49BA"/>
    <w:rsid w:val="00AF4F21"/>
    <w:rsid w:val="00AF5E49"/>
    <w:rsid w:val="00AF623C"/>
    <w:rsid w:val="00AF691C"/>
    <w:rsid w:val="00AF6A0F"/>
    <w:rsid w:val="00AF6C28"/>
    <w:rsid w:val="00AF70F1"/>
    <w:rsid w:val="00AF775D"/>
    <w:rsid w:val="00AF7923"/>
    <w:rsid w:val="00B0043A"/>
    <w:rsid w:val="00B0058A"/>
    <w:rsid w:val="00B007A1"/>
    <w:rsid w:val="00B00C93"/>
    <w:rsid w:val="00B00D28"/>
    <w:rsid w:val="00B01579"/>
    <w:rsid w:val="00B02049"/>
    <w:rsid w:val="00B025A7"/>
    <w:rsid w:val="00B02C68"/>
    <w:rsid w:val="00B02DCC"/>
    <w:rsid w:val="00B030E5"/>
    <w:rsid w:val="00B03326"/>
    <w:rsid w:val="00B038C0"/>
    <w:rsid w:val="00B03BAD"/>
    <w:rsid w:val="00B0443C"/>
    <w:rsid w:val="00B04D19"/>
    <w:rsid w:val="00B05AFB"/>
    <w:rsid w:val="00B05CB0"/>
    <w:rsid w:val="00B06CB8"/>
    <w:rsid w:val="00B06E78"/>
    <w:rsid w:val="00B06FBE"/>
    <w:rsid w:val="00B071B8"/>
    <w:rsid w:val="00B07EB5"/>
    <w:rsid w:val="00B1020D"/>
    <w:rsid w:val="00B11AF2"/>
    <w:rsid w:val="00B12421"/>
    <w:rsid w:val="00B129E2"/>
    <w:rsid w:val="00B12B02"/>
    <w:rsid w:val="00B1311D"/>
    <w:rsid w:val="00B1525F"/>
    <w:rsid w:val="00B1534D"/>
    <w:rsid w:val="00B154DD"/>
    <w:rsid w:val="00B16F50"/>
    <w:rsid w:val="00B175E6"/>
    <w:rsid w:val="00B17B87"/>
    <w:rsid w:val="00B207BD"/>
    <w:rsid w:val="00B211E4"/>
    <w:rsid w:val="00B21C67"/>
    <w:rsid w:val="00B231CB"/>
    <w:rsid w:val="00B2341F"/>
    <w:rsid w:val="00B2362B"/>
    <w:rsid w:val="00B23D73"/>
    <w:rsid w:val="00B249BD"/>
    <w:rsid w:val="00B24F3A"/>
    <w:rsid w:val="00B24FB2"/>
    <w:rsid w:val="00B25542"/>
    <w:rsid w:val="00B257AC"/>
    <w:rsid w:val="00B257C6"/>
    <w:rsid w:val="00B25C2B"/>
    <w:rsid w:val="00B25E7A"/>
    <w:rsid w:val="00B265D0"/>
    <w:rsid w:val="00B273C3"/>
    <w:rsid w:val="00B279F0"/>
    <w:rsid w:val="00B27FB8"/>
    <w:rsid w:val="00B3060F"/>
    <w:rsid w:val="00B30B77"/>
    <w:rsid w:val="00B3136C"/>
    <w:rsid w:val="00B31A00"/>
    <w:rsid w:val="00B3316D"/>
    <w:rsid w:val="00B33A09"/>
    <w:rsid w:val="00B33EF8"/>
    <w:rsid w:val="00B34025"/>
    <w:rsid w:val="00B3415B"/>
    <w:rsid w:val="00B3435F"/>
    <w:rsid w:val="00B34579"/>
    <w:rsid w:val="00B355E5"/>
    <w:rsid w:val="00B362CA"/>
    <w:rsid w:val="00B3692D"/>
    <w:rsid w:val="00B36F29"/>
    <w:rsid w:val="00B37078"/>
    <w:rsid w:val="00B37256"/>
    <w:rsid w:val="00B37414"/>
    <w:rsid w:val="00B37E09"/>
    <w:rsid w:val="00B402B4"/>
    <w:rsid w:val="00B40A9B"/>
    <w:rsid w:val="00B41209"/>
    <w:rsid w:val="00B41781"/>
    <w:rsid w:val="00B418D1"/>
    <w:rsid w:val="00B42230"/>
    <w:rsid w:val="00B424F3"/>
    <w:rsid w:val="00B42BC1"/>
    <w:rsid w:val="00B42FFC"/>
    <w:rsid w:val="00B43232"/>
    <w:rsid w:val="00B4392E"/>
    <w:rsid w:val="00B4406C"/>
    <w:rsid w:val="00B44894"/>
    <w:rsid w:val="00B45229"/>
    <w:rsid w:val="00B45505"/>
    <w:rsid w:val="00B464F7"/>
    <w:rsid w:val="00B469D5"/>
    <w:rsid w:val="00B46EAB"/>
    <w:rsid w:val="00B5146B"/>
    <w:rsid w:val="00B51A2D"/>
    <w:rsid w:val="00B52645"/>
    <w:rsid w:val="00B5290B"/>
    <w:rsid w:val="00B52D54"/>
    <w:rsid w:val="00B52F7D"/>
    <w:rsid w:val="00B5320B"/>
    <w:rsid w:val="00B5356B"/>
    <w:rsid w:val="00B5367B"/>
    <w:rsid w:val="00B536F9"/>
    <w:rsid w:val="00B546F1"/>
    <w:rsid w:val="00B54E11"/>
    <w:rsid w:val="00B54F8F"/>
    <w:rsid w:val="00B55B36"/>
    <w:rsid w:val="00B56123"/>
    <w:rsid w:val="00B5657C"/>
    <w:rsid w:val="00B565C4"/>
    <w:rsid w:val="00B56C9A"/>
    <w:rsid w:val="00B57575"/>
    <w:rsid w:val="00B57AD2"/>
    <w:rsid w:val="00B604CF"/>
    <w:rsid w:val="00B60823"/>
    <w:rsid w:val="00B6150C"/>
    <w:rsid w:val="00B628A2"/>
    <w:rsid w:val="00B62ECA"/>
    <w:rsid w:val="00B634BD"/>
    <w:rsid w:val="00B63534"/>
    <w:rsid w:val="00B63750"/>
    <w:rsid w:val="00B637DA"/>
    <w:rsid w:val="00B6386B"/>
    <w:rsid w:val="00B63BA3"/>
    <w:rsid w:val="00B63D5B"/>
    <w:rsid w:val="00B64A3E"/>
    <w:rsid w:val="00B64B2D"/>
    <w:rsid w:val="00B64C09"/>
    <w:rsid w:val="00B650DF"/>
    <w:rsid w:val="00B652CB"/>
    <w:rsid w:val="00B65370"/>
    <w:rsid w:val="00B6548B"/>
    <w:rsid w:val="00B657C8"/>
    <w:rsid w:val="00B658C2"/>
    <w:rsid w:val="00B65E68"/>
    <w:rsid w:val="00B662F8"/>
    <w:rsid w:val="00B66B93"/>
    <w:rsid w:val="00B66E43"/>
    <w:rsid w:val="00B66F64"/>
    <w:rsid w:val="00B6700B"/>
    <w:rsid w:val="00B6728C"/>
    <w:rsid w:val="00B6767F"/>
    <w:rsid w:val="00B67E0D"/>
    <w:rsid w:val="00B7024C"/>
    <w:rsid w:val="00B70C62"/>
    <w:rsid w:val="00B713BD"/>
    <w:rsid w:val="00B7172A"/>
    <w:rsid w:val="00B71B3C"/>
    <w:rsid w:val="00B72B3D"/>
    <w:rsid w:val="00B730B6"/>
    <w:rsid w:val="00B73225"/>
    <w:rsid w:val="00B73B83"/>
    <w:rsid w:val="00B73E00"/>
    <w:rsid w:val="00B74B5A"/>
    <w:rsid w:val="00B74D6F"/>
    <w:rsid w:val="00B753BC"/>
    <w:rsid w:val="00B75A3C"/>
    <w:rsid w:val="00B75E4C"/>
    <w:rsid w:val="00B76B27"/>
    <w:rsid w:val="00B77225"/>
    <w:rsid w:val="00B774D5"/>
    <w:rsid w:val="00B80690"/>
    <w:rsid w:val="00B8083F"/>
    <w:rsid w:val="00B80CA0"/>
    <w:rsid w:val="00B80CF9"/>
    <w:rsid w:val="00B811DE"/>
    <w:rsid w:val="00B81862"/>
    <w:rsid w:val="00B825A0"/>
    <w:rsid w:val="00B828F9"/>
    <w:rsid w:val="00B828FC"/>
    <w:rsid w:val="00B82CD1"/>
    <w:rsid w:val="00B82D22"/>
    <w:rsid w:val="00B834F1"/>
    <w:rsid w:val="00B8385E"/>
    <w:rsid w:val="00B83966"/>
    <w:rsid w:val="00B83F96"/>
    <w:rsid w:val="00B84082"/>
    <w:rsid w:val="00B8594C"/>
    <w:rsid w:val="00B85E72"/>
    <w:rsid w:val="00B87221"/>
    <w:rsid w:val="00B873CF"/>
    <w:rsid w:val="00B87463"/>
    <w:rsid w:val="00B8753B"/>
    <w:rsid w:val="00B87CA0"/>
    <w:rsid w:val="00B900AC"/>
    <w:rsid w:val="00B908BB"/>
    <w:rsid w:val="00B91211"/>
    <w:rsid w:val="00B917DC"/>
    <w:rsid w:val="00B91DA6"/>
    <w:rsid w:val="00B91F7A"/>
    <w:rsid w:val="00B9223A"/>
    <w:rsid w:val="00B928FF"/>
    <w:rsid w:val="00B92943"/>
    <w:rsid w:val="00B92D6C"/>
    <w:rsid w:val="00B93989"/>
    <w:rsid w:val="00B93A31"/>
    <w:rsid w:val="00B93EAD"/>
    <w:rsid w:val="00B94CE2"/>
    <w:rsid w:val="00B9531A"/>
    <w:rsid w:val="00B95658"/>
    <w:rsid w:val="00B95B20"/>
    <w:rsid w:val="00B960F1"/>
    <w:rsid w:val="00B9612F"/>
    <w:rsid w:val="00B97F65"/>
    <w:rsid w:val="00BA03A0"/>
    <w:rsid w:val="00BA064C"/>
    <w:rsid w:val="00BA06B3"/>
    <w:rsid w:val="00BA0E58"/>
    <w:rsid w:val="00BA0F35"/>
    <w:rsid w:val="00BA10A1"/>
    <w:rsid w:val="00BA221F"/>
    <w:rsid w:val="00BA282C"/>
    <w:rsid w:val="00BA3132"/>
    <w:rsid w:val="00BA3281"/>
    <w:rsid w:val="00BA40D5"/>
    <w:rsid w:val="00BA4453"/>
    <w:rsid w:val="00BA4531"/>
    <w:rsid w:val="00BA4F82"/>
    <w:rsid w:val="00BA50B0"/>
    <w:rsid w:val="00BA5917"/>
    <w:rsid w:val="00BA5CF3"/>
    <w:rsid w:val="00BA6557"/>
    <w:rsid w:val="00BA66AB"/>
    <w:rsid w:val="00BA692D"/>
    <w:rsid w:val="00BA6ED2"/>
    <w:rsid w:val="00BA74EE"/>
    <w:rsid w:val="00BA785A"/>
    <w:rsid w:val="00BA7DF1"/>
    <w:rsid w:val="00BA7FF2"/>
    <w:rsid w:val="00BA7FF9"/>
    <w:rsid w:val="00BB0172"/>
    <w:rsid w:val="00BB0198"/>
    <w:rsid w:val="00BB095E"/>
    <w:rsid w:val="00BB1452"/>
    <w:rsid w:val="00BB1864"/>
    <w:rsid w:val="00BB2E9F"/>
    <w:rsid w:val="00BB329C"/>
    <w:rsid w:val="00BB35A8"/>
    <w:rsid w:val="00BB3A85"/>
    <w:rsid w:val="00BB3C72"/>
    <w:rsid w:val="00BB43CB"/>
    <w:rsid w:val="00BB49C5"/>
    <w:rsid w:val="00BB52EC"/>
    <w:rsid w:val="00BB59B1"/>
    <w:rsid w:val="00BB6032"/>
    <w:rsid w:val="00BB6219"/>
    <w:rsid w:val="00BB716E"/>
    <w:rsid w:val="00BB7710"/>
    <w:rsid w:val="00BB7B51"/>
    <w:rsid w:val="00BB7DD2"/>
    <w:rsid w:val="00BB7E85"/>
    <w:rsid w:val="00BB7FAC"/>
    <w:rsid w:val="00BC0965"/>
    <w:rsid w:val="00BC0CA0"/>
    <w:rsid w:val="00BC0EAB"/>
    <w:rsid w:val="00BC1060"/>
    <w:rsid w:val="00BC1BE3"/>
    <w:rsid w:val="00BC2379"/>
    <w:rsid w:val="00BC24C5"/>
    <w:rsid w:val="00BC2885"/>
    <w:rsid w:val="00BC2984"/>
    <w:rsid w:val="00BC2CB4"/>
    <w:rsid w:val="00BC3575"/>
    <w:rsid w:val="00BC3B25"/>
    <w:rsid w:val="00BC3B80"/>
    <w:rsid w:val="00BC4006"/>
    <w:rsid w:val="00BC4031"/>
    <w:rsid w:val="00BC4064"/>
    <w:rsid w:val="00BC43EA"/>
    <w:rsid w:val="00BC4427"/>
    <w:rsid w:val="00BC5112"/>
    <w:rsid w:val="00BC527A"/>
    <w:rsid w:val="00BC52BA"/>
    <w:rsid w:val="00BC5331"/>
    <w:rsid w:val="00BC5526"/>
    <w:rsid w:val="00BC5DB0"/>
    <w:rsid w:val="00BC6320"/>
    <w:rsid w:val="00BC6709"/>
    <w:rsid w:val="00BC7544"/>
    <w:rsid w:val="00BC79FD"/>
    <w:rsid w:val="00BC7ECF"/>
    <w:rsid w:val="00BD00ED"/>
    <w:rsid w:val="00BD1037"/>
    <w:rsid w:val="00BD1655"/>
    <w:rsid w:val="00BD19B7"/>
    <w:rsid w:val="00BD1E57"/>
    <w:rsid w:val="00BD20C3"/>
    <w:rsid w:val="00BD32F6"/>
    <w:rsid w:val="00BD347B"/>
    <w:rsid w:val="00BD5369"/>
    <w:rsid w:val="00BD54C0"/>
    <w:rsid w:val="00BD5BD2"/>
    <w:rsid w:val="00BD5DBD"/>
    <w:rsid w:val="00BD61DC"/>
    <w:rsid w:val="00BD6BCB"/>
    <w:rsid w:val="00BD70FC"/>
    <w:rsid w:val="00BD7163"/>
    <w:rsid w:val="00BD7E43"/>
    <w:rsid w:val="00BE0282"/>
    <w:rsid w:val="00BE0732"/>
    <w:rsid w:val="00BE0A43"/>
    <w:rsid w:val="00BE15B0"/>
    <w:rsid w:val="00BE1856"/>
    <w:rsid w:val="00BE189F"/>
    <w:rsid w:val="00BE1AEB"/>
    <w:rsid w:val="00BE352D"/>
    <w:rsid w:val="00BE3596"/>
    <w:rsid w:val="00BE3A09"/>
    <w:rsid w:val="00BE3C44"/>
    <w:rsid w:val="00BE40B4"/>
    <w:rsid w:val="00BE5332"/>
    <w:rsid w:val="00BE6510"/>
    <w:rsid w:val="00BE658F"/>
    <w:rsid w:val="00BE6676"/>
    <w:rsid w:val="00BE6AC7"/>
    <w:rsid w:val="00BE6D04"/>
    <w:rsid w:val="00BE6FEA"/>
    <w:rsid w:val="00BE7120"/>
    <w:rsid w:val="00BE7180"/>
    <w:rsid w:val="00BE7209"/>
    <w:rsid w:val="00BE7C34"/>
    <w:rsid w:val="00BF0551"/>
    <w:rsid w:val="00BF10F2"/>
    <w:rsid w:val="00BF110D"/>
    <w:rsid w:val="00BF1F2D"/>
    <w:rsid w:val="00BF2781"/>
    <w:rsid w:val="00BF2835"/>
    <w:rsid w:val="00BF29F4"/>
    <w:rsid w:val="00BF3C22"/>
    <w:rsid w:val="00BF433D"/>
    <w:rsid w:val="00BF45C0"/>
    <w:rsid w:val="00BF45E0"/>
    <w:rsid w:val="00BF5363"/>
    <w:rsid w:val="00BF548E"/>
    <w:rsid w:val="00BF6496"/>
    <w:rsid w:val="00BF660F"/>
    <w:rsid w:val="00BF66BF"/>
    <w:rsid w:val="00BF73F1"/>
    <w:rsid w:val="00BF73F6"/>
    <w:rsid w:val="00C00262"/>
    <w:rsid w:val="00C005FB"/>
    <w:rsid w:val="00C009DF"/>
    <w:rsid w:val="00C00DDD"/>
    <w:rsid w:val="00C014AF"/>
    <w:rsid w:val="00C01B04"/>
    <w:rsid w:val="00C02514"/>
    <w:rsid w:val="00C02BA9"/>
    <w:rsid w:val="00C02BEB"/>
    <w:rsid w:val="00C035AB"/>
    <w:rsid w:val="00C03D59"/>
    <w:rsid w:val="00C0436B"/>
    <w:rsid w:val="00C04DAA"/>
    <w:rsid w:val="00C05019"/>
    <w:rsid w:val="00C05B83"/>
    <w:rsid w:val="00C065C6"/>
    <w:rsid w:val="00C06EF7"/>
    <w:rsid w:val="00C06F63"/>
    <w:rsid w:val="00C071BC"/>
    <w:rsid w:val="00C074EF"/>
    <w:rsid w:val="00C110AE"/>
    <w:rsid w:val="00C111C5"/>
    <w:rsid w:val="00C12FD0"/>
    <w:rsid w:val="00C13320"/>
    <w:rsid w:val="00C14224"/>
    <w:rsid w:val="00C155C4"/>
    <w:rsid w:val="00C164FD"/>
    <w:rsid w:val="00C167B5"/>
    <w:rsid w:val="00C16A1C"/>
    <w:rsid w:val="00C16CEB"/>
    <w:rsid w:val="00C16EA4"/>
    <w:rsid w:val="00C1727C"/>
    <w:rsid w:val="00C174DE"/>
    <w:rsid w:val="00C179E0"/>
    <w:rsid w:val="00C17BD3"/>
    <w:rsid w:val="00C17F6F"/>
    <w:rsid w:val="00C2004B"/>
    <w:rsid w:val="00C208C4"/>
    <w:rsid w:val="00C2183F"/>
    <w:rsid w:val="00C2213E"/>
    <w:rsid w:val="00C2231F"/>
    <w:rsid w:val="00C22611"/>
    <w:rsid w:val="00C2316E"/>
    <w:rsid w:val="00C23635"/>
    <w:rsid w:val="00C23AD6"/>
    <w:rsid w:val="00C23E23"/>
    <w:rsid w:val="00C24154"/>
    <w:rsid w:val="00C2436C"/>
    <w:rsid w:val="00C2470E"/>
    <w:rsid w:val="00C249A7"/>
    <w:rsid w:val="00C2576A"/>
    <w:rsid w:val="00C258AE"/>
    <w:rsid w:val="00C26984"/>
    <w:rsid w:val="00C2706F"/>
    <w:rsid w:val="00C27207"/>
    <w:rsid w:val="00C2732D"/>
    <w:rsid w:val="00C27497"/>
    <w:rsid w:val="00C277C6"/>
    <w:rsid w:val="00C2796B"/>
    <w:rsid w:val="00C30BAB"/>
    <w:rsid w:val="00C31224"/>
    <w:rsid w:val="00C321B8"/>
    <w:rsid w:val="00C32E03"/>
    <w:rsid w:val="00C33753"/>
    <w:rsid w:val="00C33B43"/>
    <w:rsid w:val="00C3416D"/>
    <w:rsid w:val="00C34270"/>
    <w:rsid w:val="00C3456A"/>
    <w:rsid w:val="00C34C3C"/>
    <w:rsid w:val="00C3524F"/>
    <w:rsid w:val="00C35FCE"/>
    <w:rsid w:val="00C36F6D"/>
    <w:rsid w:val="00C3775E"/>
    <w:rsid w:val="00C37C85"/>
    <w:rsid w:val="00C40534"/>
    <w:rsid w:val="00C406BE"/>
    <w:rsid w:val="00C40A84"/>
    <w:rsid w:val="00C40BBA"/>
    <w:rsid w:val="00C40C7D"/>
    <w:rsid w:val="00C40C9B"/>
    <w:rsid w:val="00C418DD"/>
    <w:rsid w:val="00C41DC5"/>
    <w:rsid w:val="00C427FE"/>
    <w:rsid w:val="00C42FB5"/>
    <w:rsid w:val="00C43C22"/>
    <w:rsid w:val="00C43E42"/>
    <w:rsid w:val="00C443F1"/>
    <w:rsid w:val="00C44514"/>
    <w:rsid w:val="00C45086"/>
    <w:rsid w:val="00C46909"/>
    <w:rsid w:val="00C478E1"/>
    <w:rsid w:val="00C47F18"/>
    <w:rsid w:val="00C501EB"/>
    <w:rsid w:val="00C5026E"/>
    <w:rsid w:val="00C504AC"/>
    <w:rsid w:val="00C5086D"/>
    <w:rsid w:val="00C511FC"/>
    <w:rsid w:val="00C52C44"/>
    <w:rsid w:val="00C5398F"/>
    <w:rsid w:val="00C548DA"/>
    <w:rsid w:val="00C54AD2"/>
    <w:rsid w:val="00C54D1D"/>
    <w:rsid w:val="00C55603"/>
    <w:rsid w:val="00C559BC"/>
    <w:rsid w:val="00C5681D"/>
    <w:rsid w:val="00C5685B"/>
    <w:rsid w:val="00C56D54"/>
    <w:rsid w:val="00C56E76"/>
    <w:rsid w:val="00C57D07"/>
    <w:rsid w:val="00C600E1"/>
    <w:rsid w:val="00C60484"/>
    <w:rsid w:val="00C607FC"/>
    <w:rsid w:val="00C60A7C"/>
    <w:rsid w:val="00C61007"/>
    <w:rsid w:val="00C61D7B"/>
    <w:rsid w:val="00C62B54"/>
    <w:rsid w:val="00C62D03"/>
    <w:rsid w:val="00C62FBA"/>
    <w:rsid w:val="00C638AC"/>
    <w:rsid w:val="00C6411A"/>
    <w:rsid w:val="00C644C8"/>
    <w:rsid w:val="00C646D5"/>
    <w:rsid w:val="00C659F1"/>
    <w:rsid w:val="00C65DD4"/>
    <w:rsid w:val="00C65DE0"/>
    <w:rsid w:val="00C6630C"/>
    <w:rsid w:val="00C66A8D"/>
    <w:rsid w:val="00C66E6D"/>
    <w:rsid w:val="00C6709A"/>
    <w:rsid w:val="00C67AC4"/>
    <w:rsid w:val="00C7035E"/>
    <w:rsid w:val="00C70E2B"/>
    <w:rsid w:val="00C70E72"/>
    <w:rsid w:val="00C7218F"/>
    <w:rsid w:val="00C72ACF"/>
    <w:rsid w:val="00C72B19"/>
    <w:rsid w:val="00C72CC2"/>
    <w:rsid w:val="00C749F6"/>
    <w:rsid w:val="00C74F6E"/>
    <w:rsid w:val="00C74F96"/>
    <w:rsid w:val="00C75C9D"/>
    <w:rsid w:val="00C75CC7"/>
    <w:rsid w:val="00C76178"/>
    <w:rsid w:val="00C7656D"/>
    <w:rsid w:val="00C7752C"/>
    <w:rsid w:val="00C77980"/>
    <w:rsid w:val="00C805F8"/>
    <w:rsid w:val="00C80623"/>
    <w:rsid w:val="00C80787"/>
    <w:rsid w:val="00C813C2"/>
    <w:rsid w:val="00C814D9"/>
    <w:rsid w:val="00C821DB"/>
    <w:rsid w:val="00C83119"/>
    <w:rsid w:val="00C8332E"/>
    <w:rsid w:val="00C83455"/>
    <w:rsid w:val="00C834BE"/>
    <w:rsid w:val="00C83705"/>
    <w:rsid w:val="00C8437F"/>
    <w:rsid w:val="00C84550"/>
    <w:rsid w:val="00C84973"/>
    <w:rsid w:val="00C84EB8"/>
    <w:rsid w:val="00C8645B"/>
    <w:rsid w:val="00C86563"/>
    <w:rsid w:val="00C865DB"/>
    <w:rsid w:val="00C865F4"/>
    <w:rsid w:val="00C86889"/>
    <w:rsid w:val="00C86BA0"/>
    <w:rsid w:val="00C875E8"/>
    <w:rsid w:val="00C87D9A"/>
    <w:rsid w:val="00C9038A"/>
    <w:rsid w:val="00C90E16"/>
    <w:rsid w:val="00C91403"/>
    <w:rsid w:val="00C92371"/>
    <w:rsid w:val="00C9263B"/>
    <w:rsid w:val="00C92929"/>
    <w:rsid w:val="00C92BAE"/>
    <w:rsid w:val="00C94332"/>
    <w:rsid w:val="00C946EF"/>
    <w:rsid w:val="00C94749"/>
    <w:rsid w:val="00C94763"/>
    <w:rsid w:val="00C9492C"/>
    <w:rsid w:val="00C94A13"/>
    <w:rsid w:val="00C94A16"/>
    <w:rsid w:val="00C95A0A"/>
    <w:rsid w:val="00C97B35"/>
    <w:rsid w:val="00C97BE7"/>
    <w:rsid w:val="00CA07C6"/>
    <w:rsid w:val="00CA0DDE"/>
    <w:rsid w:val="00CA1E9F"/>
    <w:rsid w:val="00CA2AAC"/>
    <w:rsid w:val="00CA3650"/>
    <w:rsid w:val="00CA3E7F"/>
    <w:rsid w:val="00CA3EC0"/>
    <w:rsid w:val="00CA3EEF"/>
    <w:rsid w:val="00CA507F"/>
    <w:rsid w:val="00CA69C5"/>
    <w:rsid w:val="00CA6D4F"/>
    <w:rsid w:val="00CA7209"/>
    <w:rsid w:val="00CA77F1"/>
    <w:rsid w:val="00CA7DF2"/>
    <w:rsid w:val="00CA7FCD"/>
    <w:rsid w:val="00CB0094"/>
    <w:rsid w:val="00CB06C6"/>
    <w:rsid w:val="00CB0E3F"/>
    <w:rsid w:val="00CB0F14"/>
    <w:rsid w:val="00CB135A"/>
    <w:rsid w:val="00CB16F8"/>
    <w:rsid w:val="00CB1D10"/>
    <w:rsid w:val="00CB26BF"/>
    <w:rsid w:val="00CB34E9"/>
    <w:rsid w:val="00CB3E2C"/>
    <w:rsid w:val="00CB442F"/>
    <w:rsid w:val="00CB52A8"/>
    <w:rsid w:val="00CB5304"/>
    <w:rsid w:val="00CB7020"/>
    <w:rsid w:val="00CB7703"/>
    <w:rsid w:val="00CB78FD"/>
    <w:rsid w:val="00CC0E89"/>
    <w:rsid w:val="00CC122D"/>
    <w:rsid w:val="00CC18B1"/>
    <w:rsid w:val="00CC3D04"/>
    <w:rsid w:val="00CC46CA"/>
    <w:rsid w:val="00CC4A04"/>
    <w:rsid w:val="00CC5AC1"/>
    <w:rsid w:val="00CC6281"/>
    <w:rsid w:val="00CC670F"/>
    <w:rsid w:val="00CC6A2D"/>
    <w:rsid w:val="00CC6CB9"/>
    <w:rsid w:val="00CC6E22"/>
    <w:rsid w:val="00CC72BB"/>
    <w:rsid w:val="00CC75B3"/>
    <w:rsid w:val="00CD0275"/>
    <w:rsid w:val="00CD02BB"/>
    <w:rsid w:val="00CD0307"/>
    <w:rsid w:val="00CD08BF"/>
    <w:rsid w:val="00CD0B74"/>
    <w:rsid w:val="00CD0D30"/>
    <w:rsid w:val="00CD0EEA"/>
    <w:rsid w:val="00CD0EEE"/>
    <w:rsid w:val="00CD10DE"/>
    <w:rsid w:val="00CD119B"/>
    <w:rsid w:val="00CD1353"/>
    <w:rsid w:val="00CD148C"/>
    <w:rsid w:val="00CD208C"/>
    <w:rsid w:val="00CD2A4A"/>
    <w:rsid w:val="00CD2E2E"/>
    <w:rsid w:val="00CD364F"/>
    <w:rsid w:val="00CD3C4D"/>
    <w:rsid w:val="00CD502C"/>
    <w:rsid w:val="00CD5A22"/>
    <w:rsid w:val="00CD5E14"/>
    <w:rsid w:val="00CD5FAE"/>
    <w:rsid w:val="00CD6EC9"/>
    <w:rsid w:val="00CE0C0F"/>
    <w:rsid w:val="00CE0F0B"/>
    <w:rsid w:val="00CE1161"/>
    <w:rsid w:val="00CE1643"/>
    <w:rsid w:val="00CE1C7A"/>
    <w:rsid w:val="00CE1F56"/>
    <w:rsid w:val="00CE229E"/>
    <w:rsid w:val="00CE22D9"/>
    <w:rsid w:val="00CE2642"/>
    <w:rsid w:val="00CE277F"/>
    <w:rsid w:val="00CE2A9F"/>
    <w:rsid w:val="00CE2F17"/>
    <w:rsid w:val="00CE30C9"/>
    <w:rsid w:val="00CE31EA"/>
    <w:rsid w:val="00CE35C5"/>
    <w:rsid w:val="00CE35E7"/>
    <w:rsid w:val="00CE3D45"/>
    <w:rsid w:val="00CE3FA9"/>
    <w:rsid w:val="00CE433D"/>
    <w:rsid w:val="00CE5507"/>
    <w:rsid w:val="00CE587C"/>
    <w:rsid w:val="00CE5997"/>
    <w:rsid w:val="00CE5AAF"/>
    <w:rsid w:val="00CE6039"/>
    <w:rsid w:val="00CE67FB"/>
    <w:rsid w:val="00CE688A"/>
    <w:rsid w:val="00CE688B"/>
    <w:rsid w:val="00CE78C3"/>
    <w:rsid w:val="00CE7DB7"/>
    <w:rsid w:val="00CE7EB0"/>
    <w:rsid w:val="00CF07C2"/>
    <w:rsid w:val="00CF1168"/>
    <w:rsid w:val="00CF1186"/>
    <w:rsid w:val="00CF1490"/>
    <w:rsid w:val="00CF1B3C"/>
    <w:rsid w:val="00CF1F0F"/>
    <w:rsid w:val="00CF2AEA"/>
    <w:rsid w:val="00CF2C0C"/>
    <w:rsid w:val="00CF2FFE"/>
    <w:rsid w:val="00CF4FAA"/>
    <w:rsid w:val="00CF56E7"/>
    <w:rsid w:val="00CF5B10"/>
    <w:rsid w:val="00CF61A7"/>
    <w:rsid w:val="00CF61D2"/>
    <w:rsid w:val="00CF7988"/>
    <w:rsid w:val="00CF7D01"/>
    <w:rsid w:val="00CF7E6F"/>
    <w:rsid w:val="00D0040F"/>
    <w:rsid w:val="00D00973"/>
    <w:rsid w:val="00D00B75"/>
    <w:rsid w:val="00D00D56"/>
    <w:rsid w:val="00D010EA"/>
    <w:rsid w:val="00D016CB"/>
    <w:rsid w:val="00D01976"/>
    <w:rsid w:val="00D01A71"/>
    <w:rsid w:val="00D01AB7"/>
    <w:rsid w:val="00D01C15"/>
    <w:rsid w:val="00D02373"/>
    <w:rsid w:val="00D026BA"/>
    <w:rsid w:val="00D0329A"/>
    <w:rsid w:val="00D032A5"/>
    <w:rsid w:val="00D0341D"/>
    <w:rsid w:val="00D03886"/>
    <w:rsid w:val="00D03934"/>
    <w:rsid w:val="00D03E17"/>
    <w:rsid w:val="00D0432A"/>
    <w:rsid w:val="00D04376"/>
    <w:rsid w:val="00D0491D"/>
    <w:rsid w:val="00D04B27"/>
    <w:rsid w:val="00D05E51"/>
    <w:rsid w:val="00D0621C"/>
    <w:rsid w:val="00D06556"/>
    <w:rsid w:val="00D06A38"/>
    <w:rsid w:val="00D06B2A"/>
    <w:rsid w:val="00D0723B"/>
    <w:rsid w:val="00D07330"/>
    <w:rsid w:val="00D10229"/>
    <w:rsid w:val="00D10470"/>
    <w:rsid w:val="00D107DF"/>
    <w:rsid w:val="00D10BDE"/>
    <w:rsid w:val="00D11715"/>
    <w:rsid w:val="00D11DBC"/>
    <w:rsid w:val="00D12767"/>
    <w:rsid w:val="00D13325"/>
    <w:rsid w:val="00D13685"/>
    <w:rsid w:val="00D13739"/>
    <w:rsid w:val="00D13C65"/>
    <w:rsid w:val="00D1423A"/>
    <w:rsid w:val="00D144A6"/>
    <w:rsid w:val="00D14967"/>
    <w:rsid w:val="00D15160"/>
    <w:rsid w:val="00D15512"/>
    <w:rsid w:val="00D15F2A"/>
    <w:rsid w:val="00D17272"/>
    <w:rsid w:val="00D179DF"/>
    <w:rsid w:val="00D17A8F"/>
    <w:rsid w:val="00D202B8"/>
    <w:rsid w:val="00D204B8"/>
    <w:rsid w:val="00D215BE"/>
    <w:rsid w:val="00D21C26"/>
    <w:rsid w:val="00D21C3C"/>
    <w:rsid w:val="00D21DC7"/>
    <w:rsid w:val="00D220EC"/>
    <w:rsid w:val="00D22405"/>
    <w:rsid w:val="00D22B1D"/>
    <w:rsid w:val="00D22BD3"/>
    <w:rsid w:val="00D22C22"/>
    <w:rsid w:val="00D22E96"/>
    <w:rsid w:val="00D2316A"/>
    <w:rsid w:val="00D23627"/>
    <w:rsid w:val="00D23C3B"/>
    <w:rsid w:val="00D23D8F"/>
    <w:rsid w:val="00D23DAC"/>
    <w:rsid w:val="00D242D0"/>
    <w:rsid w:val="00D25273"/>
    <w:rsid w:val="00D25470"/>
    <w:rsid w:val="00D2565C"/>
    <w:rsid w:val="00D25CBD"/>
    <w:rsid w:val="00D26EFF"/>
    <w:rsid w:val="00D27FF9"/>
    <w:rsid w:val="00D30280"/>
    <w:rsid w:val="00D3029A"/>
    <w:rsid w:val="00D31588"/>
    <w:rsid w:val="00D316B7"/>
    <w:rsid w:val="00D318F2"/>
    <w:rsid w:val="00D31F9F"/>
    <w:rsid w:val="00D32554"/>
    <w:rsid w:val="00D3296F"/>
    <w:rsid w:val="00D33BBA"/>
    <w:rsid w:val="00D340E3"/>
    <w:rsid w:val="00D3415E"/>
    <w:rsid w:val="00D34164"/>
    <w:rsid w:val="00D34294"/>
    <w:rsid w:val="00D34295"/>
    <w:rsid w:val="00D348B0"/>
    <w:rsid w:val="00D34F86"/>
    <w:rsid w:val="00D3502D"/>
    <w:rsid w:val="00D3503F"/>
    <w:rsid w:val="00D35581"/>
    <w:rsid w:val="00D36084"/>
    <w:rsid w:val="00D36263"/>
    <w:rsid w:val="00D368C2"/>
    <w:rsid w:val="00D36962"/>
    <w:rsid w:val="00D37023"/>
    <w:rsid w:val="00D37398"/>
    <w:rsid w:val="00D37F96"/>
    <w:rsid w:val="00D40059"/>
    <w:rsid w:val="00D40DF9"/>
    <w:rsid w:val="00D41061"/>
    <w:rsid w:val="00D41239"/>
    <w:rsid w:val="00D418A1"/>
    <w:rsid w:val="00D4296F"/>
    <w:rsid w:val="00D42EA5"/>
    <w:rsid w:val="00D43740"/>
    <w:rsid w:val="00D438CC"/>
    <w:rsid w:val="00D43CD6"/>
    <w:rsid w:val="00D440BC"/>
    <w:rsid w:val="00D442D4"/>
    <w:rsid w:val="00D44B2B"/>
    <w:rsid w:val="00D45D2A"/>
    <w:rsid w:val="00D45DFD"/>
    <w:rsid w:val="00D45E50"/>
    <w:rsid w:val="00D4625A"/>
    <w:rsid w:val="00D470CD"/>
    <w:rsid w:val="00D473B6"/>
    <w:rsid w:val="00D47933"/>
    <w:rsid w:val="00D505C2"/>
    <w:rsid w:val="00D50851"/>
    <w:rsid w:val="00D517A6"/>
    <w:rsid w:val="00D5261C"/>
    <w:rsid w:val="00D526FE"/>
    <w:rsid w:val="00D52847"/>
    <w:rsid w:val="00D5422D"/>
    <w:rsid w:val="00D5433F"/>
    <w:rsid w:val="00D54572"/>
    <w:rsid w:val="00D5458F"/>
    <w:rsid w:val="00D547F1"/>
    <w:rsid w:val="00D54C8D"/>
    <w:rsid w:val="00D55095"/>
    <w:rsid w:val="00D556E8"/>
    <w:rsid w:val="00D57D54"/>
    <w:rsid w:val="00D57E2B"/>
    <w:rsid w:val="00D60A99"/>
    <w:rsid w:val="00D60E97"/>
    <w:rsid w:val="00D6118C"/>
    <w:rsid w:val="00D61DE3"/>
    <w:rsid w:val="00D61EFD"/>
    <w:rsid w:val="00D623FC"/>
    <w:rsid w:val="00D62F5B"/>
    <w:rsid w:val="00D62FD1"/>
    <w:rsid w:val="00D63A99"/>
    <w:rsid w:val="00D63CDF"/>
    <w:rsid w:val="00D641EA"/>
    <w:rsid w:val="00D64814"/>
    <w:rsid w:val="00D649E6"/>
    <w:rsid w:val="00D64B9A"/>
    <w:rsid w:val="00D64F8A"/>
    <w:rsid w:val="00D651D2"/>
    <w:rsid w:val="00D65B38"/>
    <w:rsid w:val="00D65E32"/>
    <w:rsid w:val="00D670D4"/>
    <w:rsid w:val="00D6719E"/>
    <w:rsid w:val="00D71156"/>
    <w:rsid w:val="00D71521"/>
    <w:rsid w:val="00D717AC"/>
    <w:rsid w:val="00D71CC4"/>
    <w:rsid w:val="00D71DF5"/>
    <w:rsid w:val="00D725B0"/>
    <w:rsid w:val="00D72C3B"/>
    <w:rsid w:val="00D73889"/>
    <w:rsid w:val="00D73E08"/>
    <w:rsid w:val="00D73FF7"/>
    <w:rsid w:val="00D740F5"/>
    <w:rsid w:val="00D74236"/>
    <w:rsid w:val="00D75036"/>
    <w:rsid w:val="00D75D6A"/>
    <w:rsid w:val="00D76DB3"/>
    <w:rsid w:val="00D76EFE"/>
    <w:rsid w:val="00D77769"/>
    <w:rsid w:val="00D8092A"/>
    <w:rsid w:val="00D80CBC"/>
    <w:rsid w:val="00D81251"/>
    <w:rsid w:val="00D81A0E"/>
    <w:rsid w:val="00D82844"/>
    <w:rsid w:val="00D82C54"/>
    <w:rsid w:val="00D8336E"/>
    <w:rsid w:val="00D836EE"/>
    <w:rsid w:val="00D84253"/>
    <w:rsid w:val="00D844AF"/>
    <w:rsid w:val="00D84FAF"/>
    <w:rsid w:val="00D85262"/>
    <w:rsid w:val="00D85767"/>
    <w:rsid w:val="00D860AE"/>
    <w:rsid w:val="00D860F2"/>
    <w:rsid w:val="00D8650B"/>
    <w:rsid w:val="00D86739"/>
    <w:rsid w:val="00D8673B"/>
    <w:rsid w:val="00D8697C"/>
    <w:rsid w:val="00D87086"/>
    <w:rsid w:val="00D8723F"/>
    <w:rsid w:val="00D879F0"/>
    <w:rsid w:val="00D87A69"/>
    <w:rsid w:val="00D901C8"/>
    <w:rsid w:val="00D901DF"/>
    <w:rsid w:val="00D905C0"/>
    <w:rsid w:val="00D91010"/>
    <w:rsid w:val="00D912C9"/>
    <w:rsid w:val="00D91482"/>
    <w:rsid w:val="00D91AB0"/>
    <w:rsid w:val="00D920B6"/>
    <w:rsid w:val="00D92415"/>
    <w:rsid w:val="00D924A1"/>
    <w:rsid w:val="00D9272B"/>
    <w:rsid w:val="00D92B06"/>
    <w:rsid w:val="00D92C13"/>
    <w:rsid w:val="00D93011"/>
    <w:rsid w:val="00D933DA"/>
    <w:rsid w:val="00D93AA7"/>
    <w:rsid w:val="00D9698A"/>
    <w:rsid w:val="00D96A22"/>
    <w:rsid w:val="00D97265"/>
    <w:rsid w:val="00D97BA6"/>
    <w:rsid w:val="00DA011D"/>
    <w:rsid w:val="00DA082A"/>
    <w:rsid w:val="00DA0E3D"/>
    <w:rsid w:val="00DA0FE3"/>
    <w:rsid w:val="00DA1EE8"/>
    <w:rsid w:val="00DA21E5"/>
    <w:rsid w:val="00DA2244"/>
    <w:rsid w:val="00DA287E"/>
    <w:rsid w:val="00DA31D6"/>
    <w:rsid w:val="00DA32C8"/>
    <w:rsid w:val="00DA3B99"/>
    <w:rsid w:val="00DA3DBE"/>
    <w:rsid w:val="00DA4935"/>
    <w:rsid w:val="00DA49A1"/>
    <w:rsid w:val="00DA5458"/>
    <w:rsid w:val="00DA594E"/>
    <w:rsid w:val="00DA6788"/>
    <w:rsid w:val="00DA7B0B"/>
    <w:rsid w:val="00DA7F22"/>
    <w:rsid w:val="00DB0C2D"/>
    <w:rsid w:val="00DB0E25"/>
    <w:rsid w:val="00DB13D2"/>
    <w:rsid w:val="00DB17EC"/>
    <w:rsid w:val="00DB1896"/>
    <w:rsid w:val="00DB1E18"/>
    <w:rsid w:val="00DB22DF"/>
    <w:rsid w:val="00DB2B38"/>
    <w:rsid w:val="00DB44CA"/>
    <w:rsid w:val="00DB4968"/>
    <w:rsid w:val="00DB49FA"/>
    <w:rsid w:val="00DB513C"/>
    <w:rsid w:val="00DB6A63"/>
    <w:rsid w:val="00DB797F"/>
    <w:rsid w:val="00DB79EC"/>
    <w:rsid w:val="00DB7BB1"/>
    <w:rsid w:val="00DC0713"/>
    <w:rsid w:val="00DC0A94"/>
    <w:rsid w:val="00DC185A"/>
    <w:rsid w:val="00DC2018"/>
    <w:rsid w:val="00DC2053"/>
    <w:rsid w:val="00DC2295"/>
    <w:rsid w:val="00DC27F7"/>
    <w:rsid w:val="00DC360B"/>
    <w:rsid w:val="00DC3C3A"/>
    <w:rsid w:val="00DC408F"/>
    <w:rsid w:val="00DC4719"/>
    <w:rsid w:val="00DC53CD"/>
    <w:rsid w:val="00DC54AF"/>
    <w:rsid w:val="00DC5CCF"/>
    <w:rsid w:val="00DC6BE6"/>
    <w:rsid w:val="00DC7918"/>
    <w:rsid w:val="00DC79FD"/>
    <w:rsid w:val="00DC7B70"/>
    <w:rsid w:val="00DC7DE1"/>
    <w:rsid w:val="00DD024E"/>
    <w:rsid w:val="00DD02A6"/>
    <w:rsid w:val="00DD0984"/>
    <w:rsid w:val="00DD0C7F"/>
    <w:rsid w:val="00DD0CC8"/>
    <w:rsid w:val="00DD1123"/>
    <w:rsid w:val="00DD1B3D"/>
    <w:rsid w:val="00DD1B77"/>
    <w:rsid w:val="00DD4525"/>
    <w:rsid w:val="00DD4745"/>
    <w:rsid w:val="00DD48BA"/>
    <w:rsid w:val="00DD49F3"/>
    <w:rsid w:val="00DD4C58"/>
    <w:rsid w:val="00DD58C1"/>
    <w:rsid w:val="00DD61E0"/>
    <w:rsid w:val="00DD6293"/>
    <w:rsid w:val="00DD6921"/>
    <w:rsid w:val="00DD7E00"/>
    <w:rsid w:val="00DE03B2"/>
    <w:rsid w:val="00DE0FA0"/>
    <w:rsid w:val="00DE121D"/>
    <w:rsid w:val="00DE13C3"/>
    <w:rsid w:val="00DE1805"/>
    <w:rsid w:val="00DE2013"/>
    <w:rsid w:val="00DE281C"/>
    <w:rsid w:val="00DE2FFC"/>
    <w:rsid w:val="00DE3035"/>
    <w:rsid w:val="00DE3507"/>
    <w:rsid w:val="00DE38AE"/>
    <w:rsid w:val="00DE3FC2"/>
    <w:rsid w:val="00DE451F"/>
    <w:rsid w:val="00DE4769"/>
    <w:rsid w:val="00DE5751"/>
    <w:rsid w:val="00DE759E"/>
    <w:rsid w:val="00DE7A72"/>
    <w:rsid w:val="00DE7C94"/>
    <w:rsid w:val="00DF0383"/>
    <w:rsid w:val="00DF1036"/>
    <w:rsid w:val="00DF1B02"/>
    <w:rsid w:val="00DF242A"/>
    <w:rsid w:val="00DF2856"/>
    <w:rsid w:val="00DF3F87"/>
    <w:rsid w:val="00DF504A"/>
    <w:rsid w:val="00DF517B"/>
    <w:rsid w:val="00DF532C"/>
    <w:rsid w:val="00DF5693"/>
    <w:rsid w:val="00DF600F"/>
    <w:rsid w:val="00DF7BC3"/>
    <w:rsid w:val="00E000ED"/>
    <w:rsid w:val="00E003D9"/>
    <w:rsid w:val="00E01494"/>
    <w:rsid w:val="00E01BB8"/>
    <w:rsid w:val="00E01C2F"/>
    <w:rsid w:val="00E01FBA"/>
    <w:rsid w:val="00E02C30"/>
    <w:rsid w:val="00E02C5C"/>
    <w:rsid w:val="00E0312C"/>
    <w:rsid w:val="00E038E9"/>
    <w:rsid w:val="00E03B49"/>
    <w:rsid w:val="00E04BC0"/>
    <w:rsid w:val="00E04E63"/>
    <w:rsid w:val="00E05614"/>
    <w:rsid w:val="00E062D8"/>
    <w:rsid w:val="00E0641A"/>
    <w:rsid w:val="00E06C76"/>
    <w:rsid w:val="00E07B8C"/>
    <w:rsid w:val="00E104B2"/>
    <w:rsid w:val="00E11ADF"/>
    <w:rsid w:val="00E11EB0"/>
    <w:rsid w:val="00E123EC"/>
    <w:rsid w:val="00E12C7D"/>
    <w:rsid w:val="00E12D87"/>
    <w:rsid w:val="00E13320"/>
    <w:rsid w:val="00E1334D"/>
    <w:rsid w:val="00E1429A"/>
    <w:rsid w:val="00E14CA6"/>
    <w:rsid w:val="00E15289"/>
    <w:rsid w:val="00E16F83"/>
    <w:rsid w:val="00E1715E"/>
    <w:rsid w:val="00E175F5"/>
    <w:rsid w:val="00E177A1"/>
    <w:rsid w:val="00E17AAA"/>
    <w:rsid w:val="00E17F15"/>
    <w:rsid w:val="00E17F70"/>
    <w:rsid w:val="00E2038D"/>
    <w:rsid w:val="00E206ED"/>
    <w:rsid w:val="00E20C12"/>
    <w:rsid w:val="00E20CB8"/>
    <w:rsid w:val="00E211D2"/>
    <w:rsid w:val="00E2126D"/>
    <w:rsid w:val="00E212A0"/>
    <w:rsid w:val="00E21B5B"/>
    <w:rsid w:val="00E22166"/>
    <w:rsid w:val="00E2223C"/>
    <w:rsid w:val="00E22AD9"/>
    <w:rsid w:val="00E22B83"/>
    <w:rsid w:val="00E22D10"/>
    <w:rsid w:val="00E23BEB"/>
    <w:rsid w:val="00E24917"/>
    <w:rsid w:val="00E2571E"/>
    <w:rsid w:val="00E25973"/>
    <w:rsid w:val="00E273EF"/>
    <w:rsid w:val="00E276E6"/>
    <w:rsid w:val="00E27BC0"/>
    <w:rsid w:val="00E27E47"/>
    <w:rsid w:val="00E303A9"/>
    <w:rsid w:val="00E305E9"/>
    <w:rsid w:val="00E30600"/>
    <w:rsid w:val="00E30A77"/>
    <w:rsid w:val="00E30EAD"/>
    <w:rsid w:val="00E31B41"/>
    <w:rsid w:val="00E31EDF"/>
    <w:rsid w:val="00E32318"/>
    <w:rsid w:val="00E327B8"/>
    <w:rsid w:val="00E32927"/>
    <w:rsid w:val="00E329D9"/>
    <w:rsid w:val="00E32A2A"/>
    <w:rsid w:val="00E330FE"/>
    <w:rsid w:val="00E33524"/>
    <w:rsid w:val="00E33632"/>
    <w:rsid w:val="00E337D0"/>
    <w:rsid w:val="00E34CA2"/>
    <w:rsid w:val="00E3532E"/>
    <w:rsid w:val="00E355CF"/>
    <w:rsid w:val="00E358A2"/>
    <w:rsid w:val="00E35AC5"/>
    <w:rsid w:val="00E35E5C"/>
    <w:rsid w:val="00E366F9"/>
    <w:rsid w:val="00E36E5D"/>
    <w:rsid w:val="00E37700"/>
    <w:rsid w:val="00E40646"/>
    <w:rsid w:val="00E4163F"/>
    <w:rsid w:val="00E41827"/>
    <w:rsid w:val="00E429DF"/>
    <w:rsid w:val="00E42E64"/>
    <w:rsid w:val="00E4356E"/>
    <w:rsid w:val="00E44723"/>
    <w:rsid w:val="00E46593"/>
    <w:rsid w:val="00E46C41"/>
    <w:rsid w:val="00E4746A"/>
    <w:rsid w:val="00E47C0D"/>
    <w:rsid w:val="00E47E58"/>
    <w:rsid w:val="00E500FD"/>
    <w:rsid w:val="00E50C75"/>
    <w:rsid w:val="00E514B7"/>
    <w:rsid w:val="00E5225D"/>
    <w:rsid w:val="00E52656"/>
    <w:rsid w:val="00E5329E"/>
    <w:rsid w:val="00E53926"/>
    <w:rsid w:val="00E542C8"/>
    <w:rsid w:val="00E544C4"/>
    <w:rsid w:val="00E54A6D"/>
    <w:rsid w:val="00E551DF"/>
    <w:rsid w:val="00E55BA8"/>
    <w:rsid w:val="00E561C7"/>
    <w:rsid w:val="00E56519"/>
    <w:rsid w:val="00E569A8"/>
    <w:rsid w:val="00E56A21"/>
    <w:rsid w:val="00E56CD1"/>
    <w:rsid w:val="00E60A7E"/>
    <w:rsid w:val="00E6176B"/>
    <w:rsid w:val="00E61DD5"/>
    <w:rsid w:val="00E61F52"/>
    <w:rsid w:val="00E62897"/>
    <w:rsid w:val="00E6330A"/>
    <w:rsid w:val="00E635E6"/>
    <w:rsid w:val="00E64230"/>
    <w:rsid w:val="00E64376"/>
    <w:rsid w:val="00E64451"/>
    <w:rsid w:val="00E64D3E"/>
    <w:rsid w:val="00E65228"/>
    <w:rsid w:val="00E657A8"/>
    <w:rsid w:val="00E65E3C"/>
    <w:rsid w:val="00E66BC4"/>
    <w:rsid w:val="00E66C84"/>
    <w:rsid w:val="00E6742D"/>
    <w:rsid w:val="00E67CD2"/>
    <w:rsid w:val="00E70207"/>
    <w:rsid w:val="00E7027F"/>
    <w:rsid w:val="00E71845"/>
    <w:rsid w:val="00E7230D"/>
    <w:rsid w:val="00E73736"/>
    <w:rsid w:val="00E73798"/>
    <w:rsid w:val="00E739EB"/>
    <w:rsid w:val="00E73E61"/>
    <w:rsid w:val="00E74255"/>
    <w:rsid w:val="00E748DE"/>
    <w:rsid w:val="00E75733"/>
    <w:rsid w:val="00E75B59"/>
    <w:rsid w:val="00E75B5A"/>
    <w:rsid w:val="00E765D3"/>
    <w:rsid w:val="00E76696"/>
    <w:rsid w:val="00E77E7B"/>
    <w:rsid w:val="00E80215"/>
    <w:rsid w:val="00E80B3D"/>
    <w:rsid w:val="00E81D9E"/>
    <w:rsid w:val="00E821DD"/>
    <w:rsid w:val="00E82F4C"/>
    <w:rsid w:val="00E83BEE"/>
    <w:rsid w:val="00E841E3"/>
    <w:rsid w:val="00E84AB4"/>
    <w:rsid w:val="00E84BBD"/>
    <w:rsid w:val="00E84F4D"/>
    <w:rsid w:val="00E853D5"/>
    <w:rsid w:val="00E85439"/>
    <w:rsid w:val="00E85939"/>
    <w:rsid w:val="00E86C38"/>
    <w:rsid w:val="00E8773D"/>
    <w:rsid w:val="00E87CD6"/>
    <w:rsid w:val="00E87E7A"/>
    <w:rsid w:val="00E87E7B"/>
    <w:rsid w:val="00E87E81"/>
    <w:rsid w:val="00E87F87"/>
    <w:rsid w:val="00E907E7"/>
    <w:rsid w:val="00E908C6"/>
    <w:rsid w:val="00E9159A"/>
    <w:rsid w:val="00E91630"/>
    <w:rsid w:val="00E91B28"/>
    <w:rsid w:val="00E921D4"/>
    <w:rsid w:val="00E92284"/>
    <w:rsid w:val="00E9297B"/>
    <w:rsid w:val="00E94B8C"/>
    <w:rsid w:val="00E94FC4"/>
    <w:rsid w:val="00E95075"/>
    <w:rsid w:val="00E95B34"/>
    <w:rsid w:val="00E95C7D"/>
    <w:rsid w:val="00E95FA5"/>
    <w:rsid w:val="00E96AB0"/>
    <w:rsid w:val="00E96D79"/>
    <w:rsid w:val="00E96EE1"/>
    <w:rsid w:val="00E97E2D"/>
    <w:rsid w:val="00EA099D"/>
    <w:rsid w:val="00EA0A57"/>
    <w:rsid w:val="00EA0B28"/>
    <w:rsid w:val="00EA0CCE"/>
    <w:rsid w:val="00EA0CE4"/>
    <w:rsid w:val="00EA1AA6"/>
    <w:rsid w:val="00EA1DF0"/>
    <w:rsid w:val="00EA2FD1"/>
    <w:rsid w:val="00EA30DC"/>
    <w:rsid w:val="00EA4A8F"/>
    <w:rsid w:val="00EA5293"/>
    <w:rsid w:val="00EA54D2"/>
    <w:rsid w:val="00EA5F93"/>
    <w:rsid w:val="00EA64A9"/>
    <w:rsid w:val="00EA660B"/>
    <w:rsid w:val="00EA6914"/>
    <w:rsid w:val="00EA6A5E"/>
    <w:rsid w:val="00EA70A7"/>
    <w:rsid w:val="00EA73F6"/>
    <w:rsid w:val="00EA7402"/>
    <w:rsid w:val="00EA7659"/>
    <w:rsid w:val="00EA7C2F"/>
    <w:rsid w:val="00EB088A"/>
    <w:rsid w:val="00EB0C6D"/>
    <w:rsid w:val="00EB124A"/>
    <w:rsid w:val="00EB19CB"/>
    <w:rsid w:val="00EB219A"/>
    <w:rsid w:val="00EB21FF"/>
    <w:rsid w:val="00EB258A"/>
    <w:rsid w:val="00EB2838"/>
    <w:rsid w:val="00EB3664"/>
    <w:rsid w:val="00EB4553"/>
    <w:rsid w:val="00EB4AB2"/>
    <w:rsid w:val="00EB4ED7"/>
    <w:rsid w:val="00EB502A"/>
    <w:rsid w:val="00EB566E"/>
    <w:rsid w:val="00EB5B58"/>
    <w:rsid w:val="00EB5FC2"/>
    <w:rsid w:val="00EB6605"/>
    <w:rsid w:val="00EB6A39"/>
    <w:rsid w:val="00EB7BF2"/>
    <w:rsid w:val="00EB7C7E"/>
    <w:rsid w:val="00EC0367"/>
    <w:rsid w:val="00EC06D6"/>
    <w:rsid w:val="00EC0FF9"/>
    <w:rsid w:val="00EC1E1B"/>
    <w:rsid w:val="00EC2627"/>
    <w:rsid w:val="00EC2629"/>
    <w:rsid w:val="00EC301A"/>
    <w:rsid w:val="00EC32CC"/>
    <w:rsid w:val="00EC3424"/>
    <w:rsid w:val="00EC5E0B"/>
    <w:rsid w:val="00EC7133"/>
    <w:rsid w:val="00EC7790"/>
    <w:rsid w:val="00EC7C68"/>
    <w:rsid w:val="00ED0201"/>
    <w:rsid w:val="00ED0527"/>
    <w:rsid w:val="00ED09BD"/>
    <w:rsid w:val="00ED2961"/>
    <w:rsid w:val="00ED2ED4"/>
    <w:rsid w:val="00ED31CA"/>
    <w:rsid w:val="00ED348B"/>
    <w:rsid w:val="00ED3A44"/>
    <w:rsid w:val="00ED3E6C"/>
    <w:rsid w:val="00ED455C"/>
    <w:rsid w:val="00ED488A"/>
    <w:rsid w:val="00ED50E0"/>
    <w:rsid w:val="00ED5C8A"/>
    <w:rsid w:val="00ED6526"/>
    <w:rsid w:val="00ED6784"/>
    <w:rsid w:val="00ED681D"/>
    <w:rsid w:val="00ED70DD"/>
    <w:rsid w:val="00EE06DF"/>
    <w:rsid w:val="00EE1129"/>
    <w:rsid w:val="00EE1221"/>
    <w:rsid w:val="00EE190C"/>
    <w:rsid w:val="00EE193A"/>
    <w:rsid w:val="00EE22B5"/>
    <w:rsid w:val="00EE2A9A"/>
    <w:rsid w:val="00EE2BCE"/>
    <w:rsid w:val="00EE3258"/>
    <w:rsid w:val="00EE36D4"/>
    <w:rsid w:val="00EE4230"/>
    <w:rsid w:val="00EE4506"/>
    <w:rsid w:val="00EE4600"/>
    <w:rsid w:val="00EE52F2"/>
    <w:rsid w:val="00EE540E"/>
    <w:rsid w:val="00EE58C5"/>
    <w:rsid w:val="00EE5C75"/>
    <w:rsid w:val="00EE6720"/>
    <w:rsid w:val="00EE69DE"/>
    <w:rsid w:val="00EF0101"/>
    <w:rsid w:val="00EF0D34"/>
    <w:rsid w:val="00EF0EDB"/>
    <w:rsid w:val="00EF19FC"/>
    <w:rsid w:val="00EF249F"/>
    <w:rsid w:val="00EF2D56"/>
    <w:rsid w:val="00EF2E48"/>
    <w:rsid w:val="00EF3EE6"/>
    <w:rsid w:val="00EF3F8C"/>
    <w:rsid w:val="00EF4560"/>
    <w:rsid w:val="00EF46C8"/>
    <w:rsid w:val="00EF4BFB"/>
    <w:rsid w:val="00EF534A"/>
    <w:rsid w:val="00EF6322"/>
    <w:rsid w:val="00EF638D"/>
    <w:rsid w:val="00EF6AEC"/>
    <w:rsid w:val="00EF6FD9"/>
    <w:rsid w:val="00EF7773"/>
    <w:rsid w:val="00EF7F61"/>
    <w:rsid w:val="00F000E8"/>
    <w:rsid w:val="00F0022B"/>
    <w:rsid w:val="00F0055E"/>
    <w:rsid w:val="00F007F0"/>
    <w:rsid w:val="00F0162B"/>
    <w:rsid w:val="00F01770"/>
    <w:rsid w:val="00F0190C"/>
    <w:rsid w:val="00F01955"/>
    <w:rsid w:val="00F021A4"/>
    <w:rsid w:val="00F02672"/>
    <w:rsid w:val="00F02C69"/>
    <w:rsid w:val="00F03F16"/>
    <w:rsid w:val="00F0410B"/>
    <w:rsid w:val="00F04E53"/>
    <w:rsid w:val="00F0549B"/>
    <w:rsid w:val="00F05623"/>
    <w:rsid w:val="00F0666B"/>
    <w:rsid w:val="00F077C3"/>
    <w:rsid w:val="00F07A71"/>
    <w:rsid w:val="00F07BE4"/>
    <w:rsid w:val="00F07DB3"/>
    <w:rsid w:val="00F10889"/>
    <w:rsid w:val="00F120C4"/>
    <w:rsid w:val="00F12818"/>
    <w:rsid w:val="00F12ADA"/>
    <w:rsid w:val="00F12D71"/>
    <w:rsid w:val="00F12F1F"/>
    <w:rsid w:val="00F13911"/>
    <w:rsid w:val="00F14222"/>
    <w:rsid w:val="00F14F86"/>
    <w:rsid w:val="00F150E4"/>
    <w:rsid w:val="00F156EA"/>
    <w:rsid w:val="00F159A8"/>
    <w:rsid w:val="00F1632C"/>
    <w:rsid w:val="00F16A15"/>
    <w:rsid w:val="00F16B6A"/>
    <w:rsid w:val="00F1752D"/>
    <w:rsid w:val="00F20F16"/>
    <w:rsid w:val="00F20F69"/>
    <w:rsid w:val="00F21279"/>
    <w:rsid w:val="00F213AF"/>
    <w:rsid w:val="00F2154E"/>
    <w:rsid w:val="00F217E8"/>
    <w:rsid w:val="00F21E25"/>
    <w:rsid w:val="00F22110"/>
    <w:rsid w:val="00F23245"/>
    <w:rsid w:val="00F236F8"/>
    <w:rsid w:val="00F2487F"/>
    <w:rsid w:val="00F24ADF"/>
    <w:rsid w:val="00F257C6"/>
    <w:rsid w:val="00F25834"/>
    <w:rsid w:val="00F25DB1"/>
    <w:rsid w:val="00F26A9A"/>
    <w:rsid w:val="00F270AB"/>
    <w:rsid w:val="00F30279"/>
    <w:rsid w:val="00F314B8"/>
    <w:rsid w:val="00F31AB6"/>
    <w:rsid w:val="00F31C90"/>
    <w:rsid w:val="00F329F8"/>
    <w:rsid w:val="00F32A21"/>
    <w:rsid w:val="00F336BD"/>
    <w:rsid w:val="00F33C0A"/>
    <w:rsid w:val="00F340E0"/>
    <w:rsid w:val="00F3436C"/>
    <w:rsid w:val="00F3509D"/>
    <w:rsid w:val="00F35963"/>
    <w:rsid w:val="00F35E97"/>
    <w:rsid w:val="00F36865"/>
    <w:rsid w:val="00F3697E"/>
    <w:rsid w:val="00F36B54"/>
    <w:rsid w:val="00F3772A"/>
    <w:rsid w:val="00F37C32"/>
    <w:rsid w:val="00F41505"/>
    <w:rsid w:val="00F41A1F"/>
    <w:rsid w:val="00F41A6E"/>
    <w:rsid w:val="00F41BFE"/>
    <w:rsid w:val="00F41C06"/>
    <w:rsid w:val="00F41ED0"/>
    <w:rsid w:val="00F42128"/>
    <w:rsid w:val="00F432C5"/>
    <w:rsid w:val="00F447F3"/>
    <w:rsid w:val="00F449F4"/>
    <w:rsid w:val="00F44D0D"/>
    <w:rsid w:val="00F454FB"/>
    <w:rsid w:val="00F4554D"/>
    <w:rsid w:val="00F4567B"/>
    <w:rsid w:val="00F45DE5"/>
    <w:rsid w:val="00F46979"/>
    <w:rsid w:val="00F4784C"/>
    <w:rsid w:val="00F5093D"/>
    <w:rsid w:val="00F509B2"/>
    <w:rsid w:val="00F50AEA"/>
    <w:rsid w:val="00F50C3C"/>
    <w:rsid w:val="00F50E84"/>
    <w:rsid w:val="00F5133B"/>
    <w:rsid w:val="00F518AA"/>
    <w:rsid w:val="00F51A92"/>
    <w:rsid w:val="00F52396"/>
    <w:rsid w:val="00F5283B"/>
    <w:rsid w:val="00F52954"/>
    <w:rsid w:val="00F52E94"/>
    <w:rsid w:val="00F52EF0"/>
    <w:rsid w:val="00F53281"/>
    <w:rsid w:val="00F5346E"/>
    <w:rsid w:val="00F53A69"/>
    <w:rsid w:val="00F542E2"/>
    <w:rsid w:val="00F55035"/>
    <w:rsid w:val="00F556BF"/>
    <w:rsid w:val="00F55834"/>
    <w:rsid w:val="00F55FF3"/>
    <w:rsid w:val="00F60154"/>
    <w:rsid w:val="00F60463"/>
    <w:rsid w:val="00F60786"/>
    <w:rsid w:val="00F60CBE"/>
    <w:rsid w:val="00F60FB9"/>
    <w:rsid w:val="00F6151E"/>
    <w:rsid w:val="00F619D0"/>
    <w:rsid w:val="00F624DF"/>
    <w:rsid w:val="00F6276A"/>
    <w:rsid w:val="00F6287C"/>
    <w:rsid w:val="00F629DD"/>
    <w:rsid w:val="00F62A20"/>
    <w:rsid w:val="00F62B34"/>
    <w:rsid w:val="00F62C9C"/>
    <w:rsid w:val="00F62D44"/>
    <w:rsid w:val="00F637B4"/>
    <w:rsid w:val="00F63B94"/>
    <w:rsid w:val="00F63CAF"/>
    <w:rsid w:val="00F64C17"/>
    <w:rsid w:val="00F64F7D"/>
    <w:rsid w:val="00F661C7"/>
    <w:rsid w:val="00F66574"/>
    <w:rsid w:val="00F70160"/>
    <w:rsid w:val="00F705A3"/>
    <w:rsid w:val="00F70A74"/>
    <w:rsid w:val="00F70BEE"/>
    <w:rsid w:val="00F70C5C"/>
    <w:rsid w:val="00F70F97"/>
    <w:rsid w:val="00F713F7"/>
    <w:rsid w:val="00F71AB8"/>
    <w:rsid w:val="00F72B82"/>
    <w:rsid w:val="00F73281"/>
    <w:rsid w:val="00F73668"/>
    <w:rsid w:val="00F7385B"/>
    <w:rsid w:val="00F73D5C"/>
    <w:rsid w:val="00F73DCD"/>
    <w:rsid w:val="00F74258"/>
    <w:rsid w:val="00F7438D"/>
    <w:rsid w:val="00F743C7"/>
    <w:rsid w:val="00F74B2B"/>
    <w:rsid w:val="00F74F65"/>
    <w:rsid w:val="00F74F6B"/>
    <w:rsid w:val="00F74FD3"/>
    <w:rsid w:val="00F7504B"/>
    <w:rsid w:val="00F75CE8"/>
    <w:rsid w:val="00F76108"/>
    <w:rsid w:val="00F76968"/>
    <w:rsid w:val="00F76A47"/>
    <w:rsid w:val="00F76F98"/>
    <w:rsid w:val="00F77726"/>
    <w:rsid w:val="00F77AA1"/>
    <w:rsid w:val="00F77D40"/>
    <w:rsid w:val="00F8041A"/>
    <w:rsid w:val="00F80502"/>
    <w:rsid w:val="00F80514"/>
    <w:rsid w:val="00F807EA"/>
    <w:rsid w:val="00F80ABE"/>
    <w:rsid w:val="00F80B7F"/>
    <w:rsid w:val="00F81579"/>
    <w:rsid w:val="00F81AC8"/>
    <w:rsid w:val="00F821A4"/>
    <w:rsid w:val="00F8256B"/>
    <w:rsid w:val="00F8276B"/>
    <w:rsid w:val="00F82C46"/>
    <w:rsid w:val="00F8318A"/>
    <w:rsid w:val="00F8389A"/>
    <w:rsid w:val="00F839D4"/>
    <w:rsid w:val="00F84364"/>
    <w:rsid w:val="00F851A7"/>
    <w:rsid w:val="00F86381"/>
    <w:rsid w:val="00F86963"/>
    <w:rsid w:val="00F8717A"/>
    <w:rsid w:val="00F872FB"/>
    <w:rsid w:val="00F877A5"/>
    <w:rsid w:val="00F87ACD"/>
    <w:rsid w:val="00F87B34"/>
    <w:rsid w:val="00F9000B"/>
    <w:rsid w:val="00F90FF0"/>
    <w:rsid w:val="00F9109C"/>
    <w:rsid w:val="00F9198D"/>
    <w:rsid w:val="00F923B0"/>
    <w:rsid w:val="00F92F88"/>
    <w:rsid w:val="00F930A8"/>
    <w:rsid w:val="00F936A2"/>
    <w:rsid w:val="00F9380B"/>
    <w:rsid w:val="00F93A67"/>
    <w:rsid w:val="00F93FF3"/>
    <w:rsid w:val="00F953A0"/>
    <w:rsid w:val="00F95455"/>
    <w:rsid w:val="00F954BC"/>
    <w:rsid w:val="00F961C4"/>
    <w:rsid w:val="00F961C6"/>
    <w:rsid w:val="00F966C0"/>
    <w:rsid w:val="00F969E5"/>
    <w:rsid w:val="00F971D9"/>
    <w:rsid w:val="00F9761B"/>
    <w:rsid w:val="00F978BB"/>
    <w:rsid w:val="00FA04E2"/>
    <w:rsid w:val="00FA0F34"/>
    <w:rsid w:val="00FA1765"/>
    <w:rsid w:val="00FA1863"/>
    <w:rsid w:val="00FA1E25"/>
    <w:rsid w:val="00FA2216"/>
    <w:rsid w:val="00FA229D"/>
    <w:rsid w:val="00FA24B9"/>
    <w:rsid w:val="00FA2EA5"/>
    <w:rsid w:val="00FA3CEC"/>
    <w:rsid w:val="00FA3E09"/>
    <w:rsid w:val="00FA4F92"/>
    <w:rsid w:val="00FA6EC0"/>
    <w:rsid w:val="00FA77D9"/>
    <w:rsid w:val="00FA79F6"/>
    <w:rsid w:val="00FA7CC6"/>
    <w:rsid w:val="00FA7F9A"/>
    <w:rsid w:val="00FB0E83"/>
    <w:rsid w:val="00FB0FEB"/>
    <w:rsid w:val="00FB0FF4"/>
    <w:rsid w:val="00FB1808"/>
    <w:rsid w:val="00FB2016"/>
    <w:rsid w:val="00FB23D2"/>
    <w:rsid w:val="00FB2F78"/>
    <w:rsid w:val="00FB3448"/>
    <w:rsid w:val="00FB357C"/>
    <w:rsid w:val="00FB39CE"/>
    <w:rsid w:val="00FB3ACC"/>
    <w:rsid w:val="00FB3B5E"/>
    <w:rsid w:val="00FB4273"/>
    <w:rsid w:val="00FB5204"/>
    <w:rsid w:val="00FB5AD3"/>
    <w:rsid w:val="00FB5FBF"/>
    <w:rsid w:val="00FB6889"/>
    <w:rsid w:val="00FB6A00"/>
    <w:rsid w:val="00FB6E35"/>
    <w:rsid w:val="00FB6F7C"/>
    <w:rsid w:val="00FB7008"/>
    <w:rsid w:val="00FB7036"/>
    <w:rsid w:val="00FB707E"/>
    <w:rsid w:val="00FB73D5"/>
    <w:rsid w:val="00FB789E"/>
    <w:rsid w:val="00FC0598"/>
    <w:rsid w:val="00FC0EA3"/>
    <w:rsid w:val="00FC124F"/>
    <w:rsid w:val="00FC1683"/>
    <w:rsid w:val="00FC1CD5"/>
    <w:rsid w:val="00FC1D66"/>
    <w:rsid w:val="00FC27DF"/>
    <w:rsid w:val="00FC2C9E"/>
    <w:rsid w:val="00FC3405"/>
    <w:rsid w:val="00FC3CA5"/>
    <w:rsid w:val="00FC3EB9"/>
    <w:rsid w:val="00FC471A"/>
    <w:rsid w:val="00FC51D4"/>
    <w:rsid w:val="00FC60F4"/>
    <w:rsid w:val="00FC68C1"/>
    <w:rsid w:val="00FC6BE6"/>
    <w:rsid w:val="00FC6C57"/>
    <w:rsid w:val="00FC705D"/>
    <w:rsid w:val="00FC7306"/>
    <w:rsid w:val="00FC7371"/>
    <w:rsid w:val="00FC7402"/>
    <w:rsid w:val="00FC7531"/>
    <w:rsid w:val="00FC76FA"/>
    <w:rsid w:val="00FC7FC5"/>
    <w:rsid w:val="00FD005C"/>
    <w:rsid w:val="00FD0F61"/>
    <w:rsid w:val="00FD1179"/>
    <w:rsid w:val="00FD1219"/>
    <w:rsid w:val="00FD188D"/>
    <w:rsid w:val="00FD1BA7"/>
    <w:rsid w:val="00FD2891"/>
    <w:rsid w:val="00FD364C"/>
    <w:rsid w:val="00FD43FE"/>
    <w:rsid w:val="00FD4D16"/>
    <w:rsid w:val="00FD4E95"/>
    <w:rsid w:val="00FD5853"/>
    <w:rsid w:val="00FD5A73"/>
    <w:rsid w:val="00FD5D6A"/>
    <w:rsid w:val="00FD625F"/>
    <w:rsid w:val="00FD6503"/>
    <w:rsid w:val="00FD6643"/>
    <w:rsid w:val="00FD6A81"/>
    <w:rsid w:val="00FD7B4D"/>
    <w:rsid w:val="00FE0A26"/>
    <w:rsid w:val="00FE0B72"/>
    <w:rsid w:val="00FE0D03"/>
    <w:rsid w:val="00FE1E2E"/>
    <w:rsid w:val="00FE21CC"/>
    <w:rsid w:val="00FE29B6"/>
    <w:rsid w:val="00FE37EC"/>
    <w:rsid w:val="00FE393B"/>
    <w:rsid w:val="00FE3A34"/>
    <w:rsid w:val="00FE3D74"/>
    <w:rsid w:val="00FE485D"/>
    <w:rsid w:val="00FE504F"/>
    <w:rsid w:val="00FE5C96"/>
    <w:rsid w:val="00FE5EF4"/>
    <w:rsid w:val="00FE6347"/>
    <w:rsid w:val="00FE65D3"/>
    <w:rsid w:val="00FE661E"/>
    <w:rsid w:val="00FE6A94"/>
    <w:rsid w:val="00FE6AE2"/>
    <w:rsid w:val="00FE7540"/>
    <w:rsid w:val="00FE7600"/>
    <w:rsid w:val="00FE7764"/>
    <w:rsid w:val="00FE7DCE"/>
    <w:rsid w:val="00FF0063"/>
    <w:rsid w:val="00FF1111"/>
    <w:rsid w:val="00FF1728"/>
    <w:rsid w:val="00FF209B"/>
    <w:rsid w:val="00FF26DF"/>
    <w:rsid w:val="00FF2848"/>
    <w:rsid w:val="00FF2FC5"/>
    <w:rsid w:val="00FF3443"/>
    <w:rsid w:val="00FF3947"/>
    <w:rsid w:val="00FF4CCD"/>
    <w:rsid w:val="00FF4EC5"/>
    <w:rsid w:val="00FF52B9"/>
    <w:rsid w:val="00FF5460"/>
    <w:rsid w:val="00FF5596"/>
    <w:rsid w:val="00FF55EF"/>
    <w:rsid w:val="00FF5F35"/>
    <w:rsid w:val="00FF5F72"/>
    <w:rsid w:val="00FF676F"/>
    <w:rsid w:val="00FF6C40"/>
    <w:rsid w:val="00FF7555"/>
    <w:rsid w:val="00FF7786"/>
    <w:rsid w:val="04486821"/>
    <w:rsid w:val="0DDF31F3"/>
    <w:rsid w:val="0E60CDA4"/>
    <w:rsid w:val="188AEBBF"/>
    <w:rsid w:val="197524B8"/>
    <w:rsid w:val="1BA11873"/>
    <w:rsid w:val="20A0EA1F"/>
    <w:rsid w:val="342067ED"/>
    <w:rsid w:val="3940ED66"/>
    <w:rsid w:val="3AC42ED7"/>
    <w:rsid w:val="42FE9A29"/>
    <w:rsid w:val="460DAF32"/>
    <w:rsid w:val="46E0A8EE"/>
    <w:rsid w:val="490DF7EE"/>
    <w:rsid w:val="51073784"/>
    <w:rsid w:val="5E695F8F"/>
    <w:rsid w:val="5ED90C4B"/>
    <w:rsid w:val="620C4F0C"/>
    <w:rsid w:val="6268B9FE"/>
    <w:rsid w:val="65D97A95"/>
    <w:rsid w:val="714189E4"/>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0BAAC2A5"/>
  <w15:docId w15:val="{1FC566EC-4E65-4A16-BA03-716EC500F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paragraph" w:styleId="Revision">
    <w:name w:val="Revision"/>
    <w:hidden/>
    <w:uiPriority w:val="99"/>
    <w:semiHidden/>
    <w:rsid w:val="00880A54"/>
    <w:pPr>
      <w:spacing w:after="0" w:line="240" w:lineRule="auto"/>
    </w:pPr>
  </w:style>
  <w:style w:type="character" w:styleId="Hyperlink">
    <w:name w:val="Hyperlink"/>
    <w:basedOn w:val="DefaultParagraphFont"/>
    <w:uiPriority w:val="99"/>
    <w:unhideWhenUsed/>
    <w:rsid w:val="009F5F7E"/>
    <w:rPr>
      <w:color w:val="0563C1" w:themeColor="hyperlink"/>
      <w:u w:val="single"/>
    </w:rPr>
  </w:style>
  <w:style w:type="character" w:styleId="UnresolvedMention">
    <w:name w:val="Unresolved Mention"/>
    <w:basedOn w:val="DefaultParagraphFont"/>
    <w:uiPriority w:val="99"/>
    <w:semiHidden/>
    <w:unhideWhenUsed/>
    <w:rsid w:val="009F5F7E"/>
    <w:rPr>
      <w:color w:val="808080"/>
      <w:shd w:val="clear" w:color="auto" w:fill="E6E6E6"/>
    </w:rPr>
  </w:style>
  <w:style w:type="character" w:styleId="FollowedHyperlink">
    <w:name w:val="FollowedHyperlink"/>
    <w:basedOn w:val="DefaultParagraphFont"/>
    <w:uiPriority w:val="99"/>
    <w:semiHidden/>
    <w:unhideWhenUsed/>
    <w:rsid w:val="001B6E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167011707">
                      <w:marLeft w:val="0"/>
                      <w:marRight w:val="0"/>
                      <w:marTop w:val="0"/>
                      <w:marBottom w:val="0"/>
                      <w:divBdr>
                        <w:top w:val="none" w:sz="0" w:space="0" w:color="auto"/>
                        <w:left w:val="none" w:sz="0" w:space="0" w:color="auto"/>
                        <w:bottom w:val="none" w:sz="0" w:space="0" w:color="auto"/>
                        <w:right w:val="none" w:sz="0" w:space="0" w:color="auto"/>
                      </w:divBdr>
                    </w:div>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619994006">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3749920">
          <w:marLeft w:val="0"/>
          <w:marRight w:val="0"/>
          <w:marTop w:val="0"/>
          <w:marBottom w:val="0"/>
          <w:divBdr>
            <w:top w:val="none" w:sz="0" w:space="0" w:color="auto"/>
            <w:left w:val="none" w:sz="0" w:space="0" w:color="auto"/>
            <w:bottom w:val="none" w:sz="0" w:space="0" w:color="auto"/>
            <w:right w:val="none" w:sz="0" w:space="0" w:color="auto"/>
          </w:divBdr>
        </w:div>
        <w:div w:id="266154980">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C2B20991365994CA000729AF1D6A174" ma:contentTypeVersion="9" ma:contentTypeDescription="Create a new document." ma:contentTypeScope="" ma:versionID="b15eebac18da8b09ec1bb762aaa60a75">
  <xsd:schema xmlns:xsd="http://www.w3.org/2001/XMLSchema" xmlns:xs="http://www.w3.org/2001/XMLSchema" xmlns:p="http://schemas.microsoft.com/office/2006/metadata/properties" xmlns:ns3="20a634cc-29fa-4442-bbe5-900e03096b74" xmlns:ns4="eb7679df-b128-4fe5-a64e-f142d6e392b3" targetNamespace="http://schemas.microsoft.com/office/2006/metadata/properties" ma:root="true" ma:fieldsID="4fb4f9c1f58b9c6c2b47c077598ab541" ns3:_="" ns4:_="">
    <xsd:import namespace="20a634cc-29fa-4442-bbe5-900e03096b74"/>
    <xsd:import namespace="eb7679df-b128-4fe5-a64e-f142d6e392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a634cc-29fa-4442-bbe5-900e03096b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7679df-b128-4fe5-a64e-f142d6e392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7697F8-2342-45A3-B7FD-3418FA9FE9E5}">
  <ds:schemaRefs>
    <ds:schemaRef ds:uri="http://schemas.microsoft.com/sharepoint/v3/contenttype/forms"/>
  </ds:schemaRefs>
</ds:datastoreItem>
</file>

<file path=customXml/itemProps2.xml><?xml version="1.0" encoding="utf-8"?>
<ds:datastoreItem xmlns:ds="http://schemas.openxmlformats.org/officeDocument/2006/customXml" ds:itemID="{DD6EA4A9-21BC-43A4-8E18-57D10628C3C0}">
  <ds:schemaRefs>
    <ds:schemaRef ds:uri="http://schemas.openxmlformats.org/officeDocument/2006/bibliography"/>
  </ds:schemaRefs>
</ds:datastoreItem>
</file>

<file path=customXml/itemProps3.xml><?xml version="1.0" encoding="utf-8"?>
<ds:datastoreItem xmlns:ds="http://schemas.openxmlformats.org/officeDocument/2006/customXml" ds:itemID="{0BC55C2A-D930-477D-BF03-FDDD09A223F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1C7923-14CD-4935-9A7F-FD4C2B833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a634cc-29fa-4442-bbe5-900e03096b74"/>
    <ds:schemaRef ds:uri="eb7679df-b128-4fe5-a64e-f142d6e39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916</TotalTime>
  <Pages>2</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Smith, Shaquan</cp:lastModifiedBy>
  <cp:revision>2</cp:revision>
  <cp:lastPrinted>2020-01-03T23:02:00Z</cp:lastPrinted>
  <dcterms:created xsi:type="dcterms:W3CDTF">2022-03-23T16:00:00Z</dcterms:created>
  <dcterms:modified xsi:type="dcterms:W3CDTF">2022-04-29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B20991365994CA000729AF1D6A174</vt:lpwstr>
  </property>
</Properties>
</file>